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7A627" w14:textId="77777777" w:rsidR="003522C4" w:rsidRPr="00880CF8" w:rsidRDefault="00265CA9" w:rsidP="003522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RASPORED SE </w:t>
      </w:r>
      <w:r w:rsidR="00A87E4A">
        <w:rPr>
          <w:rFonts w:ascii="Arial" w:hAnsi="Arial" w:cs="Arial"/>
          <w:b/>
          <w:sz w:val="20"/>
          <w:szCs w:val="20"/>
        </w:rPr>
        <w:t xml:space="preserve">PRIMJENJUJE OD </w:t>
      </w:r>
      <w:r w:rsidR="00E56709">
        <w:rPr>
          <w:rFonts w:ascii="Arial Narrow" w:hAnsi="Arial Narrow" w:cs="Arial"/>
          <w:b/>
          <w:color w:val="FF0000"/>
        </w:rPr>
        <w:t>03</w:t>
      </w:r>
      <w:r w:rsidR="00067168">
        <w:rPr>
          <w:rFonts w:ascii="Arial Narrow" w:hAnsi="Arial Narrow" w:cs="Arial"/>
          <w:b/>
          <w:color w:val="FF0000"/>
        </w:rPr>
        <w:t>.</w:t>
      </w:r>
      <w:r w:rsidR="003C2122" w:rsidRPr="00E26D88">
        <w:rPr>
          <w:rFonts w:ascii="Arial Narrow" w:hAnsi="Arial Narrow" w:cs="Arial"/>
          <w:b/>
          <w:color w:val="FF0000"/>
        </w:rPr>
        <w:t xml:space="preserve"> listopada</w:t>
      </w:r>
      <w:r w:rsidR="003C2122">
        <w:rPr>
          <w:rFonts w:ascii="Arial Narrow" w:hAnsi="Arial Narrow" w:cs="Arial"/>
          <w:b/>
          <w:color w:val="FF0000"/>
        </w:rPr>
        <w:t xml:space="preserve"> </w:t>
      </w:r>
      <w:r w:rsidR="00A87E4A" w:rsidRPr="00D33168">
        <w:rPr>
          <w:rFonts w:ascii="Arial" w:hAnsi="Arial" w:cs="Arial"/>
          <w:b/>
          <w:color w:val="FF0000"/>
          <w:sz w:val="20"/>
          <w:szCs w:val="20"/>
        </w:rPr>
        <w:t>20</w:t>
      </w:r>
      <w:r w:rsidR="00FF490B">
        <w:rPr>
          <w:rFonts w:ascii="Arial" w:hAnsi="Arial" w:cs="Arial"/>
          <w:b/>
          <w:color w:val="FF0000"/>
          <w:sz w:val="20"/>
          <w:szCs w:val="20"/>
        </w:rPr>
        <w:t>2</w:t>
      </w:r>
      <w:r w:rsidR="00E56709">
        <w:rPr>
          <w:rFonts w:ascii="Arial" w:hAnsi="Arial" w:cs="Arial"/>
          <w:b/>
          <w:color w:val="FF0000"/>
          <w:sz w:val="20"/>
          <w:szCs w:val="20"/>
        </w:rPr>
        <w:t>2</w:t>
      </w:r>
      <w:r w:rsidR="003522C4" w:rsidRPr="00D33168">
        <w:rPr>
          <w:rFonts w:ascii="Arial" w:hAnsi="Arial" w:cs="Arial"/>
          <w:b/>
          <w:color w:val="FF0000"/>
          <w:sz w:val="20"/>
          <w:szCs w:val="20"/>
        </w:rPr>
        <w:t>.</w:t>
      </w:r>
      <w:r w:rsidR="00D33168" w:rsidRPr="00D33168">
        <w:rPr>
          <w:rFonts w:ascii="Arial" w:hAnsi="Arial" w:cs="Arial"/>
          <w:b/>
          <w:color w:val="FF0000"/>
          <w:sz w:val="20"/>
          <w:szCs w:val="20"/>
        </w:rPr>
        <w:t xml:space="preserve"> godine</w:t>
      </w:r>
    </w:p>
    <w:p w14:paraId="42BE11D7" w14:textId="77777777" w:rsidR="003522C4" w:rsidRDefault="003522C4" w:rsidP="003522C4"/>
    <w:p w14:paraId="10BF3F9F" w14:textId="77777777" w:rsidR="003522C4" w:rsidRPr="00021FDA" w:rsidRDefault="00224AF2" w:rsidP="003522C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EDDIPLOMSKI</w:t>
      </w:r>
      <w:r w:rsidR="00D16A69">
        <w:rPr>
          <w:rFonts w:ascii="Arial" w:hAnsi="Arial" w:cs="Arial"/>
          <w:b/>
        </w:rPr>
        <w:t xml:space="preserve"> SVEUČILIŠNI</w:t>
      </w:r>
      <w:r w:rsidR="005E455B">
        <w:rPr>
          <w:rFonts w:ascii="Arial" w:hAnsi="Arial" w:cs="Arial"/>
          <w:b/>
        </w:rPr>
        <w:t xml:space="preserve"> </w:t>
      </w:r>
      <w:r w:rsidR="003522C4" w:rsidRPr="00021FDA">
        <w:rPr>
          <w:rFonts w:ascii="Arial" w:hAnsi="Arial" w:cs="Arial"/>
          <w:b/>
        </w:rPr>
        <w:t xml:space="preserve">STUDIJ GRAĐEVINARSTVA </w:t>
      </w:r>
    </w:p>
    <w:p w14:paraId="13F87A6D" w14:textId="77777777" w:rsidR="000A13F7" w:rsidRDefault="003522C4" w:rsidP="005708B7">
      <w:pPr>
        <w:jc w:val="center"/>
        <w:rPr>
          <w:rFonts w:ascii="Arial" w:hAnsi="Arial" w:cs="Arial"/>
          <w:b/>
        </w:rPr>
      </w:pPr>
      <w:r w:rsidRPr="00021FDA">
        <w:rPr>
          <w:rFonts w:ascii="Arial" w:hAnsi="Arial" w:cs="Arial"/>
          <w:b/>
        </w:rPr>
        <w:t xml:space="preserve">RASPORED ZA  </w:t>
      </w:r>
      <w:r w:rsidRPr="00021FDA">
        <w:rPr>
          <w:rFonts w:ascii="Arial" w:hAnsi="Arial" w:cs="Arial"/>
          <w:b/>
          <w:color w:val="FF0000"/>
        </w:rPr>
        <w:t xml:space="preserve">1. </w:t>
      </w:r>
      <w:r w:rsidR="00A87E4A">
        <w:rPr>
          <w:rFonts w:ascii="Arial" w:hAnsi="Arial" w:cs="Arial"/>
          <w:b/>
        </w:rPr>
        <w:t>SEMESTAR AKADEMSKE 20</w:t>
      </w:r>
      <w:r w:rsidR="00FF490B">
        <w:rPr>
          <w:rFonts w:ascii="Arial" w:hAnsi="Arial" w:cs="Arial"/>
          <w:b/>
        </w:rPr>
        <w:t>2</w:t>
      </w:r>
      <w:r w:rsidR="00E56709">
        <w:rPr>
          <w:rFonts w:ascii="Arial" w:hAnsi="Arial" w:cs="Arial"/>
          <w:b/>
        </w:rPr>
        <w:t>2</w:t>
      </w:r>
      <w:r w:rsidR="0027748C">
        <w:rPr>
          <w:rFonts w:ascii="Arial" w:hAnsi="Arial" w:cs="Arial"/>
          <w:b/>
        </w:rPr>
        <w:t>.</w:t>
      </w:r>
      <w:r w:rsidR="00A87E4A">
        <w:rPr>
          <w:rFonts w:ascii="Arial" w:hAnsi="Arial" w:cs="Arial"/>
          <w:b/>
        </w:rPr>
        <w:t>/20</w:t>
      </w:r>
      <w:r w:rsidR="005A7851">
        <w:rPr>
          <w:rFonts w:ascii="Arial" w:hAnsi="Arial" w:cs="Arial"/>
          <w:b/>
        </w:rPr>
        <w:t>2</w:t>
      </w:r>
      <w:r w:rsidR="00E56709">
        <w:rPr>
          <w:rFonts w:ascii="Arial" w:hAnsi="Arial" w:cs="Arial"/>
          <w:b/>
        </w:rPr>
        <w:t>3</w:t>
      </w:r>
      <w:r w:rsidRPr="00021FDA">
        <w:rPr>
          <w:rFonts w:ascii="Arial" w:hAnsi="Arial" w:cs="Arial"/>
          <w:b/>
        </w:rPr>
        <w:t>. GODINE</w:t>
      </w:r>
    </w:p>
    <w:p w14:paraId="3E7D5BE6" w14:textId="77777777" w:rsidR="00FF490B" w:rsidRDefault="003522C4" w:rsidP="00FF490B">
      <w:pPr>
        <w:rPr>
          <w:rFonts w:ascii="Arial Narrow" w:hAnsi="Arial Narrow" w:cs="Arial"/>
          <w:b/>
        </w:rPr>
      </w:pPr>
      <w:r w:rsidRPr="006C626E">
        <w:rPr>
          <w:rFonts w:ascii="Arial" w:hAnsi="Arial" w:cs="Arial"/>
        </w:rPr>
        <w:tab/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8"/>
        <w:gridCol w:w="1164"/>
        <w:gridCol w:w="1274"/>
        <w:gridCol w:w="2128"/>
        <w:gridCol w:w="2409"/>
        <w:gridCol w:w="1276"/>
        <w:gridCol w:w="1134"/>
        <w:gridCol w:w="1985"/>
        <w:gridCol w:w="1842"/>
      </w:tblGrid>
      <w:tr w:rsidR="00FF490B" w:rsidRPr="003522C4" w14:paraId="76D62165" w14:textId="77777777" w:rsidTr="00FC0C33">
        <w:tc>
          <w:tcPr>
            <w:tcW w:w="958" w:type="dxa"/>
            <w:shd w:val="clear" w:color="auto" w:fill="auto"/>
          </w:tcPr>
          <w:p w14:paraId="6A3B5826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43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1B1A298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PONEDJELJAK</w:t>
            </w:r>
          </w:p>
        </w:tc>
        <w:tc>
          <w:tcPr>
            <w:tcW w:w="2128" w:type="dxa"/>
            <w:shd w:val="clear" w:color="auto" w:fill="auto"/>
          </w:tcPr>
          <w:p w14:paraId="16B74D34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UTORAK</w:t>
            </w:r>
          </w:p>
        </w:tc>
        <w:tc>
          <w:tcPr>
            <w:tcW w:w="2409" w:type="dxa"/>
            <w:shd w:val="clear" w:color="auto" w:fill="auto"/>
          </w:tcPr>
          <w:p w14:paraId="11198F46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SRIJEDA</w:t>
            </w:r>
          </w:p>
        </w:tc>
        <w:tc>
          <w:tcPr>
            <w:tcW w:w="2410" w:type="dxa"/>
            <w:gridSpan w:val="2"/>
            <w:shd w:val="clear" w:color="auto" w:fill="auto"/>
          </w:tcPr>
          <w:p w14:paraId="1C9A3092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ČETVRTAK</w:t>
            </w:r>
          </w:p>
        </w:tc>
        <w:tc>
          <w:tcPr>
            <w:tcW w:w="1985" w:type="dxa"/>
            <w:shd w:val="clear" w:color="auto" w:fill="auto"/>
          </w:tcPr>
          <w:p w14:paraId="62461718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PETAK</w:t>
            </w:r>
          </w:p>
        </w:tc>
        <w:tc>
          <w:tcPr>
            <w:tcW w:w="1842" w:type="dxa"/>
          </w:tcPr>
          <w:p w14:paraId="35F0ED8E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UBOTA</w:t>
            </w:r>
          </w:p>
        </w:tc>
      </w:tr>
      <w:tr w:rsidR="00E56709" w:rsidRPr="006F7509" w14:paraId="63625BCD" w14:textId="77777777" w:rsidTr="00FC0C33">
        <w:trPr>
          <w:trHeight w:val="314"/>
        </w:trPr>
        <w:tc>
          <w:tcPr>
            <w:tcW w:w="958" w:type="dxa"/>
            <w:shd w:val="clear" w:color="auto" w:fill="auto"/>
          </w:tcPr>
          <w:p w14:paraId="0FCC2478" w14:textId="77777777" w:rsidR="00E56709" w:rsidRPr="006F7509" w:rsidRDefault="00E56709" w:rsidP="00E56709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8-9</w:t>
            </w:r>
          </w:p>
        </w:tc>
        <w:tc>
          <w:tcPr>
            <w:tcW w:w="2438" w:type="dxa"/>
            <w:gridSpan w:val="2"/>
            <w:vMerge w:val="restart"/>
            <w:tcBorders>
              <w:bottom w:val="nil"/>
            </w:tcBorders>
            <w:shd w:val="clear" w:color="auto" w:fill="E7E6E6" w:themeFill="background2"/>
            <w:vAlign w:val="center"/>
          </w:tcPr>
          <w:p w14:paraId="259FBDFA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TEHNIČKO CRTANJE </w:t>
            </w:r>
          </w:p>
          <w:p w14:paraId="7C47E400" w14:textId="77777777" w:rsidR="00E56709" w:rsidRPr="006F7509" w:rsidRDefault="00E56709" w:rsidP="00E56709">
            <w:pPr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Vježbe  </w:t>
            </w:r>
            <w:r w:rsidRPr="00C867DB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A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7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rač</w:t>
            </w:r>
          </w:p>
        </w:tc>
        <w:tc>
          <w:tcPr>
            <w:tcW w:w="2128" w:type="dxa"/>
            <w:shd w:val="clear" w:color="auto" w:fill="FFFFFF" w:themeFill="background1"/>
          </w:tcPr>
          <w:p w14:paraId="6D02DF70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FIZIKA vježbe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A1</w:t>
            </w:r>
          </w:p>
          <w:p w14:paraId="2242CD3E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3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/P</w:t>
            </w:r>
          </w:p>
        </w:tc>
        <w:tc>
          <w:tcPr>
            <w:tcW w:w="2409" w:type="dxa"/>
            <w:vMerge w:val="restart"/>
            <w:shd w:val="clear" w:color="auto" w:fill="FFFFFF" w:themeFill="background1"/>
            <w:vAlign w:val="center"/>
          </w:tcPr>
          <w:p w14:paraId="77C8793E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>KONSTRUKCIJSKA</w:t>
            </w:r>
          </w:p>
          <w:p w14:paraId="60E048CA" w14:textId="77777777" w:rsidR="00E56709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GEOMETRIJA  predavanje   </w:t>
            </w:r>
          </w:p>
          <w:p w14:paraId="17556499" w14:textId="77777777" w:rsidR="00E56709" w:rsidRPr="006F7509" w:rsidRDefault="00E56709" w:rsidP="00E56709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8-10 sati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3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/P</w:t>
            </w:r>
          </w:p>
        </w:tc>
        <w:tc>
          <w:tcPr>
            <w:tcW w:w="2410" w:type="dxa"/>
            <w:gridSpan w:val="2"/>
            <w:vMerge w:val="restart"/>
            <w:shd w:val="clear" w:color="auto" w:fill="FFFFFF" w:themeFill="background1"/>
          </w:tcPr>
          <w:p w14:paraId="4200F4AF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MATEMATIKA 1 </w:t>
            </w:r>
          </w:p>
          <w:p w14:paraId="39B7B2C5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>predavanja</w:t>
            </w:r>
          </w:p>
          <w:p w14:paraId="5751F732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8-10 sati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0.3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/P</w:t>
            </w:r>
          </w:p>
        </w:tc>
        <w:tc>
          <w:tcPr>
            <w:tcW w:w="1985" w:type="dxa"/>
            <w:vMerge w:val="restart"/>
            <w:shd w:val="clear" w:color="auto" w:fill="E7E6E6" w:themeFill="background2"/>
          </w:tcPr>
          <w:p w14:paraId="449B92A8" w14:textId="77777777" w:rsidR="00D76B39" w:rsidRPr="00A45D9A" w:rsidRDefault="00D76B39" w:rsidP="00D76B3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ENGLESKI </w:t>
            </w: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>JEZIK 1</w:t>
            </w:r>
          </w:p>
          <w:p w14:paraId="1F561D9D" w14:textId="77777777" w:rsidR="00D76B39" w:rsidRDefault="00D76B39" w:rsidP="00D76B39">
            <w:pPr>
              <w:shd w:val="clear" w:color="auto" w:fill="FFFFFF" w:themeFill="background1"/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vježbe A3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3/P</w:t>
            </w:r>
          </w:p>
          <w:p w14:paraId="21688983" w14:textId="5CB84F53" w:rsidR="00E56709" w:rsidRPr="00A45D9A" w:rsidRDefault="00386BC1" w:rsidP="00D76B3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8-10</w:t>
            </w:r>
            <w:r w:rsidR="00D76B39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</w:t>
            </w:r>
          </w:p>
        </w:tc>
        <w:tc>
          <w:tcPr>
            <w:tcW w:w="1842" w:type="dxa"/>
            <w:shd w:val="clear" w:color="auto" w:fill="FFFFFF" w:themeFill="background1"/>
          </w:tcPr>
          <w:p w14:paraId="427025AE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E56709" w:rsidRPr="006F7509" w14:paraId="73578892" w14:textId="77777777" w:rsidTr="00FC0C33">
        <w:tc>
          <w:tcPr>
            <w:tcW w:w="958" w:type="dxa"/>
            <w:shd w:val="clear" w:color="auto" w:fill="auto"/>
          </w:tcPr>
          <w:p w14:paraId="4F68AE46" w14:textId="77777777" w:rsidR="00E56709" w:rsidRPr="006F7509" w:rsidRDefault="00E56709" w:rsidP="00E56709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9-10</w:t>
            </w:r>
          </w:p>
        </w:tc>
        <w:tc>
          <w:tcPr>
            <w:tcW w:w="2438" w:type="dxa"/>
            <w:gridSpan w:val="2"/>
            <w:vMerge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DF2955C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128" w:type="dxa"/>
            <w:shd w:val="clear" w:color="auto" w:fill="FFFFFF" w:themeFill="background1"/>
          </w:tcPr>
          <w:p w14:paraId="5E58D3C5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FIZIKA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vježbe</w:t>
            </w: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B1</w:t>
            </w:r>
          </w:p>
          <w:p w14:paraId="10C11565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3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/P</w:t>
            </w:r>
          </w:p>
        </w:tc>
        <w:tc>
          <w:tcPr>
            <w:tcW w:w="2409" w:type="dxa"/>
            <w:vMerge/>
            <w:shd w:val="clear" w:color="auto" w:fill="FFFFFF" w:themeFill="background1"/>
            <w:vAlign w:val="center"/>
          </w:tcPr>
          <w:p w14:paraId="5A5E7B96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gridSpan w:val="2"/>
            <w:vMerge/>
            <w:shd w:val="clear" w:color="auto" w:fill="FFFFFF" w:themeFill="background1"/>
            <w:vAlign w:val="center"/>
          </w:tcPr>
          <w:p w14:paraId="75B816A9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24A4430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6626A367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E56709" w:rsidRPr="006F7509" w14:paraId="300DF45D" w14:textId="77777777" w:rsidTr="00FC0C33">
        <w:trPr>
          <w:trHeight w:val="182"/>
        </w:trPr>
        <w:tc>
          <w:tcPr>
            <w:tcW w:w="958" w:type="dxa"/>
            <w:shd w:val="clear" w:color="auto" w:fill="auto"/>
          </w:tcPr>
          <w:p w14:paraId="001F474C" w14:textId="77777777" w:rsidR="00E56709" w:rsidRPr="006F7509" w:rsidRDefault="00E56709" w:rsidP="00E56709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0-11</w:t>
            </w:r>
          </w:p>
        </w:tc>
        <w:tc>
          <w:tcPr>
            <w:tcW w:w="2438" w:type="dxa"/>
            <w:gridSpan w:val="2"/>
            <w:vMerge w:val="restart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4AFEE4A2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TEHNIČKO CRTANJE </w:t>
            </w:r>
          </w:p>
          <w:p w14:paraId="2F95F345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lightGray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Vježbe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B</w:t>
            </w:r>
            <w:r w:rsidRPr="00C867DB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7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rač</w:t>
            </w:r>
          </w:p>
        </w:tc>
        <w:tc>
          <w:tcPr>
            <w:tcW w:w="2128" w:type="dxa"/>
            <w:shd w:val="clear" w:color="auto" w:fill="FFFFFF" w:themeFill="background1"/>
          </w:tcPr>
          <w:p w14:paraId="26A26CD1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FIZIKA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vježbe</w:t>
            </w: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C1</w:t>
            </w:r>
          </w:p>
          <w:p w14:paraId="40356418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3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/P</w:t>
            </w:r>
          </w:p>
        </w:tc>
        <w:tc>
          <w:tcPr>
            <w:tcW w:w="2409" w:type="dxa"/>
            <w:vMerge w:val="restart"/>
            <w:shd w:val="clear" w:color="auto" w:fill="FFFFFF" w:themeFill="background1"/>
          </w:tcPr>
          <w:p w14:paraId="5B4DC236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ELEMENTI VISOKOG</w:t>
            </w: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 1</w:t>
            </w:r>
          </w:p>
          <w:p w14:paraId="5120751F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 </w:t>
            </w:r>
          </w:p>
          <w:p w14:paraId="653A087E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0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-1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2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3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/P</w:t>
            </w:r>
          </w:p>
        </w:tc>
        <w:tc>
          <w:tcPr>
            <w:tcW w:w="2410" w:type="dxa"/>
            <w:gridSpan w:val="2"/>
            <w:vMerge w:val="restart"/>
            <w:shd w:val="clear" w:color="auto" w:fill="E7E6E6" w:themeFill="background2"/>
          </w:tcPr>
          <w:p w14:paraId="7E64A8A1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UVOD U GRADITELJ</w:t>
            </w:r>
          </w:p>
          <w:p w14:paraId="76A6270A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 </w:t>
            </w:r>
          </w:p>
          <w:p w14:paraId="5F34A2E4" w14:textId="77777777" w:rsidR="00E56709" w:rsidRPr="00A45D9A" w:rsidRDefault="00E56709" w:rsidP="00836F12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0-12 sati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      </w:t>
            </w:r>
            <w:r w:rsidR="00836F12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52</w:t>
            </w:r>
          </w:p>
        </w:tc>
        <w:tc>
          <w:tcPr>
            <w:tcW w:w="1985" w:type="dxa"/>
            <w:vMerge w:val="restart"/>
            <w:tcBorders>
              <w:bottom w:val="nil"/>
            </w:tcBorders>
            <w:shd w:val="clear" w:color="auto" w:fill="D9D9D9" w:themeFill="background1" w:themeFillShade="D9"/>
          </w:tcPr>
          <w:p w14:paraId="413FC2AD" w14:textId="77777777" w:rsidR="00D76B39" w:rsidRPr="00A45D9A" w:rsidRDefault="00D76B39" w:rsidP="00D76B3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TEHNIČKO CRTANJE </w:t>
            </w:r>
          </w:p>
          <w:p w14:paraId="461C50F2" w14:textId="77777777" w:rsidR="00D76B39" w:rsidRDefault="00D76B39" w:rsidP="00D76B3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predavanje    </w:t>
            </w:r>
          </w:p>
          <w:p w14:paraId="3EBAF62E" w14:textId="67FADB59" w:rsidR="00E56709" w:rsidRPr="00A45D9A" w:rsidRDefault="00386BC1" w:rsidP="00D76B39">
            <w:pPr>
              <w:shd w:val="clear" w:color="auto" w:fill="FFFFFF" w:themeFill="background1"/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0</w:t>
            </w:r>
            <w:r w:rsidR="00D76B39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–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2</w:t>
            </w:r>
            <w:r w:rsidR="00D76B39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</w:t>
            </w:r>
            <w:r w:rsidR="00D76B39"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</w:t>
            </w:r>
            <w:r w:rsidR="00D76B39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 </w:t>
            </w:r>
            <w:r w:rsidR="00D76B39"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</w:t>
            </w:r>
            <w:r w:rsidR="00D76B39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3</w:t>
            </w:r>
            <w:r w:rsidR="00D76B39"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/P</w:t>
            </w:r>
          </w:p>
        </w:tc>
        <w:tc>
          <w:tcPr>
            <w:tcW w:w="1842" w:type="dxa"/>
            <w:shd w:val="clear" w:color="auto" w:fill="FFFFFF" w:themeFill="background1"/>
          </w:tcPr>
          <w:p w14:paraId="2583101D" w14:textId="4F386321" w:rsidR="00E56709" w:rsidRPr="006F7509" w:rsidRDefault="00E56709" w:rsidP="00D76B3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E56709" w:rsidRPr="006F7509" w14:paraId="7D10D81A" w14:textId="77777777" w:rsidTr="00FC0C33">
        <w:trPr>
          <w:trHeight w:val="182"/>
        </w:trPr>
        <w:tc>
          <w:tcPr>
            <w:tcW w:w="958" w:type="dxa"/>
            <w:shd w:val="clear" w:color="auto" w:fill="auto"/>
          </w:tcPr>
          <w:p w14:paraId="226466BC" w14:textId="77777777" w:rsidR="00E56709" w:rsidRPr="006F7509" w:rsidRDefault="00E56709" w:rsidP="00E56709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1-12</w:t>
            </w:r>
          </w:p>
        </w:tc>
        <w:tc>
          <w:tcPr>
            <w:tcW w:w="2438" w:type="dxa"/>
            <w:gridSpan w:val="2"/>
            <w:vMerge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0C5F0B3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128" w:type="dxa"/>
            <w:vMerge w:val="restart"/>
            <w:shd w:val="clear" w:color="auto" w:fill="FFFFFF" w:themeFill="background1"/>
          </w:tcPr>
          <w:p w14:paraId="44AFB18F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>MATEMATIKA 1</w:t>
            </w:r>
          </w:p>
          <w:p w14:paraId="233B8D13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>Predavanja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 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3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/P</w:t>
            </w:r>
          </w:p>
        </w:tc>
        <w:tc>
          <w:tcPr>
            <w:tcW w:w="2409" w:type="dxa"/>
            <w:vMerge/>
            <w:shd w:val="clear" w:color="auto" w:fill="FFFFFF" w:themeFill="background1"/>
            <w:vAlign w:val="center"/>
          </w:tcPr>
          <w:p w14:paraId="3E9FD3D7" w14:textId="77777777" w:rsidR="00E56709" w:rsidRPr="006F7509" w:rsidRDefault="00E56709" w:rsidP="00E56709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vMerge/>
            <w:shd w:val="clear" w:color="auto" w:fill="E7E6E6" w:themeFill="background2"/>
            <w:vAlign w:val="center"/>
          </w:tcPr>
          <w:p w14:paraId="148EB2F4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73F7EF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18FB55A2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E56709" w:rsidRPr="006F7509" w14:paraId="53777D76" w14:textId="77777777" w:rsidTr="00FC0C33">
        <w:tc>
          <w:tcPr>
            <w:tcW w:w="958" w:type="dxa"/>
            <w:shd w:val="clear" w:color="auto" w:fill="auto"/>
          </w:tcPr>
          <w:p w14:paraId="0A3F5CC1" w14:textId="77777777" w:rsidR="00E56709" w:rsidRPr="006F7509" w:rsidRDefault="00E56709" w:rsidP="00E56709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2-13</w:t>
            </w:r>
          </w:p>
        </w:tc>
        <w:tc>
          <w:tcPr>
            <w:tcW w:w="2438" w:type="dxa"/>
            <w:gridSpan w:val="2"/>
            <w:vMerge w:val="restart"/>
            <w:shd w:val="clear" w:color="auto" w:fill="E7E6E6" w:themeFill="background2"/>
            <w:vAlign w:val="center"/>
          </w:tcPr>
          <w:p w14:paraId="3BD5FC9B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TEHNIČKO CRTANJE </w:t>
            </w:r>
          </w:p>
          <w:p w14:paraId="1B488B65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lightGray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Vježbe  </w:t>
            </w:r>
            <w:r w:rsidRPr="00C867DB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C  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7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rač</w:t>
            </w:r>
          </w:p>
        </w:tc>
        <w:tc>
          <w:tcPr>
            <w:tcW w:w="2128" w:type="dxa"/>
            <w:vMerge/>
            <w:shd w:val="clear" w:color="auto" w:fill="FFFFFF" w:themeFill="background1"/>
            <w:vAlign w:val="center"/>
          </w:tcPr>
          <w:p w14:paraId="4918674D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09" w:type="dxa"/>
            <w:vMerge w:val="restart"/>
            <w:shd w:val="clear" w:color="auto" w:fill="FFFFFF" w:themeFill="background1"/>
          </w:tcPr>
          <w:p w14:paraId="483FC4FF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>FIZIKA</w:t>
            </w:r>
          </w:p>
          <w:p w14:paraId="5175442D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predavanje  </w:t>
            </w:r>
          </w:p>
          <w:p w14:paraId="1AC54E83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2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-1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5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  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3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/P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E61BB1A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653A12C" w14:textId="77777777" w:rsidR="00E56709" w:rsidRPr="00A45D9A" w:rsidRDefault="00E56709" w:rsidP="00E5670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ENGLESKI </w:t>
            </w: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>JEZIK 1</w:t>
            </w:r>
          </w:p>
          <w:p w14:paraId="715AEED2" w14:textId="77777777" w:rsidR="00E56709" w:rsidRDefault="00E56709" w:rsidP="00E56709">
            <w:pPr>
              <w:shd w:val="clear" w:color="auto" w:fill="FFFFFF" w:themeFill="background1"/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vježbe B3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3/P</w:t>
            </w:r>
          </w:p>
          <w:p w14:paraId="4888E653" w14:textId="77777777" w:rsidR="00E56709" w:rsidRPr="00A45D9A" w:rsidRDefault="00E56709" w:rsidP="00E56709">
            <w:pPr>
              <w:shd w:val="clear" w:color="auto" w:fill="FFFFFF" w:themeFill="background1"/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2-14 sati</w:t>
            </w:r>
          </w:p>
        </w:tc>
        <w:tc>
          <w:tcPr>
            <w:tcW w:w="1842" w:type="dxa"/>
            <w:shd w:val="clear" w:color="auto" w:fill="FFFFFF" w:themeFill="background1"/>
          </w:tcPr>
          <w:p w14:paraId="46F8D7B1" w14:textId="77777777" w:rsidR="00E56709" w:rsidRPr="006F7509" w:rsidRDefault="00E56709" w:rsidP="00E56709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FC0C33" w:rsidRPr="006F7509" w14:paraId="136A15C4" w14:textId="77777777" w:rsidTr="00FC0C33">
        <w:tc>
          <w:tcPr>
            <w:tcW w:w="958" w:type="dxa"/>
            <w:shd w:val="clear" w:color="auto" w:fill="auto"/>
          </w:tcPr>
          <w:p w14:paraId="2A1501BE" w14:textId="77777777" w:rsidR="00FC0C33" w:rsidRPr="006F7509" w:rsidRDefault="00FC0C33" w:rsidP="00FC0C33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3-14</w:t>
            </w:r>
          </w:p>
        </w:tc>
        <w:tc>
          <w:tcPr>
            <w:tcW w:w="2438" w:type="dxa"/>
            <w:gridSpan w:val="2"/>
            <w:vMerge/>
            <w:shd w:val="clear" w:color="auto" w:fill="E7E6E6" w:themeFill="background2"/>
            <w:vAlign w:val="center"/>
          </w:tcPr>
          <w:p w14:paraId="02F0A2C1" w14:textId="77777777" w:rsidR="00FC0C33" w:rsidRPr="006F7509" w:rsidRDefault="00FC0C33" w:rsidP="00FC0C33">
            <w:pPr>
              <w:rPr>
                <w:rFonts w:ascii="Arial Narrow" w:hAnsi="Arial Narrow"/>
                <w:b/>
                <w:sz w:val="20"/>
                <w:szCs w:val="20"/>
                <w:highlight w:val="lightGray"/>
              </w:rPr>
            </w:pPr>
          </w:p>
        </w:tc>
        <w:tc>
          <w:tcPr>
            <w:tcW w:w="2128" w:type="dxa"/>
            <w:vMerge w:val="restart"/>
            <w:shd w:val="clear" w:color="auto" w:fill="E7E6E6" w:themeFill="background2"/>
            <w:vAlign w:val="center"/>
          </w:tcPr>
          <w:p w14:paraId="64A07996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POZNAV. MATERIJALA</w:t>
            </w:r>
          </w:p>
          <w:p w14:paraId="7B656787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4662D5">
              <w:rPr>
                <w:rFonts w:ascii="Arial Narrow" w:hAnsi="Arial Narrow"/>
                <w:b/>
                <w:sz w:val="20"/>
                <w:szCs w:val="20"/>
              </w:rPr>
              <w:t>Pred</w:t>
            </w:r>
            <w:r>
              <w:rPr>
                <w:rFonts w:ascii="Arial Narrow" w:hAnsi="Arial Narrow"/>
                <w:b/>
                <w:sz w:val="20"/>
                <w:szCs w:val="20"/>
              </w:rPr>
              <w:t>avanja</w:t>
            </w:r>
            <w:r w:rsidRPr="004662D5">
              <w:rPr>
                <w:rFonts w:ascii="Arial Narrow" w:hAnsi="Arial Narrow"/>
                <w:b/>
                <w:sz w:val="20"/>
                <w:szCs w:val="20"/>
              </w:rPr>
              <w:t>+vj</w:t>
            </w:r>
            <w:r>
              <w:rPr>
                <w:rFonts w:ascii="Arial Narrow" w:hAnsi="Arial Narrow"/>
                <w:b/>
                <w:sz w:val="20"/>
                <w:szCs w:val="20"/>
              </w:rPr>
              <w:t xml:space="preserve">ežbe     </w:t>
            </w:r>
            <w:r>
              <w:rPr>
                <w:rFonts w:ascii="Arial Narrow" w:hAnsi="Arial Narrow"/>
                <w:b/>
                <w:color w:val="FF0000"/>
                <w:sz w:val="20"/>
                <w:szCs w:val="20"/>
              </w:rPr>
              <w:t>III.44</w:t>
            </w:r>
          </w:p>
        </w:tc>
        <w:tc>
          <w:tcPr>
            <w:tcW w:w="2409" w:type="dxa"/>
            <w:vMerge/>
            <w:shd w:val="clear" w:color="auto" w:fill="FFFFFF" w:themeFill="background1"/>
            <w:vAlign w:val="center"/>
          </w:tcPr>
          <w:p w14:paraId="7C41966F" w14:textId="77777777" w:rsidR="00FC0C33" w:rsidRPr="005A7851" w:rsidRDefault="00FC0C33" w:rsidP="00FC0C33">
            <w:pPr>
              <w:rPr>
                <w:rFonts w:ascii="Arial Narrow" w:hAnsi="Arial Narrow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7B350BD8" w14:textId="77777777" w:rsidR="00FC0C33" w:rsidRPr="00A45D9A" w:rsidRDefault="00FC0C33" w:rsidP="00FC0C33">
            <w:pPr>
              <w:shd w:val="clear" w:color="auto" w:fill="FFFFFF" w:themeFill="background1"/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shd w:val="clear" w:color="auto" w:fill="D9D9D9" w:themeFill="background1" w:themeFillShade="D9"/>
          </w:tcPr>
          <w:p w14:paraId="3D14507C" w14:textId="77777777" w:rsidR="00FC0C33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ENGLESKI</w:t>
            </w:r>
          </w:p>
          <w:p w14:paraId="4F6077FE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>JEZIK 1</w:t>
            </w:r>
          </w:p>
          <w:p w14:paraId="42E82809" w14:textId="77777777" w:rsidR="00FC0C33" w:rsidRDefault="00FC0C33" w:rsidP="00FC0C33">
            <w:pPr>
              <w:shd w:val="clear" w:color="auto" w:fill="FFFFFF" w:themeFill="background1"/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vježbe C3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4/P</w:t>
            </w:r>
          </w:p>
          <w:p w14:paraId="5F54B629" w14:textId="77777777" w:rsidR="00FC0C33" w:rsidRPr="00A45D9A" w:rsidRDefault="00FC0C33" w:rsidP="00FC0C33">
            <w:pPr>
              <w:shd w:val="clear" w:color="auto" w:fill="FFFFFF" w:themeFill="background1"/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3-15 sati</w:t>
            </w:r>
          </w:p>
        </w:tc>
        <w:tc>
          <w:tcPr>
            <w:tcW w:w="1985" w:type="dxa"/>
            <w:vMerge/>
            <w:shd w:val="clear" w:color="auto" w:fill="D9D9D9" w:themeFill="background1" w:themeFillShade="D9"/>
            <w:vAlign w:val="center"/>
          </w:tcPr>
          <w:p w14:paraId="4FDD3B61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753BD512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FC0C33" w:rsidRPr="006F7509" w14:paraId="406B7D2B" w14:textId="77777777" w:rsidTr="00FC0C33">
        <w:tc>
          <w:tcPr>
            <w:tcW w:w="958" w:type="dxa"/>
            <w:shd w:val="clear" w:color="auto" w:fill="auto"/>
          </w:tcPr>
          <w:p w14:paraId="67D1CE5A" w14:textId="77777777" w:rsidR="00FC0C33" w:rsidRPr="006F7509" w:rsidRDefault="00FC0C33" w:rsidP="00FC0C33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4-15</w:t>
            </w:r>
          </w:p>
        </w:tc>
        <w:tc>
          <w:tcPr>
            <w:tcW w:w="2438" w:type="dxa"/>
            <w:gridSpan w:val="2"/>
            <w:vMerge w:val="restart"/>
            <w:shd w:val="clear" w:color="auto" w:fill="E7E6E6" w:themeFill="background2"/>
            <w:vAlign w:val="center"/>
          </w:tcPr>
          <w:p w14:paraId="76E63DD7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TEHNIČKO CRTANJE </w:t>
            </w:r>
          </w:p>
          <w:p w14:paraId="79DF5790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vježbe  </w:t>
            </w:r>
            <w:r w:rsidRPr="00C867DB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D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 </w:t>
            </w:r>
            <w:r w:rsidRPr="00C867DB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7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rač</w:t>
            </w:r>
          </w:p>
        </w:tc>
        <w:tc>
          <w:tcPr>
            <w:tcW w:w="2128" w:type="dxa"/>
            <w:vMerge/>
            <w:shd w:val="clear" w:color="auto" w:fill="E7E6E6" w:themeFill="background2"/>
            <w:vAlign w:val="center"/>
          </w:tcPr>
          <w:p w14:paraId="082F3643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09" w:type="dxa"/>
            <w:vMerge/>
            <w:shd w:val="clear" w:color="auto" w:fill="FFFFFF" w:themeFill="background1"/>
            <w:vAlign w:val="center"/>
          </w:tcPr>
          <w:p w14:paraId="16416110" w14:textId="77777777" w:rsidR="00FC0C33" w:rsidRPr="000016B7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276" w:type="dxa"/>
            <w:vMerge w:val="restart"/>
            <w:shd w:val="clear" w:color="auto" w:fill="FFFFFF" w:themeFill="background1"/>
          </w:tcPr>
          <w:p w14:paraId="6535698B" w14:textId="77777777" w:rsidR="00FC0C33" w:rsidRPr="00700529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700529">
              <w:rPr>
                <w:rFonts w:ascii="Arial Narrow" w:hAnsi="Arial Narrow" w:cs="Arial"/>
                <w:b/>
                <w:sz w:val="20"/>
                <w:szCs w:val="20"/>
              </w:rPr>
              <w:t>MATEMAT. 1</w:t>
            </w:r>
          </w:p>
          <w:p w14:paraId="4D1EE551" w14:textId="77777777" w:rsidR="00FC0C33" w:rsidRDefault="00FC0C33" w:rsidP="00FC0C33">
            <w:pPr>
              <w:rPr>
                <w:rFonts w:ascii="Arial Narrow" w:hAnsi="Arial Narrow" w:cs="Arial"/>
                <w:b/>
                <w:color w:val="00B050"/>
                <w:sz w:val="18"/>
                <w:szCs w:val="18"/>
              </w:rPr>
            </w:pPr>
            <w:r w:rsidRPr="00700529">
              <w:rPr>
                <w:rFonts w:ascii="Arial Narrow" w:hAnsi="Arial Narrow" w:cs="Arial"/>
                <w:b/>
                <w:sz w:val="20"/>
                <w:szCs w:val="20"/>
              </w:rPr>
              <w:t>vježbe A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2</w:t>
            </w:r>
          </w:p>
          <w:p w14:paraId="35503CE0" w14:textId="77777777" w:rsidR="00FC0C33" w:rsidRPr="00067168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  <w:r w:rsidRPr="00700529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4-17</w:t>
            </w:r>
            <w:r w:rsidRPr="00700529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     0.3/P</w:t>
            </w: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14:paraId="623C3F28" w14:textId="77777777" w:rsidR="00FC0C33" w:rsidRPr="006F7509" w:rsidRDefault="00FC0C33" w:rsidP="00FC0C33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C4FBCF2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5A105A77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FC0C33" w:rsidRPr="006F7509" w14:paraId="50A231AF" w14:textId="77777777" w:rsidTr="00FC0C33">
        <w:tc>
          <w:tcPr>
            <w:tcW w:w="958" w:type="dxa"/>
            <w:shd w:val="clear" w:color="auto" w:fill="auto"/>
          </w:tcPr>
          <w:p w14:paraId="76ADB0B6" w14:textId="77777777" w:rsidR="00FC0C33" w:rsidRPr="006F7509" w:rsidRDefault="00FC0C33" w:rsidP="00FC0C33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5-16</w:t>
            </w:r>
          </w:p>
        </w:tc>
        <w:tc>
          <w:tcPr>
            <w:tcW w:w="2438" w:type="dxa"/>
            <w:gridSpan w:val="2"/>
            <w:vMerge/>
            <w:shd w:val="clear" w:color="auto" w:fill="E7E6E6" w:themeFill="background2"/>
            <w:vAlign w:val="center"/>
          </w:tcPr>
          <w:p w14:paraId="00612B02" w14:textId="77777777" w:rsidR="00FC0C33" w:rsidRPr="006F7509" w:rsidRDefault="00FC0C33" w:rsidP="00FC0C33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128" w:type="dxa"/>
            <w:vMerge/>
            <w:shd w:val="clear" w:color="auto" w:fill="FFFFFF" w:themeFill="background1"/>
            <w:vAlign w:val="center"/>
          </w:tcPr>
          <w:p w14:paraId="2ABBACFE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FFFF" w:themeFill="background1"/>
          </w:tcPr>
          <w:p w14:paraId="7CE847C4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vMerge/>
            <w:shd w:val="clear" w:color="auto" w:fill="FFFFFF" w:themeFill="background1"/>
            <w:vAlign w:val="center"/>
          </w:tcPr>
          <w:p w14:paraId="76161AF8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4915842B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597C4AFF" w14:textId="77777777" w:rsidR="00FC0C33" w:rsidRPr="00F2182C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10560FA0" w14:textId="77777777" w:rsidR="00FC0C33" w:rsidRPr="00F2182C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FC0C33" w:rsidRPr="006F7509" w14:paraId="3A38F253" w14:textId="77777777" w:rsidTr="00FC0C33">
        <w:tc>
          <w:tcPr>
            <w:tcW w:w="958" w:type="dxa"/>
            <w:shd w:val="clear" w:color="auto" w:fill="auto"/>
          </w:tcPr>
          <w:p w14:paraId="7958E821" w14:textId="77777777" w:rsidR="00FC0C33" w:rsidRPr="006F7509" w:rsidRDefault="00FC0C33" w:rsidP="00FC0C33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6-17</w:t>
            </w:r>
          </w:p>
        </w:tc>
        <w:tc>
          <w:tcPr>
            <w:tcW w:w="1164" w:type="dxa"/>
            <w:vMerge w:val="restart"/>
            <w:shd w:val="clear" w:color="auto" w:fill="FFFFFF" w:themeFill="background1"/>
          </w:tcPr>
          <w:p w14:paraId="62CE26DB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ELEM.</w:t>
            </w: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VIS. 1 </w:t>
            </w:r>
          </w:p>
          <w:p w14:paraId="19B59CEB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vj C</w:t>
            </w:r>
          </w:p>
          <w:p w14:paraId="6751926D" w14:textId="77777777" w:rsidR="00FC0C33" w:rsidRPr="00067168" w:rsidRDefault="00FC0C33" w:rsidP="00FC0C33">
            <w:pPr>
              <w:rPr>
                <w:rFonts w:ascii="Arial Narrow" w:hAnsi="Arial Narrow" w:cs="Arial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II.50 </w:t>
            </w:r>
            <w:r w:rsidRPr="00067168">
              <w:rPr>
                <w:rFonts w:ascii="Arial Narrow" w:hAnsi="Arial Narrow" w:cs="Arial"/>
                <w:b/>
                <w:sz w:val="16"/>
                <w:szCs w:val="16"/>
              </w:rPr>
              <w:t>Cingel</w:t>
            </w:r>
          </w:p>
        </w:tc>
        <w:tc>
          <w:tcPr>
            <w:tcW w:w="1274" w:type="dxa"/>
            <w:vMerge w:val="restart"/>
            <w:shd w:val="clear" w:color="auto" w:fill="FFFFFF" w:themeFill="background1"/>
          </w:tcPr>
          <w:p w14:paraId="3F6B3C22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ELEM.</w:t>
            </w: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VIS. 1 </w:t>
            </w:r>
          </w:p>
          <w:p w14:paraId="0FEECAB5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vj D</w:t>
            </w:r>
          </w:p>
          <w:p w14:paraId="56E339E0" w14:textId="77777777" w:rsidR="00FC0C33" w:rsidRDefault="00FC0C33" w:rsidP="00FC0C33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II.51 </w:t>
            </w:r>
          </w:p>
          <w:p w14:paraId="66302216" w14:textId="77777777" w:rsidR="00FC0C33" w:rsidRPr="00067168" w:rsidRDefault="00FC0C33" w:rsidP="00FC0C33">
            <w:pPr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E56709">
              <w:rPr>
                <w:rFonts w:ascii="Arial Narrow" w:hAnsi="Arial Narrow" w:cs="Arial"/>
                <w:b/>
                <w:sz w:val="20"/>
                <w:szCs w:val="20"/>
              </w:rPr>
              <w:t>P</w:t>
            </w:r>
            <w:r w:rsidRPr="00E56709">
              <w:rPr>
                <w:rFonts w:ascii="Arial Narrow" w:hAnsi="Arial Narrow" w:cs="Arial"/>
                <w:b/>
                <w:sz w:val="16"/>
                <w:szCs w:val="16"/>
              </w:rPr>
              <w:t>resečan-Šipoš</w:t>
            </w:r>
          </w:p>
        </w:tc>
        <w:tc>
          <w:tcPr>
            <w:tcW w:w="2128" w:type="dxa"/>
            <w:vMerge w:val="restart"/>
            <w:shd w:val="clear" w:color="auto" w:fill="FFFFFF" w:themeFill="background1"/>
          </w:tcPr>
          <w:p w14:paraId="5F988C6B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>KONST.GEOM.</w:t>
            </w:r>
          </w:p>
          <w:p w14:paraId="7A4FCA52" w14:textId="77777777" w:rsidR="00FC0C33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vježbe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B1</w:t>
            </w:r>
          </w:p>
          <w:p w14:paraId="6211A9BE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6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-1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8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 0.3/P</w:t>
            </w:r>
          </w:p>
        </w:tc>
        <w:tc>
          <w:tcPr>
            <w:tcW w:w="2409" w:type="dxa"/>
            <w:shd w:val="clear" w:color="auto" w:fill="FFFFFF" w:themeFill="background1"/>
          </w:tcPr>
          <w:p w14:paraId="5AA9C4E6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vMerge/>
            <w:shd w:val="clear" w:color="auto" w:fill="FFFFFF"/>
            <w:vAlign w:val="center"/>
          </w:tcPr>
          <w:p w14:paraId="3DF39474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FFFFF"/>
            <w:vAlign w:val="center"/>
          </w:tcPr>
          <w:p w14:paraId="44930B5E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827FE32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14FB755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FC0C33" w:rsidRPr="006F7509" w14:paraId="58BDF9CC" w14:textId="77777777" w:rsidTr="00891C46">
        <w:tc>
          <w:tcPr>
            <w:tcW w:w="958" w:type="dxa"/>
            <w:shd w:val="clear" w:color="auto" w:fill="auto"/>
          </w:tcPr>
          <w:p w14:paraId="35B527B4" w14:textId="77777777" w:rsidR="00FC0C33" w:rsidRPr="006F7509" w:rsidRDefault="00FC0C33" w:rsidP="00FC0C33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7-18</w:t>
            </w:r>
          </w:p>
        </w:tc>
        <w:tc>
          <w:tcPr>
            <w:tcW w:w="1164" w:type="dxa"/>
            <w:vMerge/>
            <w:shd w:val="clear" w:color="auto" w:fill="FFFFFF" w:themeFill="background1"/>
            <w:vAlign w:val="center"/>
          </w:tcPr>
          <w:p w14:paraId="01C0FE29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274" w:type="dxa"/>
            <w:vMerge/>
            <w:shd w:val="clear" w:color="auto" w:fill="FFFFFF" w:themeFill="background1"/>
            <w:vAlign w:val="center"/>
          </w:tcPr>
          <w:p w14:paraId="63E30F3C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128" w:type="dxa"/>
            <w:vMerge/>
            <w:shd w:val="clear" w:color="auto" w:fill="FFFFFF" w:themeFill="background1"/>
            <w:vAlign w:val="center"/>
          </w:tcPr>
          <w:p w14:paraId="18CC4E50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FFFF" w:themeFill="background1"/>
          </w:tcPr>
          <w:p w14:paraId="70E5118D" w14:textId="77777777" w:rsidR="00FC0C33" w:rsidRPr="006F7509" w:rsidRDefault="00FC0C33" w:rsidP="00FC0C33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gridSpan w:val="2"/>
            <w:vMerge w:val="restart"/>
            <w:shd w:val="clear" w:color="auto" w:fill="FFFFFF"/>
          </w:tcPr>
          <w:p w14:paraId="1EDF3ACC" w14:textId="77777777" w:rsidR="00FC0C33" w:rsidRPr="00700529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700529">
              <w:rPr>
                <w:rFonts w:ascii="Arial Narrow" w:hAnsi="Arial Narrow" w:cs="Arial"/>
                <w:b/>
                <w:sz w:val="20"/>
                <w:szCs w:val="20"/>
              </w:rPr>
              <w:t>MATEMAT. 1</w:t>
            </w:r>
          </w:p>
          <w:p w14:paraId="74DF5F3A" w14:textId="77777777" w:rsidR="00FC0C33" w:rsidRDefault="00FC0C33" w:rsidP="00FC0C33">
            <w:pPr>
              <w:rPr>
                <w:rFonts w:ascii="Arial Narrow" w:hAnsi="Arial Narrow" w:cs="Arial"/>
                <w:b/>
                <w:color w:val="00B05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vježbe B2</w:t>
            </w:r>
          </w:p>
          <w:p w14:paraId="385519F9" w14:textId="77777777" w:rsidR="00FC0C33" w:rsidRPr="00067168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  <w:r w:rsidRPr="00700529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7-20 sati     0.3/P</w:t>
            </w:r>
          </w:p>
        </w:tc>
        <w:tc>
          <w:tcPr>
            <w:tcW w:w="1985" w:type="dxa"/>
            <w:shd w:val="clear" w:color="auto" w:fill="auto"/>
          </w:tcPr>
          <w:p w14:paraId="33D2407F" w14:textId="77777777" w:rsidR="00FC0C33" w:rsidRPr="00A45D9A" w:rsidRDefault="00AD3C1B" w:rsidP="00FC0C33">
            <w:pPr>
              <w:shd w:val="clear" w:color="auto" w:fill="FFFFFF" w:themeFill="background1"/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   </w:t>
            </w:r>
          </w:p>
        </w:tc>
        <w:tc>
          <w:tcPr>
            <w:tcW w:w="1842" w:type="dxa"/>
          </w:tcPr>
          <w:p w14:paraId="24011637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FC0C33" w:rsidRPr="006F7509" w14:paraId="481D5533" w14:textId="77777777" w:rsidTr="00FC0C33">
        <w:tc>
          <w:tcPr>
            <w:tcW w:w="958" w:type="dxa"/>
            <w:shd w:val="clear" w:color="auto" w:fill="auto"/>
          </w:tcPr>
          <w:p w14:paraId="0B24DB55" w14:textId="77777777" w:rsidR="00FC0C33" w:rsidRPr="006F7509" w:rsidRDefault="00FC0C33" w:rsidP="00FC0C33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8-19</w:t>
            </w:r>
          </w:p>
        </w:tc>
        <w:tc>
          <w:tcPr>
            <w:tcW w:w="1164" w:type="dxa"/>
            <w:vMerge w:val="restart"/>
            <w:shd w:val="clear" w:color="auto" w:fill="FFFFFF" w:themeFill="background1"/>
          </w:tcPr>
          <w:p w14:paraId="1FFF05A7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ELEM.</w:t>
            </w: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VIS. 1 </w:t>
            </w:r>
          </w:p>
          <w:p w14:paraId="15888CDF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vj A</w:t>
            </w:r>
          </w:p>
          <w:p w14:paraId="3290F924" w14:textId="77777777" w:rsidR="00FC0C33" w:rsidRDefault="00FC0C33" w:rsidP="00FC0C33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4/P</w:t>
            </w:r>
          </w:p>
          <w:p w14:paraId="7EB2A168" w14:textId="77777777" w:rsidR="00FC0C33" w:rsidRPr="00067168" w:rsidRDefault="00FC0C33" w:rsidP="00FC0C33">
            <w:pPr>
              <w:rPr>
                <w:rFonts w:ascii="Arial Narrow" w:hAnsi="Arial Narrow" w:cs="Arial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sz w:val="16"/>
                <w:szCs w:val="16"/>
              </w:rPr>
              <w:t>Primorac</w:t>
            </w:r>
          </w:p>
        </w:tc>
        <w:tc>
          <w:tcPr>
            <w:tcW w:w="1274" w:type="dxa"/>
            <w:vMerge w:val="restart"/>
            <w:shd w:val="clear" w:color="auto" w:fill="FFFFFF" w:themeFill="background1"/>
          </w:tcPr>
          <w:p w14:paraId="25E70FFD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ELEM.</w:t>
            </w: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VIS. 1 </w:t>
            </w:r>
          </w:p>
          <w:p w14:paraId="2C5D2478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vj B</w:t>
            </w:r>
          </w:p>
          <w:p w14:paraId="0C4CD4FB" w14:textId="77777777" w:rsidR="00FC0C33" w:rsidRDefault="00FC0C33" w:rsidP="00FC0C33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2/P</w:t>
            </w:r>
          </w:p>
          <w:p w14:paraId="7A935C4C" w14:textId="77777777" w:rsidR="00FC0C33" w:rsidRPr="006F7509" w:rsidRDefault="00FC0C33" w:rsidP="00FC0C33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E56709">
              <w:rPr>
                <w:rFonts w:ascii="Arial Narrow" w:hAnsi="Arial Narrow" w:cs="Arial"/>
                <w:b/>
                <w:sz w:val="20"/>
                <w:szCs w:val="20"/>
              </w:rPr>
              <w:t>P</w:t>
            </w:r>
            <w:r w:rsidRPr="00E56709">
              <w:rPr>
                <w:rFonts w:ascii="Arial Narrow" w:hAnsi="Arial Narrow" w:cs="Arial"/>
                <w:b/>
                <w:sz w:val="16"/>
                <w:szCs w:val="16"/>
              </w:rPr>
              <w:t>resečan-Šipoš</w:t>
            </w:r>
          </w:p>
        </w:tc>
        <w:tc>
          <w:tcPr>
            <w:tcW w:w="2128" w:type="dxa"/>
            <w:vMerge w:val="restart"/>
            <w:shd w:val="clear" w:color="auto" w:fill="FFFFFF" w:themeFill="background1"/>
          </w:tcPr>
          <w:p w14:paraId="0248DBE1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>KONST.GEOM.</w:t>
            </w:r>
          </w:p>
          <w:p w14:paraId="4027FB6A" w14:textId="77777777" w:rsidR="00FC0C33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vježbe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C1</w:t>
            </w: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</w:p>
          <w:p w14:paraId="58E4DF96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8-20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 0.3/P</w:t>
            </w:r>
          </w:p>
        </w:tc>
        <w:tc>
          <w:tcPr>
            <w:tcW w:w="2409" w:type="dxa"/>
            <w:vMerge w:val="restart"/>
            <w:shd w:val="clear" w:color="auto" w:fill="FFFFFF" w:themeFill="background1"/>
          </w:tcPr>
          <w:p w14:paraId="5F62524F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>KONS</w:t>
            </w:r>
            <w:r w:rsidR="00F34A54">
              <w:rPr>
                <w:rFonts w:ascii="Arial Narrow" w:hAnsi="Arial Narrow" w:cs="Arial"/>
                <w:b/>
                <w:sz w:val="20"/>
                <w:szCs w:val="20"/>
              </w:rPr>
              <w:t>T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.GEOM</w:t>
            </w:r>
          </w:p>
          <w:p w14:paraId="59FC9237" w14:textId="77777777" w:rsidR="00FC0C33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sz w:val="20"/>
                <w:szCs w:val="20"/>
              </w:rPr>
              <w:t xml:space="preserve">vježbe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A1</w:t>
            </w:r>
          </w:p>
          <w:p w14:paraId="498228F0" w14:textId="77777777" w:rsidR="00FC0C33" w:rsidRPr="00A45D9A" w:rsidRDefault="00FC0C33" w:rsidP="00FC0C3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8-20</w:t>
            </w:r>
            <w:r w:rsidRPr="00A45D9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 0.2/P</w:t>
            </w:r>
          </w:p>
        </w:tc>
        <w:tc>
          <w:tcPr>
            <w:tcW w:w="2410" w:type="dxa"/>
            <w:gridSpan w:val="2"/>
            <w:vMerge/>
            <w:shd w:val="clear" w:color="auto" w:fill="auto"/>
            <w:vAlign w:val="center"/>
          </w:tcPr>
          <w:p w14:paraId="21695AAD" w14:textId="77777777" w:rsidR="00FC0C33" w:rsidRPr="006F7509" w:rsidRDefault="00FC0C33" w:rsidP="00FC0C33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61C8705E" w14:textId="77777777" w:rsidR="00FC0C33" w:rsidRPr="006F7509" w:rsidRDefault="00FC0C33" w:rsidP="00FC0C33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618BB7F6" w14:textId="77777777" w:rsidR="00FC0C33" w:rsidRPr="006F7509" w:rsidRDefault="00FC0C33" w:rsidP="00FC0C33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FC0C33" w:rsidRPr="006F7509" w14:paraId="4E6E014F" w14:textId="77777777" w:rsidTr="00FC0C33">
        <w:tc>
          <w:tcPr>
            <w:tcW w:w="958" w:type="dxa"/>
            <w:shd w:val="clear" w:color="auto" w:fill="auto"/>
          </w:tcPr>
          <w:p w14:paraId="285A5088" w14:textId="77777777" w:rsidR="00FC0C33" w:rsidRPr="006F7509" w:rsidRDefault="00FC0C33" w:rsidP="00FC0C33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9-20</w:t>
            </w:r>
          </w:p>
        </w:tc>
        <w:tc>
          <w:tcPr>
            <w:tcW w:w="1164" w:type="dxa"/>
            <w:vMerge/>
            <w:shd w:val="clear" w:color="auto" w:fill="FFFFFF" w:themeFill="background1"/>
            <w:vAlign w:val="center"/>
          </w:tcPr>
          <w:p w14:paraId="2BD0446E" w14:textId="77777777" w:rsidR="00FC0C33" w:rsidRPr="006F7509" w:rsidRDefault="00FC0C33" w:rsidP="00FC0C33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74" w:type="dxa"/>
            <w:vMerge/>
            <w:shd w:val="clear" w:color="auto" w:fill="FFFFFF" w:themeFill="background1"/>
            <w:vAlign w:val="center"/>
          </w:tcPr>
          <w:p w14:paraId="6FDDED53" w14:textId="77777777" w:rsidR="00FC0C33" w:rsidRPr="006F7509" w:rsidRDefault="00FC0C33" w:rsidP="00FC0C33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128" w:type="dxa"/>
            <w:vMerge/>
            <w:shd w:val="clear" w:color="auto" w:fill="FFFFFF" w:themeFill="background1"/>
            <w:vAlign w:val="center"/>
          </w:tcPr>
          <w:p w14:paraId="2FE6804A" w14:textId="77777777" w:rsidR="00FC0C33" w:rsidRPr="006F7509" w:rsidRDefault="00FC0C33" w:rsidP="00FC0C33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409" w:type="dxa"/>
            <w:vMerge/>
            <w:shd w:val="clear" w:color="auto" w:fill="FFFFFF"/>
            <w:vAlign w:val="center"/>
          </w:tcPr>
          <w:p w14:paraId="38D46988" w14:textId="77777777" w:rsidR="00FC0C33" w:rsidRPr="006F7509" w:rsidRDefault="00FC0C33" w:rsidP="00FC0C33">
            <w:pPr>
              <w:rPr>
                <w:rFonts w:ascii="Arial Narrow" w:hAnsi="Arial Narrow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gridSpan w:val="2"/>
            <w:vMerge/>
            <w:shd w:val="clear" w:color="auto" w:fill="auto"/>
            <w:vAlign w:val="center"/>
          </w:tcPr>
          <w:p w14:paraId="47E1474B" w14:textId="77777777" w:rsidR="00FC0C33" w:rsidRPr="006F7509" w:rsidRDefault="00FC0C33" w:rsidP="00FC0C33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2878EDA0" w14:textId="77777777" w:rsidR="00FC0C33" w:rsidRPr="006F7509" w:rsidRDefault="00FC0C33" w:rsidP="00FC0C33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240E3BF" w14:textId="77777777" w:rsidR="00FC0C33" w:rsidRPr="006F7509" w:rsidRDefault="00FC0C33" w:rsidP="00FC0C33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6D351541" w14:textId="77777777" w:rsidR="0061539D" w:rsidRDefault="0061539D" w:rsidP="00FF490B">
      <w:pPr>
        <w:rPr>
          <w:rFonts w:ascii="Arial Narrow" w:hAnsi="Arial Narrow" w:cs="Arial"/>
          <w:b/>
          <w:color w:val="FF0000"/>
          <w:sz w:val="20"/>
          <w:szCs w:val="20"/>
        </w:rPr>
      </w:pPr>
    </w:p>
    <w:p w14:paraId="287D4B7C" w14:textId="77777777" w:rsidR="00FF490B" w:rsidRDefault="00FF490B" w:rsidP="00FF490B">
      <w:pPr>
        <w:rPr>
          <w:rFonts w:ascii="Arial Narrow" w:hAnsi="Arial Narrow" w:cs="Arial"/>
          <w:b/>
          <w:color w:val="FF0000"/>
          <w:sz w:val="20"/>
          <w:szCs w:val="20"/>
        </w:rPr>
      </w:pPr>
      <w:r w:rsidRPr="007C1674">
        <w:rPr>
          <w:rFonts w:ascii="Arial Narrow" w:hAnsi="Arial Narrow" w:cs="Arial"/>
          <w:b/>
          <w:color w:val="FF0000"/>
          <w:sz w:val="20"/>
          <w:szCs w:val="20"/>
        </w:rPr>
        <w:t>NAPOMENA:</w:t>
      </w:r>
    </w:p>
    <w:p w14:paraId="69C5AB09" w14:textId="77777777" w:rsidR="00F34A54" w:rsidRPr="007C1674" w:rsidRDefault="00F34A54" w:rsidP="00FF490B">
      <w:pPr>
        <w:rPr>
          <w:rFonts w:ascii="Arial Narrow" w:hAnsi="Arial Narrow" w:cs="Arial"/>
          <w:b/>
          <w:color w:val="FF0000"/>
          <w:sz w:val="20"/>
          <w:szCs w:val="20"/>
        </w:rPr>
      </w:pPr>
    </w:p>
    <w:p w14:paraId="5F3F740D" w14:textId="77777777" w:rsidR="00FF490B" w:rsidRDefault="00FF490B" w:rsidP="00FF490B">
      <w:pPr>
        <w:rPr>
          <w:rFonts w:ascii="Arial Narrow" w:hAnsi="Arial Narrow" w:cs="Arial"/>
          <w:b/>
        </w:rPr>
      </w:pPr>
      <w:r w:rsidRPr="007C1674">
        <w:rPr>
          <w:rFonts w:ascii="Arial Narrow" w:hAnsi="Arial Narrow" w:cs="Arial"/>
          <w:b/>
          <w:sz w:val="20"/>
          <w:szCs w:val="20"/>
        </w:rPr>
        <w:t>Termin nastave iz kolegija  TJELESNA I ZDRAVSTVENA KULTURA  biti će naknadno objavljen</w:t>
      </w:r>
      <w:r>
        <w:rPr>
          <w:rFonts w:ascii="Arial Narrow" w:hAnsi="Arial Narrow" w:cs="Arial"/>
          <w:b/>
        </w:rPr>
        <w:t xml:space="preserve">     </w:t>
      </w:r>
    </w:p>
    <w:p w14:paraId="2053F343" w14:textId="77777777" w:rsidR="00F34A54" w:rsidRDefault="00F34A54" w:rsidP="00F34A54">
      <w:pPr>
        <w:rPr>
          <w:rFonts w:ascii="Arial Narrow" w:hAnsi="Arial Narrow" w:cs="Arial"/>
          <w:b/>
          <w:sz w:val="20"/>
          <w:szCs w:val="20"/>
        </w:rPr>
      </w:pPr>
    </w:p>
    <w:p w14:paraId="4FA81154" w14:textId="7BAFA5F1" w:rsidR="00F34A54" w:rsidRPr="00CC1469" w:rsidRDefault="00864388" w:rsidP="00F34A54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>Nastava</w:t>
      </w:r>
      <w:r w:rsidR="00F34A54" w:rsidRPr="00CC1469">
        <w:rPr>
          <w:rFonts w:ascii="Arial Narrow" w:hAnsi="Arial Narrow" w:cs="Arial"/>
          <w:b/>
          <w:sz w:val="20"/>
          <w:szCs w:val="20"/>
        </w:rPr>
        <w:t xml:space="preserve"> iz kolegija  </w:t>
      </w:r>
      <w:r w:rsidR="00F34A54">
        <w:rPr>
          <w:rFonts w:ascii="Arial Narrow" w:hAnsi="Arial Narrow" w:cs="Arial"/>
          <w:b/>
          <w:sz w:val="20"/>
          <w:szCs w:val="20"/>
        </w:rPr>
        <w:t>KONSTRUKCIJSKA GEOMETRIJA</w:t>
      </w:r>
      <w:r w:rsidR="00F34A54" w:rsidRPr="00CC1469">
        <w:rPr>
          <w:rFonts w:ascii="Arial Narrow" w:hAnsi="Arial Narrow" w:cs="Arial"/>
          <w:b/>
          <w:sz w:val="20"/>
          <w:szCs w:val="20"/>
        </w:rPr>
        <w:t xml:space="preserve">  </w:t>
      </w:r>
      <w:r>
        <w:rPr>
          <w:rFonts w:ascii="Arial Narrow" w:hAnsi="Arial Narrow" w:cs="Arial"/>
          <w:b/>
          <w:sz w:val="20"/>
          <w:szCs w:val="20"/>
        </w:rPr>
        <w:t xml:space="preserve">počinje od 17. listopada 2022. </w:t>
      </w:r>
      <w:r w:rsidRPr="00CC1469">
        <w:rPr>
          <w:rFonts w:ascii="Arial Narrow" w:hAnsi="Arial Narrow" w:cs="Arial"/>
          <w:b/>
          <w:sz w:val="20"/>
          <w:szCs w:val="20"/>
        </w:rPr>
        <w:t xml:space="preserve">    </w:t>
      </w:r>
    </w:p>
    <w:p w14:paraId="7DADA1FF" w14:textId="77777777" w:rsidR="007C1674" w:rsidRDefault="007C1674" w:rsidP="00FF490B">
      <w:pPr>
        <w:rPr>
          <w:rFonts w:ascii="Arial Narrow" w:hAnsi="Arial Narrow" w:cs="Arial"/>
          <w:b/>
        </w:rPr>
      </w:pPr>
    </w:p>
    <w:p w14:paraId="092CB5B7" w14:textId="77777777" w:rsidR="00E56709" w:rsidRDefault="00E56709" w:rsidP="00FF490B">
      <w:pPr>
        <w:rPr>
          <w:rFonts w:ascii="Arial Narrow" w:hAnsi="Arial Narrow" w:cs="Arial"/>
          <w:b/>
          <w:sz w:val="20"/>
          <w:szCs w:val="20"/>
        </w:rPr>
      </w:pPr>
    </w:p>
    <w:p w14:paraId="1343ED8C" w14:textId="77777777" w:rsidR="00E306CA" w:rsidRDefault="00E306CA" w:rsidP="00FF490B">
      <w:pPr>
        <w:rPr>
          <w:rFonts w:ascii="Arial Narrow" w:hAnsi="Arial Narrow" w:cs="Arial"/>
          <w:b/>
          <w:sz w:val="20"/>
          <w:szCs w:val="20"/>
        </w:rPr>
      </w:pPr>
    </w:p>
    <w:p w14:paraId="2FFCD2F3" w14:textId="77777777" w:rsidR="00E56709" w:rsidRDefault="00E56709" w:rsidP="00FF490B">
      <w:pPr>
        <w:rPr>
          <w:rFonts w:ascii="Arial Narrow" w:hAnsi="Arial Narrow" w:cs="Arial"/>
          <w:b/>
          <w:sz w:val="20"/>
          <w:szCs w:val="20"/>
        </w:rPr>
      </w:pPr>
    </w:p>
    <w:p w14:paraId="11358BDF" w14:textId="77777777" w:rsidR="00E56709" w:rsidRPr="007C1674" w:rsidRDefault="00E56709" w:rsidP="00FF490B">
      <w:pPr>
        <w:rPr>
          <w:rFonts w:ascii="Arial Narrow" w:hAnsi="Arial Narrow" w:cs="Arial"/>
          <w:b/>
          <w:sz w:val="20"/>
          <w:szCs w:val="20"/>
        </w:rPr>
      </w:pPr>
    </w:p>
    <w:p w14:paraId="4E43AA73" w14:textId="77777777" w:rsidR="00303422" w:rsidRDefault="00303422" w:rsidP="00E567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Arial" w:hAnsi="Arial" w:cs="Arial"/>
          <w:b/>
          <w:sz w:val="20"/>
          <w:szCs w:val="20"/>
        </w:rPr>
        <w:t>RASPORED SE P</w:t>
      </w:r>
      <w:r w:rsidR="00A87E4A">
        <w:rPr>
          <w:rFonts w:ascii="Arial" w:hAnsi="Arial" w:cs="Arial"/>
          <w:b/>
          <w:sz w:val="20"/>
          <w:szCs w:val="20"/>
        </w:rPr>
        <w:t>RIMJ</w:t>
      </w:r>
      <w:r w:rsidR="00711871">
        <w:rPr>
          <w:rFonts w:ascii="Arial" w:hAnsi="Arial" w:cs="Arial"/>
          <w:b/>
          <w:sz w:val="20"/>
          <w:szCs w:val="20"/>
        </w:rPr>
        <w:t xml:space="preserve">ENJUJE OD </w:t>
      </w:r>
      <w:r w:rsidR="00E56709">
        <w:rPr>
          <w:rFonts w:ascii="Arial Narrow" w:hAnsi="Arial Narrow" w:cs="Arial"/>
          <w:b/>
          <w:color w:val="FF0000"/>
        </w:rPr>
        <w:t>03.</w:t>
      </w:r>
      <w:r w:rsidR="00E56709" w:rsidRPr="00E26D88">
        <w:rPr>
          <w:rFonts w:ascii="Arial Narrow" w:hAnsi="Arial Narrow" w:cs="Arial"/>
          <w:b/>
          <w:color w:val="FF0000"/>
        </w:rPr>
        <w:t xml:space="preserve"> listopada</w:t>
      </w:r>
      <w:r w:rsidR="00E56709">
        <w:rPr>
          <w:rFonts w:ascii="Arial Narrow" w:hAnsi="Arial Narrow" w:cs="Arial"/>
          <w:b/>
          <w:color w:val="FF0000"/>
        </w:rPr>
        <w:t xml:space="preserve"> </w:t>
      </w:r>
      <w:r w:rsidR="00E56709" w:rsidRPr="00D33168">
        <w:rPr>
          <w:rFonts w:ascii="Arial" w:hAnsi="Arial" w:cs="Arial"/>
          <w:b/>
          <w:color w:val="FF0000"/>
          <w:sz w:val="20"/>
          <w:szCs w:val="20"/>
        </w:rPr>
        <w:t>20</w:t>
      </w:r>
      <w:r w:rsidR="00E56709">
        <w:rPr>
          <w:rFonts w:ascii="Arial" w:hAnsi="Arial" w:cs="Arial"/>
          <w:b/>
          <w:color w:val="FF0000"/>
          <w:sz w:val="20"/>
          <w:szCs w:val="20"/>
        </w:rPr>
        <w:t>22</w:t>
      </w:r>
      <w:r w:rsidR="00E56709" w:rsidRPr="00D33168">
        <w:rPr>
          <w:rFonts w:ascii="Arial" w:hAnsi="Arial" w:cs="Arial"/>
          <w:b/>
          <w:color w:val="FF0000"/>
          <w:sz w:val="20"/>
          <w:szCs w:val="20"/>
        </w:rPr>
        <w:t>. godine</w:t>
      </w:r>
    </w:p>
    <w:p w14:paraId="14EEDFB6" w14:textId="77777777" w:rsidR="00E56709" w:rsidRDefault="00E56709" w:rsidP="00D16A69">
      <w:pPr>
        <w:jc w:val="center"/>
        <w:rPr>
          <w:rFonts w:ascii="Arial" w:hAnsi="Arial" w:cs="Arial"/>
          <w:b/>
        </w:rPr>
      </w:pPr>
    </w:p>
    <w:p w14:paraId="2B090C1B" w14:textId="77777777" w:rsidR="00964BE7" w:rsidRDefault="00964BE7" w:rsidP="00D16A69">
      <w:pPr>
        <w:jc w:val="center"/>
        <w:rPr>
          <w:rFonts w:ascii="Arial" w:hAnsi="Arial" w:cs="Arial"/>
          <w:b/>
        </w:rPr>
      </w:pPr>
    </w:p>
    <w:p w14:paraId="15222A20" w14:textId="77777777" w:rsidR="00D16A69" w:rsidRPr="00021FDA" w:rsidRDefault="00303422" w:rsidP="00D16A69">
      <w:pPr>
        <w:jc w:val="center"/>
        <w:rPr>
          <w:rFonts w:ascii="Arial" w:hAnsi="Arial" w:cs="Arial"/>
          <w:b/>
        </w:rPr>
      </w:pPr>
      <w:r w:rsidRPr="00021FDA">
        <w:rPr>
          <w:rFonts w:ascii="Arial" w:hAnsi="Arial" w:cs="Arial"/>
          <w:b/>
        </w:rPr>
        <w:t xml:space="preserve"> </w:t>
      </w:r>
      <w:r w:rsidR="00D16A69">
        <w:rPr>
          <w:rFonts w:ascii="Arial" w:hAnsi="Arial" w:cs="Arial"/>
          <w:b/>
        </w:rPr>
        <w:t xml:space="preserve">PREDDIPLOMSKI SVEUČILIŠNI </w:t>
      </w:r>
      <w:r w:rsidR="00D16A69" w:rsidRPr="00021FDA">
        <w:rPr>
          <w:rFonts w:ascii="Arial" w:hAnsi="Arial" w:cs="Arial"/>
          <w:b/>
        </w:rPr>
        <w:t xml:space="preserve">STUDIJ GRAĐEVINARSTVA </w:t>
      </w:r>
    </w:p>
    <w:p w14:paraId="5AB6B795" w14:textId="77777777" w:rsidR="00D16A69" w:rsidRDefault="00D16A69" w:rsidP="005708B7">
      <w:pPr>
        <w:jc w:val="center"/>
        <w:rPr>
          <w:rFonts w:ascii="Arial" w:hAnsi="Arial" w:cs="Arial"/>
          <w:b/>
        </w:rPr>
      </w:pPr>
      <w:r w:rsidRPr="00021FDA">
        <w:rPr>
          <w:rFonts w:ascii="Arial" w:hAnsi="Arial" w:cs="Arial"/>
          <w:b/>
        </w:rPr>
        <w:t xml:space="preserve">RASPORED ZA  </w:t>
      </w:r>
      <w:r>
        <w:rPr>
          <w:rFonts w:ascii="Arial" w:hAnsi="Arial" w:cs="Arial"/>
          <w:b/>
          <w:color w:val="FF0000"/>
        </w:rPr>
        <w:t>3</w:t>
      </w:r>
      <w:r w:rsidRPr="00021FDA">
        <w:rPr>
          <w:rFonts w:ascii="Arial" w:hAnsi="Arial" w:cs="Arial"/>
          <w:b/>
          <w:color w:val="FF0000"/>
        </w:rPr>
        <w:t xml:space="preserve">. </w:t>
      </w:r>
      <w:r>
        <w:rPr>
          <w:rFonts w:ascii="Arial" w:hAnsi="Arial" w:cs="Arial"/>
          <w:b/>
        </w:rPr>
        <w:t>SEMESTAR AKADEMSKE 202</w:t>
      </w:r>
      <w:r w:rsidR="00E56709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>./202</w:t>
      </w:r>
      <w:r w:rsidR="00E56709">
        <w:rPr>
          <w:rFonts w:ascii="Arial" w:hAnsi="Arial" w:cs="Arial"/>
          <w:b/>
        </w:rPr>
        <w:t>3</w:t>
      </w:r>
      <w:r w:rsidRPr="00021FDA">
        <w:rPr>
          <w:rFonts w:ascii="Arial" w:hAnsi="Arial" w:cs="Arial"/>
          <w:b/>
        </w:rPr>
        <w:t>. GODINE</w:t>
      </w:r>
    </w:p>
    <w:p w14:paraId="2EADC48B" w14:textId="77777777" w:rsidR="00964BE7" w:rsidRDefault="00964BE7" w:rsidP="005708B7">
      <w:pPr>
        <w:jc w:val="center"/>
        <w:rPr>
          <w:rFonts w:ascii="Arial" w:hAnsi="Arial" w:cs="Arial"/>
          <w:b/>
        </w:rPr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8"/>
        <w:gridCol w:w="1209"/>
        <w:gridCol w:w="1369"/>
        <w:gridCol w:w="2693"/>
        <w:gridCol w:w="1985"/>
        <w:gridCol w:w="1843"/>
        <w:gridCol w:w="1593"/>
        <w:gridCol w:w="1103"/>
        <w:gridCol w:w="1417"/>
      </w:tblGrid>
      <w:tr w:rsidR="00FF490B" w:rsidRPr="003522C4" w14:paraId="782551A5" w14:textId="77777777" w:rsidTr="00964BE7">
        <w:tc>
          <w:tcPr>
            <w:tcW w:w="958" w:type="dxa"/>
            <w:shd w:val="clear" w:color="auto" w:fill="auto"/>
          </w:tcPr>
          <w:p w14:paraId="5B59D42C" w14:textId="77777777" w:rsidR="00FF490B" w:rsidRPr="003522C4" w:rsidRDefault="00303422" w:rsidP="003D3F20">
            <w:pPr>
              <w:jc w:val="center"/>
              <w:rPr>
                <w:rFonts w:ascii="Arial" w:hAnsi="Arial" w:cs="Arial"/>
                <w:b/>
              </w:rPr>
            </w:pPr>
            <w:r w:rsidRPr="006C626E">
              <w:rPr>
                <w:rFonts w:ascii="Arial" w:hAnsi="Arial" w:cs="Arial"/>
              </w:rPr>
              <w:tab/>
            </w:r>
          </w:p>
        </w:tc>
        <w:tc>
          <w:tcPr>
            <w:tcW w:w="2578" w:type="dxa"/>
            <w:gridSpan w:val="2"/>
            <w:shd w:val="clear" w:color="auto" w:fill="auto"/>
          </w:tcPr>
          <w:p w14:paraId="202D875C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PONEDJELJAK</w:t>
            </w:r>
          </w:p>
        </w:tc>
        <w:tc>
          <w:tcPr>
            <w:tcW w:w="2693" w:type="dxa"/>
            <w:shd w:val="clear" w:color="auto" w:fill="auto"/>
          </w:tcPr>
          <w:p w14:paraId="0DAE9311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UTORAK</w:t>
            </w:r>
          </w:p>
        </w:tc>
        <w:tc>
          <w:tcPr>
            <w:tcW w:w="1985" w:type="dxa"/>
            <w:shd w:val="clear" w:color="auto" w:fill="auto"/>
          </w:tcPr>
          <w:p w14:paraId="7D4CA0F4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SRIJEDA</w:t>
            </w:r>
          </w:p>
        </w:tc>
        <w:tc>
          <w:tcPr>
            <w:tcW w:w="1843" w:type="dxa"/>
            <w:shd w:val="clear" w:color="auto" w:fill="auto"/>
          </w:tcPr>
          <w:p w14:paraId="7FC7B02A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ČETVRTAK</w:t>
            </w:r>
          </w:p>
        </w:tc>
        <w:tc>
          <w:tcPr>
            <w:tcW w:w="2696" w:type="dxa"/>
            <w:gridSpan w:val="2"/>
            <w:shd w:val="clear" w:color="auto" w:fill="auto"/>
          </w:tcPr>
          <w:p w14:paraId="2ABE4175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PETAK</w:t>
            </w:r>
          </w:p>
        </w:tc>
        <w:tc>
          <w:tcPr>
            <w:tcW w:w="1417" w:type="dxa"/>
          </w:tcPr>
          <w:p w14:paraId="5FE1E544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UBOTA</w:t>
            </w:r>
          </w:p>
        </w:tc>
      </w:tr>
      <w:tr w:rsidR="002B4055" w:rsidRPr="006F7509" w14:paraId="574F65B6" w14:textId="77777777" w:rsidTr="00964BE7">
        <w:trPr>
          <w:trHeight w:val="314"/>
        </w:trPr>
        <w:tc>
          <w:tcPr>
            <w:tcW w:w="958" w:type="dxa"/>
            <w:shd w:val="clear" w:color="auto" w:fill="auto"/>
          </w:tcPr>
          <w:p w14:paraId="4ABA0F04" w14:textId="77777777" w:rsidR="002B4055" w:rsidRPr="006F7509" w:rsidRDefault="002B4055" w:rsidP="002B4055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8-9</w:t>
            </w:r>
          </w:p>
        </w:tc>
        <w:tc>
          <w:tcPr>
            <w:tcW w:w="2578" w:type="dxa"/>
            <w:gridSpan w:val="2"/>
            <w:vMerge w:val="restart"/>
            <w:shd w:val="clear" w:color="auto" w:fill="FFFFFF" w:themeFill="background1"/>
          </w:tcPr>
          <w:p w14:paraId="5EDEF1D4" w14:textId="77777777" w:rsidR="002B4055" w:rsidRPr="00E306CA" w:rsidRDefault="002B4055" w:rsidP="002B4055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MEHANIKA 2 </w:t>
            </w:r>
          </w:p>
          <w:p w14:paraId="29F04901" w14:textId="77777777" w:rsidR="002B4055" w:rsidRPr="00E306CA" w:rsidRDefault="002B4055" w:rsidP="002B4055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>predavanja</w:t>
            </w: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ab/>
              <w:t xml:space="preserve">  </w:t>
            </w:r>
          </w:p>
          <w:p w14:paraId="022D6FED" w14:textId="77777777" w:rsidR="002B4055" w:rsidRDefault="002B4055" w:rsidP="002B4055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8-11 sati </w:t>
            </w:r>
          </w:p>
          <w:p w14:paraId="242B924B" w14:textId="77777777" w:rsidR="002B4055" w:rsidRPr="00E306CA" w:rsidRDefault="002B4055" w:rsidP="002B4055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3 /P</w:t>
            </w:r>
          </w:p>
        </w:tc>
        <w:tc>
          <w:tcPr>
            <w:tcW w:w="2693" w:type="dxa"/>
            <w:vMerge w:val="restart"/>
            <w:shd w:val="clear" w:color="auto" w:fill="FFFFFF" w:themeFill="background1"/>
            <w:vAlign w:val="center"/>
          </w:tcPr>
          <w:p w14:paraId="36980DC2" w14:textId="77777777" w:rsidR="002B4055" w:rsidRPr="00E306CA" w:rsidRDefault="002B4055" w:rsidP="002B4055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OTPORNOST </w:t>
            </w:r>
          </w:p>
          <w:p w14:paraId="0254930A" w14:textId="77777777" w:rsidR="002B4055" w:rsidRPr="00E306CA" w:rsidRDefault="002B4055" w:rsidP="002B4055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>MATERIJALA 1</w:t>
            </w:r>
          </w:p>
          <w:p w14:paraId="019985A8" w14:textId="77777777" w:rsidR="002B4055" w:rsidRPr="00E306CA" w:rsidRDefault="002B4055" w:rsidP="002B4055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  </w:t>
            </w: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0.2 /P </w:t>
            </w:r>
          </w:p>
        </w:tc>
        <w:tc>
          <w:tcPr>
            <w:tcW w:w="1985" w:type="dxa"/>
            <w:vMerge w:val="restart"/>
            <w:shd w:val="clear" w:color="auto" w:fill="F2F2F2" w:themeFill="background1" w:themeFillShade="F2"/>
          </w:tcPr>
          <w:p w14:paraId="79A93926" w14:textId="77777777" w:rsidR="002B4055" w:rsidRPr="00E306CA" w:rsidRDefault="002B4055" w:rsidP="002B4055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GRADIVA </w:t>
            </w:r>
          </w:p>
          <w:p w14:paraId="6C0263B4" w14:textId="77777777" w:rsidR="002B4055" w:rsidRPr="00E306CA" w:rsidRDefault="002B4055" w:rsidP="002B4055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</w:t>
            </w:r>
          </w:p>
          <w:p w14:paraId="32B7D59F" w14:textId="77777777" w:rsidR="002B4055" w:rsidRPr="00E306CA" w:rsidRDefault="002B4055" w:rsidP="002B4055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8-11 sati   0.5 /P</w:t>
            </w:r>
          </w:p>
        </w:tc>
        <w:tc>
          <w:tcPr>
            <w:tcW w:w="1843" w:type="dxa"/>
            <w:vMerge w:val="restart"/>
            <w:shd w:val="clear" w:color="auto" w:fill="FFFFFF" w:themeFill="background1"/>
            <w:vAlign w:val="center"/>
          </w:tcPr>
          <w:p w14:paraId="518AF786" w14:textId="77777777" w:rsidR="002B4055" w:rsidRPr="00E306CA" w:rsidRDefault="002B4055" w:rsidP="002B4055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>MATEMATIKA 3</w:t>
            </w:r>
          </w:p>
          <w:p w14:paraId="5B46A373" w14:textId="77777777" w:rsidR="002B4055" w:rsidRPr="00E306CA" w:rsidRDefault="002B4055" w:rsidP="002B4055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  </w:t>
            </w:r>
          </w:p>
          <w:p w14:paraId="3FF94F77" w14:textId="77777777" w:rsidR="002B4055" w:rsidRPr="00E306CA" w:rsidRDefault="002B4055" w:rsidP="002B4055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8-11 sati    0.2 /P</w:t>
            </w:r>
          </w:p>
        </w:tc>
        <w:tc>
          <w:tcPr>
            <w:tcW w:w="2696" w:type="dxa"/>
            <w:gridSpan w:val="2"/>
            <w:vMerge w:val="restart"/>
            <w:shd w:val="clear" w:color="auto" w:fill="FFFFFF" w:themeFill="background1"/>
            <w:vAlign w:val="center"/>
          </w:tcPr>
          <w:p w14:paraId="5A6A5628" w14:textId="77777777" w:rsidR="002B4055" w:rsidRPr="00E306CA" w:rsidRDefault="002B4055" w:rsidP="002B4055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>MATEMATIKA 3</w:t>
            </w:r>
          </w:p>
          <w:p w14:paraId="3C7812C6" w14:textId="77777777" w:rsidR="002B4055" w:rsidRPr="00E306CA" w:rsidRDefault="002B4055" w:rsidP="00964BE7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vježbe </w:t>
            </w:r>
            <w:r w:rsidRPr="00E306CA">
              <w:rPr>
                <w:rFonts w:ascii="Arial Narrow" w:hAnsi="Arial Narrow" w:cs="Arial"/>
                <w:b/>
                <w:color w:val="548DD4"/>
                <w:sz w:val="20"/>
                <w:szCs w:val="20"/>
              </w:rPr>
              <w:t xml:space="preserve"> </w:t>
            </w:r>
            <w:r w:rsidR="00964BE7" w:rsidRPr="00964BE7">
              <w:rPr>
                <w:rFonts w:ascii="Arial Narrow" w:hAnsi="Arial Narrow" w:cs="Arial"/>
                <w:b/>
                <w:sz w:val="20"/>
                <w:szCs w:val="20"/>
              </w:rPr>
              <w:t>A</w:t>
            </w:r>
            <w:r w:rsidRPr="00E306CA">
              <w:rPr>
                <w:rFonts w:ascii="Arial Narrow" w:hAnsi="Arial Narrow" w:cs="Arial"/>
                <w:b/>
                <w:color w:val="548DD4"/>
                <w:sz w:val="20"/>
                <w:szCs w:val="20"/>
              </w:rPr>
              <w:t xml:space="preserve">  </w:t>
            </w:r>
            <w:r w:rsidR="00964BE7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4</w:t>
            </w: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/P </w:t>
            </w:r>
          </w:p>
        </w:tc>
        <w:tc>
          <w:tcPr>
            <w:tcW w:w="1417" w:type="dxa"/>
            <w:shd w:val="clear" w:color="auto" w:fill="FFFFFF" w:themeFill="background1"/>
          </w:tcPr>
          <w:p w14:paraId="65751264" w14:textId="77777777" w:rsidR="002B4055" w:rsidRPr="006F7509" w:rsidRDefault="002B4055" w:rsidP="002B4055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2B4055" w:rsidRPr="006F7509" w14:paraId="0C29A340" w14:textId="77777777" w:rsidTr="00964BE7">
        <w:tc>
          <w:tcPr>
            <w:tcW w:w="958" w:type="dxa"/>
            <w:shd w:val="clear" w:color="auto" w:fill="auto"/>
          </w:tcPr>
          <w:p w14:paraId="1BFDD9BA" w14:textId="77777777" w:rsidR="002B4055" w:rsidRPr="006F7509" w:rsidRDefault="002B4055" w:rsidP="002B4055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9-10</w:t>
            </w:r>
          </w:p>
        </w:tc>
        <w:tc>
          <w:tcPr>
            <w:tcW w:w="2578" w:type="dxa"/>
            <w:gridSpan w:val="2"/>
            <w:vMerge/>
            <w:shd w:val="clear" w:color="auto" w:fill="FFFFFF" w:themeFill="background1"/>
            <w:vAlign w:val="center"/>
          </w:tcPr>
          <w:p w14:paraId="7496698B" w14:textId="77777777" w:rsidR="002B4055" w:rsidRPr="00E306CA" w:rsidRDefault="002B4055" w:rsidP="002B4055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693" w:type="dxa"/>
            <w:vMerge/>
            <w:shd w:val="clear" w:color="auto" w:fill="FFFFFF" w:themeFill="background1"/>
            <w:vAlign w:val="center"/>
          </w:tcPr>
          <w:p w14:paraId="495BE372" w14:textId="77777777" w:rsidR="002B4055" w:rsidRPr="00E306CA" w:rsidRDefault="002B4055" w:rsidP="002B4055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  <w:vMerge/>
            <w:shd w:val="clear" w:color="auto" w:fill="F2F2F2" w:themeFill="background1" w:themeFillShade="F2"/>
            <w:vAlign w:val="center"/>
          </w:tcPr>
          <w:p w14:paraId="65316042" w14:textId="77777777" w:rsidR="002B4055" w:rsidRPr="00E306CA" w:rsidRDefault="002B4055" w:rsidP="002B4055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3" w:type="dxa"/>
            <w:vMerge/>
            <w:shd w:val="clear" w:color="auto" w:fill="FFFFFF" w:themeFill="background1"/>
            <w:vAlign w:val="center"/>
          </w:tcPr>
          <w:p w14:paraId="3246A7A2" w14:textId="77777777" w:rsidR="002B4055" w:rsidRPr="00E306CA" w:rsidRDefault="002B4055" w:rsidP="002B4055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696" w:type="dxa"/>
            <w:gridSpan w:val="2"/>
            <w:vMerge/>
            <w:shd w:val="clear" w:color="auto" w:fill="FFFFFF" w:themeFill="background1"/>
            <w:vAlign w:val="center"/>
          </w:tcPr>
          <w:p w14:paraId="5B99BBA8" w14:textId="77777777" w:rsidR="002B4055" w:rsidRPr="00E306CA" w:rsidRDefault="002B4055" w:rsidP="002B4055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33C0F2A6" w14:textId="77777777" w:rsidR="002B4055" w:rsidRPr="006F7509" w:rsidRDefault="002B4055" w:rsidP="002B4055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964BE7" w:rsidRPr="006F7509" w14:paraId="7C875562" w14:textId="77777777" w:rsidTr="00FA4C71">
        <w:trPr>
          <w:trHeight w:val="182"/>
        </w:trPr>
        <w:tc>
          <w:tcPr>
            <w:tcW w:w="958" w:type="dxa"/>
            <w:shd w:val="clear" w:color="auto" w:fill="auto"/>
          </w:tcPr>
          <w:p w14:paraId="346872AB" w14:textId="77777777" w:rsidR="00964BE7" w:rsidRPr="006F7509" w:rsidRDefault="00964BE7" w:rsidP="00964BE7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0-11</w:t>
            </w:r>
          </w:p>
        </w:tc>
        <w:tc>
          <w:tcPr>
            <w:tcW w:w="2578" w:type="dxa"/>
            <w:gridSpan w:val="2"/>
            <w:vMerge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603C83D" w14:textId="77777777" w:rsidR="00964BE7" w:rsidRPr="00E306CA" w:rsidRDefault="00964BE7" w:rsidP="00964BE7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693" w:type="dxa"/>
            <w:vMerge/>
            <w:shd w:val="clear" w:color="auto" w:fill="FFFFFF" w:themeFill="background1"/>
            <w:vAlign w:val="center"/>
          </w:tcPr>
          <w:p w14:paraId="7A2595E3" w14:textId="77777777" w:rsidR="00964BE7" w:rsidRPr="00E306CA" w:rsidRDefault="00964BE7" w:rsidP="00964BE7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  <w:vMerge/>
            <w:shd w:val="clear" w:color="auto" w:fill="F2F2F2" w:themeFill="background1" w:themeFillShade="F2"/>
            <w:vAlign w:val="center"/>
          </w:tcPr>
          <w:p w14:paraId="0EF41B7B" w14:textId="77777777" w:rsidR="00964BE7" w:rsidRPr="00E306CA" w:rsidRDefault="00964BE7" w:rsidP="00964BE7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3" w:type="dxa"/>
            <w:vMerge/>
            <w:shd w:val="clear" w:color="auto" w:fill="FFFFFF" w:themeFill="background1"/>
            <w:vAlign w:val="center"/>
          </w:tcPr>
          <w:p w14:paraId="45CEF475" w14:textId="77777777" w:rsidR="00964BE7" w:rsidRPr="00E306CA" w:rsidRDefault="00964BE7" w:rsidP="00964BE7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593" w:type="dxa"/>
            <w:vMerge w:val="restart"/>
            <w:shd w:val="clear" w:color="auto" w:fill="FFFFFF" w:themeFill="background1"/>
            <w:vAlign w:val="center"/>
          </w:tcPr>
          <w:p w14:paraId="2F84FDE1" w14:textId="77777777" w:rsidR="00964BE7" w:rsidRPr="00E306CA" w:rsidRDefault="00964BE7" w:rsidP="00964BE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>MATEMATIKA 3</w:t>
            </w:r>
          </w:p>
          <w:p w14:paraId="1C0C5E42" w14:textId="77777777" w:rsidR="00964BE7" w:rsidRPr="00E306CA" w:rsidRDefault="00964BE7" w:rsidP="00964BE7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vježbe </w:t>
            </w:r>
            <w:r w:rsidRPr="00E306CA">
              <w:rPr>
                <w:rFonts w:ascii="Arial Narrow" w:hAnsi="Arial Narrow" w:cs="Arial"/>
                <w:b/>
                <w:color w:val="548DD4"/>
                <w:sz w:val="20"/>
                <w:szCs w:val="20"/>
              </w:rPr>
              <w:t xml:space="preserve"> </w:t>
            </w:r>
            <w:r w:rsidRPr="00964BE7">
              <w:rPr>
                <w:rFonts w:ascii="Arial Narrow" w:hAnsi="Arial Narrow" w:cs="Arial"/>
                <w:b/>
                <w:sz w:val="20"/>
                <w:szCs w:val="20"/>
              </w:rPr>
              <w:t>B</w:t>
            </w:r>
            <w:r w:rsidRPr="00E306CA">
              <w:rPr>
                <w:rFonts w:ascii="Arial Narrow" w:hAnsi="Arial Narrow" w:cs="Arial"/>
                <w:b/>
                <w:color w:val="548DD4"/>
                <w:sz w:val="20"/>
                <w:szCs w:val="20"/>
              </w:rPr>
              <w:t xml:space="preserve">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4</w:t>
            </w: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/P </w:t>
            </w:r>
          </w:p>
        </w:tc>
        <w:tc>
          <w:tcPr>
            <w:tcW w:w="1103" w:type="dxa"/>
            <w:vMerge w:val="restart"/>
            <w:shd w:val="clear" w:color="auto" w:fill="D9D9D9" w:themeFill="background1" w:themeFillShade="D9"/>
          </w:tcPr>
          <w:p w14:paraId="2188C253" w14:textId="77777777" w:rsidR="00964BE7" w:rsidRDefault="00964BE7" w:rsidP="00964BE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  <w:p w14:paraId="1693B469" w14:textId="77777777" w:rsidR="00964BE7" w:rsidRPr="00E306CA" w:rsidRDefault="00964BE7" w:rsidP="00964BE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GRADIVA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  vježbe A1</w:t>
            </w:r>
          </w:p>
          <w:p w14:paraId="3B7CD3D8" w14:textId="77777777" w:rsidR="00964BE7" w:rsidRPr="00E306CA" w:rsidRDefault="003851EA" w:rsidP="00964BE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48</w:t>
            </w:r>
          </w:p>
        </w:tc>
        <w:tc>
          <w:tcPr>
            <w:tcW w:w="1417" w:type="dxa"/>
            <w:shd w:val="clear" w:color="auto" w:fill="FFFFFF" w:themeFill="background1"/>
          </w:tcPr>
          <w:p w14:paraId="3ED7EC0C" w14:textId="77777777" w:rsidR="00964BE7" w:rsidRPr="006F7509" w:rsidRDefault="00964BE7" w:rsidP="00964BE7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46531A" w:rsidRPr="006F7509" w14:paraId="78CF4223" w14:textId="77777777" w:rsidTr="00FA4C71">
        <w:trPr>
          <w:trHeight w:val="182"/>
        </w:trPr>
        <w:tc>
          <w:tcPr>
            <w:tcW w:w="958" w:type="dxa"/>
            <w:shd w:val="clear" w:color="auto" w:fill="auto"/>
          </w:tcPr>
          <w:p w14:paraId="6EE38650" w14:textId="77777777" w:rsidR="0046531A" w:rsidRPr="006F7509" w:rsidRDefault="0046531A" w:rsidP="0046531A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1-12</w:t>
            </w:r>
          </w:p>
        </w:tc>
        <w:tc>
          <w:tcPr>
            <w:tcW w:w="2578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29A492B1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HIDROLOGIJA </w:t>
            </w:r>
          </w:p>
          <w:p w14:paraId="299C4BDF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predav.     </w:t>
            </w: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3 /P</w:t>
            </w:r>
          </w:p>
        </w:tc>
        <w:tc>
          <w:tcPr>
            <w:tcW w:w="2693" w:type="dxa"/>
            <w:vMerge w:val="restart"/>
            <w:shd w:val="clear" w:color="auto" w:fill="E7E6E6" w:themeFill="background2"/>
            <w:vAlign w:val="center"/>
          </w:tcPr>
          <w:p w14:paraId="6C176CFF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>ENGLESKI JEZIK 3</w:t>
            </w:r>
          </w:p>
          <w:p w14:paraId="59BD5B4F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</w:t>
            </w:r>
          </w:p>
          <w:p w14:paraId="5064DC76" w14:textId="77777777" w:rsidR="0046531A" w:rsidRPr="00E306CA" w:rsidRDefault="00F56400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1-13 sati    II.53</w:t>
            </w:r>
          </w:p>
        </w:tc>
        <w:tc>
          <w:tcPr>
            <w:tcW w:w="1985" w:type="dxa"/>
            <w:vMerge w:val="restart"/>
            <w:shd w:val="clear" w:color="auto" w:fill="E7E6E6" w:themeFill="background2"/>
          </w:tcPr>
          <w:p w14:paraId="486A70E2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>GRAĐ.  REGULATIVA</w:t>
            </w:r>
          </w:p>
          <w:p w14:paraId="36797C06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</w:t>
            </w:r>
          </w:p>
          <w:p w14:paraId="6D97B790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11-13 sati     </w:t>
            </w: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5 /P</w:t>
            </w:r>
          </w:p>
        </w:tc>
        <w:tc>
          <w:tcPr>
            <w:tcW w:w="1843" w:type="dxa"/>
            <w:vMerge w:val="restart"/>
            <w:shd w:val="clear" w:color="auto" w:fill="auto"/>
          </w:tcPr>
          <w:p w14:paraId="7069F0CB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>OTPOR. MATERIJ 1</w:t>
            </w:r>
          </w:p>
          <w:p w14:paraId="2B4781BA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vježbe  B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="00FC6E90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53</w:t>
            </w:r>
          </w:p>
        </w:tc>
        <w:tc>
          <w:tcPr>
            <w:tcW w:w="1593" w:type="dxa"/>
            <w:vMerge/>
            <w:shd w:val="clear" w:color="auto" w:fill="FFFFFF" w:themeFill="background1"/>
            <w:vAlign w:val="center"/>
          </w:tcPr>
          <w:p w14:paraId="71487849" w14:textId="77777777" w:rsidR="0046531A" w:rsidRPr="00E306CA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103" w:type="dxa"/>
            <w:vMerge/>
            <w:shd w:val="clear" w:color="auto" w:fill="D9D9D9" w:themeFill="background1" w:themeFillShade="D9"/>
            <w:vAlign w:val="center"/>
          </w:tcPr>
          <w:p w14:paraId="043B7FCF" w14:textId="77777777" w:rsidR="0046531A" w:rsidRPr="00E306CA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79A2E244" w14:textId="77777777" w:rsidR="0046531A" w:rsidRPr="006F7509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46531A" w:rsidRPr="006F7509" w14:paraId="1E9334DE" w14:textId="77777777" w:rsidTr="00FA4C71">
        <w:tc>
          <w:tcPr>
            <w:tcW w:w="958" w:type="dxa"/>
            <w:shd w:val="clear" w:color="auto" w:fill="auto"/>
          </w:tcPr>
          <w:p w14:paraId="4229273C" w14:textId="77777777" w:rsidR="0046531A" w:rsidRPr="006F7509" w:rsidRDefault="0046531A" w:rsidP="0046531A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2-13</w:t>
            </w:r>
          </w:p>
        </w:tc>
        <w:tc>
          <w:tcPr>
            <w:tcW w:w="1209" w:type="dxa"/>
            <w:vMerge w:val="restart"/>
            <w:shd w:val="clear" w:color="auto" w:fill="FFFFFF" w:themeFill="background1"/>
          </w:tcPr>
          <w:p w14:paraId="3FD2FFA4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MEHANIKA</w:t>
            </w: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2 </w:t>
            </w:r>
          </w:p>
          <w:p w14:paraId="1CA5FE10" w14:textId="77777777" w:rsidR="0046531A" w:rsidRDefault="0046531A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Vježbe 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B</w:t>
            </w: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  </w:t>
            </w:r>
          </w:p>
          <w:p w14:paraId="27106A3B" w14:textId="77777777" w:rsidR="0046531A" w:rsidRPr="00E306CA" w:rsidRDefault="00FC6E90" w:rsidP="00236115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53</w:t>
            </w:r>
            <w:r w:rsidR="00236115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</w:t>
            </w:r>
            <w:r w:rsidR="0046531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</w:t>
            </w:r>
            <w:r w:rsidR="0046531A" w:rsidRPr="00E306CA">
              <w:rPr>
                <w:rFonts w:ascii="Arial Narrow" w:hAnsi="Arial Narrow" w:cs="Arial"/>
                <w:b/>
                <w:sz w:val="16"/>
                <w:szCs w:val="16"/>
              </w:rPr>
              <w:t>K.Jeleč</w:t>
            </w:r>
          </w:p>
        </w:tc>
        <w:tc>
          <w:tcPr>
            <w:tcW w:w="1369" w:type="dxa"/>
            <w:vMerge w:val="restart"/>
            <w:shd w:val="clear" w:color="auto" w:fill="FFFFFF" w:themeFill="background1"/>
          </w:tcPr>
          <w:p w14:paraId="3BC818AC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HIDROLOGIJA</w:t>
            </w:r>
          </w:p>
          <w:p w14:paraId="06676404" w14:textId="77777777" w:rsidR="0046531A" w:rsidRDefault="0046531A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Vježbe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A/B</w:t>
            </w: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  </w:t>
            </w:r>
          </w:p>
          <w:p w14:paraId="4774A5A6" w14:textId="77777777" w:rsidR="0046531A" w:rsidRPr="00E306CA" w:rsidRDefault="00307DC4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3P</w:t>
            </w:r>
            <w:r w:rsidR="0046531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</w:t>
            </w:r>
            <w:r w:rsidR="0046531A">
              <w:rPr>
                <w:rFonts w:ascii="Arial Narrow" w:hAnsi="Arial Narrow" w:cs="Arial"/>
                <w:b/>
                <w:sz w:val="16"/>
                <w:szCs w:val="16"/>
              </w:rPr>
              <w:t>Brleković</w:t>
            </w:r>
          </w:p>
        </w:tc>
        <w:tc>
          <w:tcPr>
            <w:tcW w:w="2693" w:type="dxa"/>
            <w:vMerge/>
            <w:shd w:val="clear" w:color="auto" w:fill="E7E6E6" w:themeFill="background2"/>
            <w:vAlign w:val="center"/>
          </w:tcPr>
          <w:p w14:paraId="6103B3FC" w14:textId="77777777" w:rsidR="0046531A" w:rsidRPr="00E306CA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985" w:type="dxa"/>
            <w:vMerge/>
            <w:shd w:val="clear" w:color="auto" w:fill="E7E6E6" w:themeFill="background2"/>
            <w:vAlign w:val="center"/>
          </w:tcPr>
          <w:p w14:paraId="661CACDA" w14:textId="77777777" w:rsidR="0046531A" w:rsidRPr="00E306CA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75200D05" w14:textId="77777777" w:rsidR="0046531A" w:rsidRPr="00E306CA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593" w:type="dxa"/>
            <w:shd w:val="clear" w:color="auto" w:fill="FFFFFF" w:themeFill="background1"/>
          </w:tcPr>
          <w:p w14:paraId="69A0733F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103" w:type="dxa"/>
            <w:vMerge/>
            <w:shd w:val="clear" w:color="auto" w:fill="D9D9D9" w:themeFill="background1" w:themeFillShade="D9"/>
          </w:tcPr>
          <w:p w14:paraId="4B723099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76BF28F5" w14:textId="77777777" w:rsidR="0046531A" w:rsidRPr="006F7509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FA4C71" w:rsidRPr="006F7509" w14:paraId="372A08E0" w14:textId="77777777" w:rsidTr="00FA4C71">
        <w:tc>
          <w:tcPr>
            <w:tcW w:w="958" w:type="dxa"/>
            <w:shd w:val="clear" w:color="auto" w:fill="auto"/>
          </w:tcPr>
          <w:p w14:paraId="105FF7DA" w14:textId="77777777" w:rsidR="00FA4C71" w:rsidRPr="006F7509" w:rsidRDefault="00FA4C71" w:rsidP="0046531A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3-14</w:t>
            </w:r>
          </w:p>
        </w:tc>
        <w:tc>
          <w:tcPr>
            <w:tcW w:w="1209" w:type="dxa"/>
            <w:vMerge/>
            <w:shd w:val="clear" w:color="auto" w:fill="FFFFFF" w:themeFill="background1"/>
          </w:tcPr>
          <w:p w14:paraId="4CB41972" w14:textId="77777777" w:rsidR="00FA4C71" w:rsidRPr="00E306CA" w:rsidRDefault="00FA4C71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369" w:type="dxa"/>
            <w:vMerge/>
            <w:shd w:val="clear" w:color="auto" w:fill="FFFFFF" w:themeFill="background1"/>
          </w:tcPr>
          <w:p w14:paraId="34410D8C" w14:textId="77777777" w:rsidR="00FA4C71" w:rsidRPr="00E306CA" w:rsidRDefault="00FA4C71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vMerge w:val="restart"/>
            <w:shd w:val="clear" w:color="auto" w:fill="FFFFFF" w:themeFill="background1"/>
          </w:tcPr>
          <w:p w14:paraId="3EB17340" w14:textId="77777777" w:rsidR="00FA4C71" w:rsidRPr="00E306CA" w:rsidRDefault="00FA4C71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>OTPOR. MATERIJAL 1</w:t>
            </w:r>
          </w:p>
          <w:p w14:paraId="389F2B5A" w14:textId="77777777" w:rsidR="0097516A" w:rsidRDefault="00FA4C71" w:rsidP="0046531A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vježbe  A  </w:t>
            </w: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3 /P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</w:t>
            </w:r>
          </w:p>
          <w:p w14:paraId="4D4EF203" w14:textId="77777777" w:rsidR="00FA4C71" w:rsidRPr="0097516A" w:rsidRDefault="0097516A" w:rsidP="0046531A">
            <w:pPr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97516A">
              <w:rPr>
                <w:rFonts w:ascii="Arial Narrow" w:hAnsi="Arial Narrow" w:cs="Arial"/>
                <w:b/>
                <w:sz w:val="16"/>
                <w:szCs w:val="16"/>
              </w:rPr>
              <w:t>Anić</w:t>
            </w:r>
            <w:r w:rsidR="00FA4C71" w:rsidRPr="0097516A">
              <w:rPr>
                <w:rFonts w:ascii="Arial Narrow" w:hAnsi="Arial Narrow" w:cs="Arial"/>
                <w:b/>
                <w:sz w:val="16"/>
                <w:szCs w:val="16"/>
              </w:rPr>
              <w:t xml:space="preserve"> </w:t>
            </w:r>
            <w:r w:rsidR="00FA4C71" w:rsidRPr="0097516A">
              <w:rPr>
                <w:rFonts w:ascii="Arial Narrow" w:hAnsi="Arial Narrow" w:cs="Arial"/>
                <w:b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1985" w:type="dxa"/>
            <w:vMerge w:val="restart"/>
            <w:shd w:val="clear" w:color="auto" w:fill="E7E6E6" w:themeFill="background2"/>
          </w:tcPr>
          <w:p w14:paraId="68A74084" w14:textId="77777777" w:rsidR="00FA4C71" w:rsidRDefault="00FA4C71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GRADIVA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  </w:t>
            </w:r>
          </w:p>
          <w:p w14:paraId="73630994" w14:textId="77777777" w:rsidR="00FA4C71" w:rsidRPr="00E306CA" w:rsidRDefault="00FA4C71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vježbe B1</w:t>
            </w:r>
          </w:p>
          <w:p w14:paraId="397355BF" w14:textId="77777777" w:rsidR="00FA4C71" w:rsidRPr="00E306CA" w:rsidRDefault="00FA4C71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3-16 sati      0.5 /P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8AD5848" w14:textId="77777777" w:rsidR="00FA4C71" w:rsidRPr="00E306CA" w:rsidRDefault="00FA4C71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69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4D20781B" w14:textId="77777777" w:rsidR="00FA4C71" w:rsidRDefault="00FA4C71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GRADIVA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  </w:t>
            </w:r>
          </w:p>
          <w:p w14:paraId="71AC7541" w14:textId="77777777" w:rsidR="00FA4C71" w:rsidRPr="00E306CA" w:rsidRDefault="00FA4C71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vježbe C1</w:t>
            </w: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</w:p>
          <w:p w14:paraId="001B2977" w14:textId="77777777" w:rsidR="00FA4C71" w:rsidRPr="00E306CA" w:rsidRDefault="00FA4C71" w:rsidP="00FA4C71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3</w:t>
            </w: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-1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6</w:t>
            </w:r>
            <w:r w:rsidRPr="00E306C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    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48</w:t>
            </w:r>
          </w:p>
        </w:tc>
        <w:tc>
          <w:tcPr>
            <w:tcW w:w="1417" w:type="dxa"/>
            <w:shd w:val="clear" w:color="auto" w:fill="FFFFFF" w:themeFill="background1"/>
          </w:tcPr>
          <w:p w14:paraId="2D126E9B" w14:textId="77777777" w:rsidR="00FA4C71" w:rsidRPr="006F7509" w:rsidRDefault="00FA4C71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FA4C71" w:rsidRPr="006F7509" w14:paraId="5F83F898" w14:textId="77777777" w:rsidTr="00FA4C71">
        <w:tc>
          <w:tcPr>
            <w:tcW w:w="958" w:type="dxa"/>
            <w:shd w:val="clear" w:color="auto" w:fill="auto"/>
          </w:tcPr>
          <w:p w14:paraId="62A3560F" w14:textId="77777777" w:rsidR="00FA4C71" w:rsidRPr="006F7509" w:rsidRDefault="00FA4C71" w:rsidP="0046531A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4-15</w:t>
            </w:r>
          </w:p>
        </w:tc>
        <w:tc>
          <w:tcPr>
            <w:tcW w:w="2578" w:type="dxa"/>
            <w:gridSpan w:val="2"/>
            <w:vMerge w:val="restart"/>
            <w:shd w:val="clear" w:color="auto" w:fill="FFFFFF" w:themeFill="background1"/>
          </w:tcPr>
          <w:p w14:paraId="2F2971BD" w14:textId="77777777" w:rsidR="00FA4C71" w:rsidRPr="00E306CA" w:rsidRDefault="00FA4C71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MEHANIKA</w:t>
            </w: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2 </w:t>
            </w:r>
          </w:p>
          <w:p w14:paraId="63FD35E7" w14:textId="77777777" w:rsidR="00FA4C71" w:rsidRDefault="00FA4C71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306CA">
              <w:rPr>
                <w:rFonts w:ascii="Arial Narrow" w:hAnsi="Arial Narrow" w:cs="Arial"/>
                <w:b/>
                <w:sz w:val="20"/>
                <w:szCs w:val="20"/>
              </w:rPr>
              <w:t xml:space="preserve">Vježbe 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A</w:t>
            </w:r>
          </w:p>
          <w:p w14:paraId="0409BB62" w14:textId="77777777" w:rsidR="00FA4C71" w:rsidRPr="00E306CA" w:rsidRDefault="00FC6E90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53</w:t>
            </w:r>
            <w:r w:rsidR="00FA4C71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</w:t>
            </w:r>
            <w:r w:rsidR="00FA4C71" w:rsidRPr="00E306CA">
              <w:rPr>
                <w:rFonts w:ascii="Arial Narrow" w:hAnsi="Arial Narrow" w:cs="Arial"/>
                <w:b/>
                <w:sz w:val="16"/>
                <w:szCs w:val="16"/>
              </w:rPr>
              <w:t>K.Jeleč</w:t>
            </w:r>
          </w:p>
        </w:tc>
        <w:tc>
          <w:tcPr>
            <w:tcW w:w="2693" w:type="dxa"/>
            <w:vMerge/>
            <w:shd w:val="clear" w:color="auto" w:fill="FFFFFF" w:themeFill="background1"/>
            <w:vAlign w:val="center"/>
          </w:tcPr>
          <w:p w14:paraId="046657A0" w14:textId="77777777" w:rsidR="00FA4C71" w:rsidRPr="00E306CA" w:rsidRDefault="00FA4C71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  <w:vMerge/>
            <w:shd w:val="clear" w:color="auto" w:fill="E7E6E6" w:themeFill="background2"/>
            <w:vAlign w:val="center"/>
          </w:tcPr>
          <w:p w14:paraId="653C515E" w14:textId="77777777" w:rsidR="00FA4C71" w:rsidRPr="00E306CA" w:rsidRDefault="00FA4C71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560A5E7C" w14:textId="77777777" w:rsidR="00FA4C71" w:rsidRPr="00E306CA" w:rsidRDefault="00FA4C71" w:rsidP="0046531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96" w:type="dxa"/>
            <w:gridSpan w:val="2"/>
            <w:vMerge/>
            <w:shd w:val="clear" w:color="auto" w:fill="D9D9D9" w:themeFill="background1" w:themeFillShade="D9"/>
            <w:vAlign w:val="center"/>
          </w:tcPr>
          <w:p w14:paraId="66D7A4FE" w14:textId="77777777" w:rsidR="00FA4C71" w:rsidRPr="00E306CA" w:rsidRDefault="00FA4C71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79E19E54" w14:textId="77777777" w:rsidR="00FA4C71" w:rsidRPr="006F7509" w:rsidRDefault="00FA4C71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FA4C71" w:rsidRPr="006F7509" w14:paraId="3390FF27" w14:textId="77777777" w:rsidTr="00FA4C71">
        <w:tc>
          <w:tcPr>
            <w:tcW w:w="958" w:type="dxa"/>
            <w:shd w:val="clear" w:color="auto" w:fill="auto"/>
          </w:tcPr>
          <w:p w14:paraId="64E4D7A0" w14:textId="77777777" w:rsidR="00FA4C71" w:rsidRPr="006F7509" w:rsidRDefault="00FA4C71" w:rsidP="0046531A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5-16</w:t>
            </w:r>
          </w:p>
        </w:tc>
        <w:tc>
          <w:tcPr>
            <w:tcW w:w="2578" w:type="dxa"/>
            <w:gridSpan w:val="2"/>
            <w:vMerge/>
            <w:shd w:val="clear" w:color="auto" w:fill="auto"/>
          </w:tcPr>
          <w:p w14:paraId="3A31115B" w14:textId="77777777" w:rsidR="00FA4C71" w:rsidRPr="00E306CA" w:rsidRDefault="00FA4C71" w:rsidP="0046531A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0773B00C" w14:textId="77777777" w:rsidR="00FA4C71" w:rsidRPr="00E306CA" w:rsidRDefault="00FA4C71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985" w:type="dxa"/>
            <w:vMerge/>
            <w:shd w:val="clear" w:color="auto" w:fill="E7E6E6" w:themeFill="background2"/>
            <w:vAlign w:val="center"/>
          </w:tcPr>
          <w:p w14:paraId="7C35639E" w14:textId="77777777" w:rsidR="00FA4C71" w:rsidRPr="00E306CA" w:rsidRDefault="00FA4C71" w:rsidP="0046531A">
            <w:pPr>
              <w:rPr>
                <w:rFonts w:ascii="Arial Narrow" w:hAnsi="Arial Narrow"/>
                <w:b/>
                <w:color w:val="00B05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273BAB7F" w14:textId="77777777" w:rsidR="00FA4C71" w:rsidRPr="00E306CA" w:rsidRDefault="00FA4C71" w:rsidP="0046531A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696" w:type="dxa"/>
            <w:gridSpan w:val="2"/>
            <w:vMerge/>
            <w:shd w:val="clear" w:color="auto" w:fill="D9D9D9" w:themeFill="background1" w:themeFillShade="D9"/>
            <w:vAlign w:val="center"/>
          </w:tcPr>
          <w:p w14:paraId="372EEDCC" w14:textId="77777777" w:rsidR="00FA4C71" w:rsidRPr="00E306CA" w:rsidRDefault="00FA4C71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1E65699A" w14:textId="77777777" w:rsidR="00FA4C71" w:rsidRPr="00F2182C" w:rsidRDefault="00FA4C71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46531A" w:rsidRPr="006F7509" w14:paraId="28732C0E" w14:textId="77777777" w:rsidTr="00964BE7">
        <w:tc>
          <w:tcPr>
            <w:tcW w:w="958" w:type="dxa"/>
            <w:shd w:val="clear" w:color="auto" w:fill="auto"/>
          </w:tcPr>
          <w:p w14:paraId="5C995C93" w14:textId="77777777" w:rsidR="0046531A" w:rsidRPr="006F7509" w:rsidRDefault="0046531A" w:rsidP="0046531A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6-17</w:t>
            </w:r>
          </w:p>
        </w:tc>
        <w:tc>
          <w:tcPr>
            <w:tcW w:w="2578" w:type="dxa"/>
            <w:gridSpan w:val="2"/>
            <w:shd w:val="clear" w:color="auto" w:fill="auto"/>
          </w:tcPr>
          <w:p w14:paraId="02815257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36408C67" w14:textId="77777777" w:rsidR="0046531A" w:rsidRPr="00E306CA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6557191E" w14:textId="77777777" w:rsidR="0046531A" w:rsidRPr="00E306CA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green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596B929A" w14:textId="77777777" w:rsidR="0046531A" w:rsidRPr="00E306CA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696" w:type="dxa"/>
            <w:gridSpan w:val="2"/>
            <w:shd w:val="clear" w:color="auto" w:fill="auto"/>
            <w:vAlign w:val="center"/>
          </w:tcPr>
          <w:p w14:paraId="0EE3FDB5" w14:textId="77777777" w:rsidR="0046531A" w:rsidRPr="00E306CA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B88C179" w14:textId="77777777" w:rsidR="0046531A" w:rsidRPr="006F7509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46531A" w:rsidRPr="006F7509" w14:paraId="43882EC3" w14:textId="77777777" w:rsidTr="00964BE7">
        <w:tc>
          <w:tcPr>
            <w:tcW w:w="958" w:type="dxa"/>
            <w:shd w:val="clear" w:color="auto" w:fill="auto"/>
          </w:tcPr>
          <w:p w14:paraId="656DDA8B" w14:textId="77777777" w:rsidR="0046531A" w:rsidRPr="006F7509" w:rsidRDefault="0046531A" w:rsidP="0046531A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7-18</w:t>
            </w:r>
          </w:p>
        </w:tc>
        <w:tc>
          <w:tcPr>
            <w:tcW w:w="2578" w:type="dxa"/>
            <w:gridSpan w:val="2"/>
            <w:shd w:val="clear" w:color="auto" w:fill="auto"/>
            <w:vAlign w:val="center"/>
          </w:tcPr>
          <w:p w14:paraId="4265EEF2" w14:textId="77777777" w:rsidR="0046531A" w:rsidRPr="00E306CA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5B8C9BB2" w14:textId="77777777" w:rsidR="0046531A" w:rsidRPr="00E306CA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3C3DD714" w14:textId="77777777" w:rsidR="0046531A" w:rsidRPr="00E306CA" w:rsidRDefault="0046531A" w:rsidP="0046531A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2B70E4D2" w14:textId="77777777" w:rsidR="0046531A" w:rsidRPr="00E306CA" w:rsidRDefault="0046531A" w:rsidP="0046531A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696" w:type="dxa"/>
            <w:gridSpan w:val="2"/>
            <w:shd w:val="clear" w:color="auto" w:fill="auto"/>
            <w:vAlign w:val="center"/>
          </w:tcPr>
          <w:p w14:paraId="25071BDD" w14:textId="77777777" w:rsidR="0046531A" w:rsidRPr="00E306CA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CC4C361" w14:textId="77777777" w:rsidR="0046531A" w:rsidRPr="006F7509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46531A" w:rsidRPr="006F7509" w14:paraId="15E09F9C" w14:textId="77777777" w:rsidTr="00964BE7">
        <w:tc>
          <w:tcPr>
            <w:tcW w:w="958" w:type="dxa"/>
            <w:shd w:val="clear" w:color="auto" w:fill="auto"/>
          </w:tcPr>
          <w:p w14:paraId="5A76D677" w14:textId="77777777" w:rsidR="0046531A" w:rsidRPr="006F7509" w:rsidRDefault="0046531A" w:rsidP="0046531A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8-19</w:t>
            </w:r>
          </w:p>
        </w:tc>
        <w:tc>
          <w:tcPr>
            <w:tcW w:w="2578" w:type="dxa"/>
            <w:gridSpan w:val="2"/>
            <w:shd w:val="clear" w:color="auto" w:fill="auto"/>
            <w:vAlign w:val="bottom"/>
          </w:tcPr>
          <w:p w14:paraId="1C0E7517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bottom"/>
          </w:tcPr>
          <w:p w14:paraId="71AEAF5F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14:paraId="558ABC4E" w14:textId="77777777" w:rsidR="0046531A" w:rsidRPr="00E306CA" w:rsidRDefault="0046531A" w:rsidP="0046531A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4666F2A6" w14:textId="77777777" w:rsidR="0046531A" w:rsidRPr="00E306CA" w:rsidRDefault="0046531A" w:rsidP="0046531A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696" w:type="dxa"/>
            <w:gridSpan w:val="2"/>
            <w:shd w:val="clear" w:color="auto" w:fill="auto"/>
          </w:tcPr>
          <w:p w14:paraId="76779CDF" w14:textId="77777777" w:rsidR="0046531A" w:rsidRPr="00E306CA" w:rsidRDefault="0046531A" w:rsidP="0046531A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5CA1DA8" w14:textId="77777777" w:rsidR="0046531A" w:rsidRPr="006F7509" w:rsidRDefault="0046531A" w:rsidP="0046531A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46531A" w:rsidRPr="006F7509" w14:paraId="3BF2E828" w14:textId="77777777" w:rsidTr="00964BE7">
        <w:tc>
          <w:tcPr>
            <w:tcW w:w="958" w:type="dxa"/>
            <w:shd w:val="clear" w:color="auto" w:fill="auto"/>
          </w:tcPr>
          <w:p w14:paraId="6557D486" w14:textId="77777777" w:rsidR="0046531A" w:rsidRPr="006F7509" w:rsidRDefault="0046531A" w:rsidP="0046531A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9-20</w:t>
            </w:r>
          </w:p>
        </w:tc>
        <w:tc>
          <w:tcPr>
            <w:tcW w:w="2578" w:type="dxa"/>
            <w:gridSpan w:val="2"/>
            <w:shd w:val="clear" w:color="auto" w:fill="FFFFFF" w:themeFill="background1"/>
            <w:vAlign w:val="center"/>
          </w:tcPr>
          <w:p w14:paraId="75810300" w14:textId="77777777" w:rsidR="0046531A" w:rsidRPr="006F7509" w:rsidRDefault="0046531A" w:rsidP="0046531A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FFFFFF" w:themeFill="background1"/>
            <w:vAlign w:val="center"/>
          </w:tcPr>
          <w:p w14:paraId="715D0D89" w14:textId="77777777" w:rsidR="0046531A" w:rsidRPr="006F7509" w:rsidRDefault="0046531A" w:rsidP="0046531A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FFFFFF"/>
            <w:vAlign w:val="center"/>
          </w:tcPr>
          <w:p w14:paraId="19DD2866" w14:textId="77777777" w:rsidR="0046531A" w:rsidRPr="006F7509" w:rsidRDefault="0046531A" w:rsidP="0046531A">
            <w:pPr>
              <w:rPr>
                <w:rFonts w:ascii="Arial Narrow" w:hAnsi="Arial Narrow"/>
                <w:sz w:val="20"/>
                <w:szCs w:val="20"/>
                <w:highlight w:val="yellow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54638C9F" w14:textId="77777777" w:rsidR="0046531A" w:rsidRPr="006F7509" w:rsidRDefault="0046531A" w:rsidP="0046531A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696" w:type="dxa"/>
            <w:gridSpan w:val="2"/>
            <w:shd w:val="clear" w:color="auto" w:fill="auto"/>
            <w:vAlign w:val="center"/>
          </w:tcPr>
          <w:p w14:paraId="0A16991D" w14:textId="77777777" w:rsidR="0046531A" w:rsidRPr="006F7509" w:rsidRDefault="0046531A" w:rsidP="0046531A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417" w:type="dxa"/>
          </w:tcPr>
          <w:p w14:paraId="1FFCAFD9" w14:textId="77777777" w:rsidR="0046531A" w:rsidRPr="006F7509" w:rsidRDefault="0046531A" w:rsidP="0046531A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70C11594" w14:textId="77777777" w:rsidR="00964BE7" w:rsidRDefault="00964BE7" w:rsidP="00FF490B">
      <w:pPr>
        <w:rPr>
          <w:rFonts w:ascii="Arial Narrow" w:hAnsi="Arial Narrow" w:cs="Arial"/>
          <w:b/>
          <w:color w:val="FF0000"/>
          <w:sz w:val="20"/>
          <w:szCs w:val="20"/>
        </w:rPr>
      </w:pPr>
    </w:p>
    <w:p w14:paraId="3A65C0CF" w14:textId="77777777" w:rsidR="00964BE7" w:rsidRDefault="00964BE7" w:rsidP="00FF490B">
      <w:pPr>
        <w:rPr>
          <w:rFonts w:ascii="Arial Narrow" w:hAnsi="Arial Narrow" w:cs="Arial"/>
          <w:b/>
          <w:color w:val="FF0000"/>
          <w:sz w:val="20"/>
          <w:szCs w:val="20"/>
        </w:rPr>
      </w:pPr>
    </w:p>
    <w:p w14:paraId="6CA28A5B" w14:textId="77777777" w:rsidR="00FF490B" w:rsidRDefault="00FF490B" w:rsidP="00FF490B">
      <w:pPr>
        <w:rPr>
          <w:rFonts w:ascii="Arial Narrow" w:hAnsi="Arial Narrow" w:cs="Arial"/>
          <w:b/>
          <w:color w:val="FF0000"/>
          <w:sz w:val="20"/>
          <w:szCs w:val="20"/>
        </w:rPr>
      </w:pPr>
      <w:r w:rsidRPr="007C1674">
        <w:rPr>
          <w:rFonts w:ascii="Arial Narrow" w:hAnsi="Arial Narrow" w:cs="Arial"/>
          <w:b/>
          <w:color w:val="FF0000"/>
          <w:sz w:val="20"/>
          <w:szCs w:val="20"/>
        </w:rPr>
        <w:t>NAPOMENA:</w:t>
      </w:r>
    </w:p>
    <w:p w14:paraId="32A2B800" w14:textId="77777777" w:rsidR="00F34A54" w:rsidRPr="007C1674" w:rsidRDefault="00F34A54" w:rsidP="00FF490B">
      <w:pPr>
        <w:rPr>
          <w:rFonts w:ascii="Arial Narrow" w:hAnsi="Arial Narrow" w:cs="Arial"/>
          <w:b/>
          <w:color w:val="FF0000"/>
          <w:sz w:val="20"/>
          <w:szCs w:val="20"/>
        </w:rPr>
      </w:pPr>
    </w:p>
    <w:p w14:paraId="2779A40E" w14:textId="77777777" w:rsidR="00FF490B" w:rsidRPr="007C1674" w:rsidRDefault="00FF490B" w:rsidP="00FF490B">
      <w:pPr>
        <w:rPr>
          <w:rFonts w:ascii="Arial Narrow" w:hAnsi="Arial Narrow" w:cs="Arial"/>
          <w:b/>
          <w:sz w:val="20"/>
          <w:szCs w:val="20"/>
        </w:rPr>
      </w:pPr>
      <w:r w:rsidRPr="007C1674">
        <w:rPr>
          <w:rFonts w:ascii="Arial Narrow" w:hAnsi="Arial Narrow" w:cs="Arial"/>
          <w:b/>
          <w:sz w:val="20"/>
          <w:szCs w:val="20"/>
        </w:rPr>
        <w:t xml:space="preserve">Termin nastave iz kolegija  TJELESNA I ZDRAVSTVENA KULTURA  biti će naknadno objavljen     </w:t>
      </w:r>
    </w:p>
    <w:p w14:paraId="00976E94" w14:textId="77777777" w:rsidR="00F34A54" w:rsidRDefault="00F34A54" w:rsidP="00B374EC">
      <w:pPr>
        <w:rPr>
          <w:rFonts w:ascii="Arial Narrow" w:hAnsi="Arial Narrow" w:cs="Arial"/>
          <w:b/>
          <w:sz w:val="20"/>
          <w:szCs w:val="20"/>
        </w:rPr>
      </w:pPr>
    </w:p>
    <w:p w14:paraId="4C79CDCD" w14:textId="77777777" w:rsidR="00B374EC" w:rsidRPr="007C1674" w:rsidRDefault="00B374EC" w:rsidP="00B374EC">
      <w:pPr>
        <w:rPr>
          <w:rFonts w:ascii="Arial Narrow" w:hAnsi="Arial Narrow" w:cs="Arial"/>
          <w:b/>
          <w:sz w:val="20"/>
          <w:szCs w:val="20"/>
        </w:rPr>
      </w:pPr>
      <w:r w:rsidRPr="007C1674">
        <w:rPr>
          <w:rFonts w:ascii="Arial Narrow" w:hAnsi="Arial Narrow" w:cs="Arial"/>
          <w:b/>
          <w:sz w:val="20"/>
          <w:szCs w:val="20"/>
        </w:rPr>
        <w:t>Termin nastave iz kolegija  NJEMAČKI JEZIK  3 u dogovoru s prof. Štefić</w:t>
      </w:r>
    </w:p>
    <w:p w14:paraId="77D9077D" w14:textId="77777777" w:rsidR="007C1674" w:rsidRDefault="007C1674" w:rsidP="00755DD1">
      <w:pPr>
        <w:rPr>
          <w:rFonts w:ascii="Arial Narrow" w:hAnsi="Arial Narrow"/>
          <w:b/>
          <w:sz w:val="20"/>
          <w:szCs w:val="20"/>
        </w:rPr>
      </w:pPr>
    </w:p>
    <w:p w14:paraId="5C013FCB" w14:textId="77777777" w:rsidR="00596BC6" w:rsidRDefault="00596BC6" w:rsidP="007C1674">
      <w:pPr>
        <w:rPr>
          <w:rFonts w:ascii="Arial Narrow" w:hAnsi="Arial Narrow"/>
          <w:b/>
          <w:bCs/>
          <w:sz w:val="20"/>
          <w:szCs w:val="20"/>
        </w:rPr>
      </w:pPr>
    </w:p>
    <w:p w14:paraId="36F9327A" w14:textId="77777777" w:rsidR="00964BE7" w:rsidRDefault="00964BE7" w:rsidP="007C1674">
      <w:pPr>
        <w:rPr>
          <w:rFonts w:ascii="Arial Narrow" w:hAnsi="Arial Narrow"/>
          <w:b/>
          <w:bCs/>
          <w:sz w:val="20"/>
          <w:szCs w:val="20"/>
        </w:rPr>
      </w:pPr>
    </w:p>
    <w:p w14:paraId="11124319" w14:textId="77777777" w:rsidR="00964BE7" w:rsidRDefault="00964BE7" w:rsidP="007C1674">
      <w:pPr>
        <w:rPr>
          <w:rFonts w:ascii="Arial Narrow" w:hAnsi="Arial Narrow"/>
          <w:b/>
          <w:bCs/>
          <w:sz w:val="20"/>
          <w:szCs w:val="20"/>
        </w:rPr>
      </w:pPr>
    </w:p>
    <w:p w14:paraId="04A4C238" w14:textId="77777777" w:rsidR="00964BE7" w:rsidRDefault="00964BE7" w:rsidP="007C1674">
      <w:pPr>
        <w:rPr>
          <w:rFonts w:ascii="Arial Narrow" w:hAnsi="Arial Narrow"/>
          <w:b/>
          <w:bCs/>
          <w:sz w:val="20"/>
          <w:szCs w:val="20"/>
        </w:rPr>
      </w:pPr>
    </w:p>
    <w:p w14:paraId="3FBB914C" w14:textId="77777777" w:rsidR="00E32E18" w:rsidRDefault="00303422" w:rsidP="00E567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  <w:sz w:val="20"/>
          <w:szCs w:val="20"/>
        </w:rPr>
        <w:lastRenderedPageBreak/>
        <w:t>RASPORED SE PRIMJEN</w:t>
      </w:r>
      <w:r w:rsidR="00711871">
        <w:rPr>
          <w:rFonts w:ascii="Arial" w:hAnsi="Arial" w:cs="Arial"/>
          <w:b/>
          <w:sz w:val="20"/>
          <w:szCs w:val="20"/>
        </w:rPr>
        <w:t xml:space="preserve">JUJE OD </w:t>
      </w:r>
      <w:r w:rsidR="00E56709">
        <w:rPr>
          <w:rFonts w:ascii="Arial Narrow" w:hAnsi="Arial Narrow" w:cs="Arial"/>
          <w:b/>
          <w:color w:val="FF0000"/>
        </w:rPr>
        <w:t>03.</w:t>
      </w:r>
      <w:r w:rsidR="00E56709" w:rsidRPr="00E26D88">
        <w:rPr>
          <w:rFonts w:ascii="Arial Narrow" w:hAnsi="Arial Narrow" w:cs="Arial"/>
          <w:b/>
          <w:color w:val="FF0000"/>
        </w:rPr>
        <w:t xml:space="preserve"> listopada</w:t>
      </w:r>
      <w:r w:rsidR="00E56709">
        <w:rPr>
          <w:rFonts w:ascii="Arial Narrow" w:hAnsi="Arial Narrow" w:cs="Arial"/>
          <w:b/>
          <w:color w:val="FF0000"/>
        </w:rPr>
        <w:t xml:space="preserve"> </w:t>
      </w:r>
      <w:r w:rsidR="00E56709" w:rsidRPr="00D33168">
        <w:rPr>
          <w:rFonts w:ascii="Arial" w:hAnsi="Arial" w:cs="Arial"/>
          <w:b/>
          <w:color w:val="FF0000"/>
          <w:sz w:val="20"/>
          <w:szCs w:val="20"/>
        </w:rPr>
        <w:t>20</w:t>
      </w:r>
      <w:r w:rsidR="00E56709">
        <w:rPr>
          <w:rFonts w:ascii="Arial" w:hAnsi="Arial" w:cs="Arial"/>
          <w:b/>
          <w:color w:val="FF0000"/>
          <w:sz w:val="20"/>
          <w:szCs w:val="20"/>
        </w:rPr>
        <w:t>22</w:t>
      </w:r>
      <w:r w:rsidR="00E56709" w:rsidRPr="00D33168">
        <w:rPr>
          <w:rFonts w:ascii="Arial" w:hAnsi="Arial" w:cs="Arial"/>
          <w:b/>
          <w:color w:val="FF0000"/>
          <w:sz w:val="20"/>
          <w:szCs w:val="20"/>
        </w:rPr>
        <w:t>. godine</w:t>
      </w:r>
    </w:p>
    <w:p w14:paraId="19C1D7DE" w14:textId="77777777" w:rsidR="00E56709" w:rsidRDefault="00E56709" w:rsidP="00D16A69">
      <w:pPr>
        <w:jc w:val="center"/>
        <w:rPr>
          <w:rFonts w:ascii="Arial" w:hAnsi="Arial" w:cs="Arial"/>
          <w:b/>
        </w:rPr>
      </w:pPr>
    </w:p>
    <w:p w14:paraId="3C832F86" w14:textId="77777777" w:rsidR="00F34A54" w:rsidRDefault="00F34A54" w:rsidP="00D16A69">
      <w:pPr>
        <w:jc w:val="center"/>
        <w:rPr>
          <w:rFonts w:ascii="Arial" w:hAnsi="Arial" w:cs="Arial"/>
          <w:b/>
        </w:rPr>
      </w:pPr>
    </w:p>
    <w:p w14:paraId="0FC2F349" w14:textId="77777777" w:rsidR="00D16A69" w:rsidRPr="00021FDA" w:rsidRDefault="00F34A54" w:rsidP="00D16A69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</w:t>
      </w:r>
      <w:r w:rsidR="00D16A69">
        <w:rPr>
          <w:rFonts w:ascii="Arial" w:hAnsi="Arial" w:cs="Arial"/>
          <w:b/>
        </w:rPr>
        <w:t xml:space="preserve">REDDIPLOMSKI SVEUČILIŠNI </w:t>
      </w:r>
      <w:r w:rsidR="00D16A69" w:rsidRPr="00021FDA">
        <w:rPr>
          <w:rFonts w:ascii="Arial" w:hAnsi="Arial" w:cs="Arial"/>
          <w:b/>
        </w:rPr>
        <w:t xml:space="preserve">STUDIJ GRAĐEVINARSTVA </w:t>
      </w:r>
    </w:p>
    <w:p w14:paraId="44FBF58F" w14:textId="77777777" w:rsidR="00303422" w:rsidRPr="00021FDA" w:rsidRDefault="00D16A69" w:rsidP="007C1674">
      <w:pPr>
        <w:jc w:val="center"/>
        <w:rPr>
          <w:rFonts w:ascii="Arial" w:hAnsi="Arial" w:cs="Arial"/>
          <w:b/>
        </w:rPr>
      </w:pPr>
      <w:r w:rsidRPr="00021FDA">
        <w:rPr>
          <w:rFonts w:ascii="Arial" w:hAnsi="Arial" w:cs="Arial"/>
          <w:b/>
        </w:rPr>
        <w:t xml:space="preserve">RASPORED ZA  </w:t>
      </w:r>
      <w:r>
        <w:rPr>
          <w:rFonts w:ascii="Arial" w:hAnsi="Arial" w:cs="Arial"/>
          <w:b/>
          <w:color w:val="FF0000"/>
        </w:rPr>
        <w:t>5</w:t>
      </w:r>
      <w:r w:rsidRPr="00021FDA">
        <w:rPr>
          <w:rFonts w:ascii="Arial" w:hAnsi="Arial" w:cs="Arial"/>
          <w:b/>
          <w:color w:val="FF0000"/>
        </w:rPr>
        <w:t xml:space="preserve">. </w:t>
      </w:r>
      <w:r>
        <w:rPr>
          <w:rFonts w:ascii="Arial" w:hAnsi="Arial" w:cs="Arial"/>
          <w:b/>
        </w:rPr>
        <w:t>SEMESTAR AKADEMSKE 202</w:t>
      </w:r>
      <w:r w:rsidR="00E56709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>./202</w:t>
      </w:r>
      <w:r w:rsidR="00E56709">
        <w:rPr>
          <w:rFonts w:ascii="Arial" w:hAnsi="Arial" w:cs="Arial"/>
          <w:b/>
        </w:rPr>
        <w:t>3</w:t>
      </w:r>
      <w:r w:rsidRPr="00021FDA">
        <w:rPr>
          <w:rFonts w:ascii="Arial" w:hAnsi="Arial" w:cs="Arial"/>
          <w:b/>
        </w:rPr>
        <w:t>. GODINE</w:t>
      </w:r>
      <w:r w:rsidR="00303422" w:rsidRPr="00021FDA">
        <w:rPr>
          <w:rFonts w:ascii="Arial" w:hAnsi="Arial" w:cs="Arial"/>
          <w:b/>
        </w:rPr>
        <w:t xml:space="preserve">                          </w:t>
      </w:r>
    </w:p>
    <w:p w14:paraId="11085814" w14:textId="77777777" w:rsidR="00303422" w:rsidRPr="00D268D7" w:rsidRDefault="00CF6B34" w:rsidP="00D268D7">
      <w:pPr>
        <w:jc w:val="right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  <w:color w:val="FF0000"/>
        </w:rPr>
        <w:t xml:space="preserve"> </w:t>
      </w:r>
    </w:p>
    <w:p w14:paraId="0827A4AD" w14:textId="77777777" w:rsidR="00FF490B" w:rsidRDefault="00303422" w:rsidP="00FF490B">
      <w:r w:rsidRPr="006C626E">
        <w:rPr>
          <w:rFonts w:ascii="Arial" w:hAnsi="Arial" w:cs="Arial"/>
        </w:rPr>
        <w:tab/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9"/>
        <w:gridCol w:w="2438"/>
        <w:gridCol w:w="1405"/>
        <w:gridCol w:w="1289"/>
        <w:gridCol w:w="1984"/>
        <w:gridCol w:w="1843"/>
        <w:gridCol w:w="1290"/>
        <w:gridCol w:w="7"/>
        <w:gridCol w:w="1113"/>
        <w:gridCol w:w="1842"/>
      </w:tblGrid>
      <w:tr w:rsidR="00FF490B" w:rsidRPr="003522C4" w14:paraId="2FB6C04B" w14:textId="77777777" w:rsidTr="0001532A">
        <w:tc>
          <w:tcPr>
            <w:tcW w:w="959" w:type="dxa"/>
            <w:shd w:val="clear" w:color="auto" w:fill="auto"/>
          </w:tcPr>
          <w:p w14:paraId="73E5372B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438" w:type="dxa"/>
            <w:shd w:val="clear" w:color="auto" w:fill="auto"/>
          </w:tcPr>
          <w:p w14:paraId="3B8260E9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PONEDJELJAK</w:t>
            </w:r>
          </w:p>
        </w:tc>
        <w:tc>
          <w:tcPr>
            <w:tcW w:w="2694" w:type="dxa"/>
            <w:gridSpan w:val="2"/>
            <w:shd w:val="clear" w:color="auto" w:fill="auto"/>
          </w:tcPr>
          <w:p w14:paraId="13CCA0E4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UTORAK</w:t>
            </w:r>
          </w:p>
        </w:tc>
        <w:tc>
          <w:tcPr>
            <w:tcW w:w="1984" w:type="dxa"/>
            <w:shd w:val="clear" w:color="auto" w:fill="auto"/>
          </w:tcPr>
          <w:p w14:paraId="2C4500EE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SRIJEDA</w:t>
            </w:r>
          </w:p>
        </w:tc>
        <w:tc>
          <w:tcPr>
            <w:tcW w:w="1843" w:type="dxa"/>
            <w:shd w:val="clear" w:color="auto" w:fill="auto"/>
          </w:tcPr>
          <w:p w14:paraId="6E41637B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ČETVRTAK</w:t>
            </w:r>
          </w:p>
        </w:tc>
        <w:tc>
          <w:tcPr>
            <w:tcW w:w="2410" w:type="dxa"/>
            <w:gridSpan w:val="3"/>
            <w:shd w:val="clear" w:color="auto" w:fill="auto"/>
          </w:tcPr>
          <w:p w14:paraId="5D92484A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 w:rsidRPr="003522C4">
              <w:rPr>
                <w:rFonts w:ascii="Arial" w:hAnsi="Arial" w:cs="Arial"/>
                <w:b/>
              </w:rPr>
              <w:t>PETAK</w:t>
            </w:r>
          </w:p>
        </w:tc>
        <w:tc>
          <w:tcPr>
            <w:tcW w:w="1842" w:type="dxa"/>
          </w:tcPr>
          <w:p w14:paraId="4FEC1A38" w14:textId="77777777" w:rsidR="00FF490B" w:rsidRPr="003522C4" w:rsidRDefault="00FF490B" w:rsidP="003D3F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UBOTA</w:t>
            </w:r>
          </w:p>
        </w:tc>
      </w:tr>
      <w:tr w:rsidR="00AD6638" w:rsidRPr="006F7509" w14:paraId="10D03E42" w14:textId="77777777" w:rsidTr="0001532A">
        <w:trPr>
          <w:trHeight w:val="314"/>
        </w:trPr>
        <w:tc>
          <w:tcPr>
            <w:tcW w:w="959" w:type="dxa"/>
            <w:shd w:val="clear" w:color="auto" w:fill="auto"/>
          </w:tcPr>
          <w:p w14:paraId="10FBD0F2" w14:textId="77777777" w:rsidR="00AD6638" w:rsidRPr="006F7509" w:rsidRDefault="00AD6638" w:rsidP="00AD6638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8-9</w:t>
            </w:r>
          </w:p>
        </w:tc>
        <w:tc>
          <w:tcPr>
            <w:tcW w:w="2438" w:type="dxa"/>
            <w:vMerge w:val="restart"/>
            <w:shd w:val="clear" w:color="auto" w:fill="FFFFFF" w:themeFill="background1"/>
          </w:tcPr>
          <w:p w14:paraId="278B8345" w14:textId="77777777" w:rsidR="00AD6638" w:rsidRPr="0001532A" w:rsidRDefault="00AD6638" w:rsidP="00AD663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OPSKRBA VODOM I ODVODNJA I  </w:t>
            </w:r>
          </w:p>
          <w:p w14:paraId="2E37C01D" w14:textId="77777777" w:rsidR="00AD6638" w:rsidRPr="0001532A" w:rsidRDefault="00AD6638" w:rsidP="00AD663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Predav </w:t>
            </w: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5 / P</w:t>
            </w:r>
          </w:p>
        </w:tc>
        <w:tc>
          <w:tcPr>
            <w:tcW w:w="2694" w:type="dxa"/>
            <w:gridSpan w:val="2"/>
            <w:shd w:val="clear" w:color="auto" w:fill="FFFFFF" w:themeFill="background1"/>
            <w:vAlign w:val="center"/>
          </w:tcPr>
          <w:p w14:paraId="2BD1EE68" w14:textId="77777777" w:rsidR="00AD6638" w:rsidRPr="0001532A" w:rsidRDefault="00AD6638" w:rsidP="00AD6638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FB3C567" w14:textId="77777777" w:rsidR="00AD6638" w:rsidRPr="0001532A" w:rsidRDefault="00AD6638" w:rsidP="00AD6638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3" w:type="dxa"/>
            <w:vMerge w:val="restart"/>
            <w:shd w:val="clear" w:color="auto" w:fill="FFFFFF" w:themeFill="background1"/>
          </w:tcPr>
          <w:p w14:paraId="1EA8CE0C" w14:textId="77777777" w:rsidR="00AD6638" w:rsidRPr="0001532A" w:rsidRDefault="00AD6638" w:rsidP="00AD663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>CESTE</w:t>
            </w:r>
          </w:p>
          <w:p w14:paraId="4CF55CBA" w14:textId="77777777" w:rsidR="00AD6638" w:rsidRPr="0001532A" w:rsidRDefault="00AD6638" w:rsidP="00AD663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>vježbe A</w:t>
            </w:r>
            <w:r w:rsidR="004E684D" w:rsidRPr="0001532A">
              <w:rPr>
                <w:rFonts w:ascii="Arial Narrow" w:hAnsi="Arial Narrow" w:cs="Arial"/>
                <w:b/>
                <w:sz w:val="20"/>
                <w:szCs w:val="20"/>
              </w:rPr>
              <w:t>1</w:t>
            </w:r>
          </w:p>
          <w:p w14:paraId="7BF33883" w14:textId="77777777" w:rsidR="00AD6638" w:rsidRPr="0001532A" w:rsidRDefault="00AD6638" w:rsidP="00AD6638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3CCBFDD7" w14:textId="77777777" w:rsidR="00AD6638" w:rsidRPr="0001532A" w:rsidRDefault="00AD6638" w:rsidP="00AD663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8-11 sati  II.47 rač</w:t>
            </w:r>
          </w:p>
        </w:tc>
        <w:tc>
          <w:tcPr>
            <w:tcW w:w="2410" w:type="dxa"/>
            <w:gridSpan w:val="3"/>
            <w:vMerge w:val="restart"/>
            <w:shd w:val="clear" w:color="auto" w:fill="FFFFFF" w:themeFill="background1"/>
          </w:tcPr>
          <w:p w14:paraId="78D5EB82" w14:textId="77777777" w:rsidR="00AD6638" w:rsidRPr="0001532A" w:rsidRDefault="00AD6638" w:rsidP="00AD663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BETONSKE KONSTRUKCIJE 1 </w:t>
            </w:r>
          </w:p>
          <w:p w14:paraId="41B8C23A" w14:textId="77777777" w:rsidR="00AD6638" w:rsidRPr="0001532A" w:rsidRDefault="00AD6638" w:rsidP="00AD663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</w:t>
            </w:r>
          </w:p>
          <w:p w14:paraId="68000967" w14:textId="77777777" w:rsidR="00AD6638" w:rsidRPr="0001532A" w:rsidRDefault="0001532A" w:rsidP="00AD6638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8-11 sati  </w:t>
            </w:r>
            <w:r w:rsidR="00AD6638"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5 / P</w:t>
            </w:r>
          </w:p>
        </w:tc>
        <w:tc>
          <w:tcPr>
            <w:tcW w:w="1842" w:type="dxa"/>
            <w:shd w:val="clear" w:color="auto" w:fill="FFFFFF" w:themeFill="background1"/>
          </w:tcPr>
          <w:p w14:paraId="6475A88E" w14:textId="77777777" w:rsidR="00AD6638" w:rsidRPr="006F7509" w:rsidRDefault="00AD6638" w:rsidP="00AD6638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01532A" w:rsidRPr="006F7509" w14:paraId="0E2E7139" w14:textId="77777777" w:rsidTr="0001532A">
        <w:tc>
          <w:tcPr>
            <w:tcW w:w="959" w:type="dxa"/>
            <w:shd w:val="clear" w:color="auto" w:fill="auto"/>
          </w:tcPr>
          <w:p w14:paraId="1FF12852" w14:textId="77777777" w:rsidR="0001532A" w:rsidRPr="006F7509" w:rsidRDefault="0001532A" w:rsidP="0001532A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9-10</w:t>
            </w:r>
          </w:p>
        </w:tc>
        <w:tc>
          <w:tcPr>
            <w:tcW w:w="2438" w:type="dxa"/>
            <w:vMerge/>
            <w:shd w:val="clear" w:color="auto" w:fill="FFFFFF" w:themeFill="background1"/>
          </w:tcPr>
          <w:p w14:paraId="01A48A10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405" w:type="dxa"/>
            <w:vMerge w:val="restart"/>
            <w:shd w:val="clear" w:color="auto" w:fill="FFFFFF" w:themeFill="background1"/>
            <w:vAlign w:val="center"/>
          </w:tcPr>
          <w:p w14:paraId="20514B1A" w14:textId="77777777" w:rsid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OPSKRBA </w:t>
            </w:r>
            <w:r w:rsidRPr="0001532A">
              <w:rPr>
                <w:rFonts w:ascii="Arial Narrow" w:hAnsi="Arial Narrow" w:cs="Arial"/>
                <w:b/>
                <w:sz w:val="18"/>
                <w:szCs w:val="18"/>
              </w:rPr>
              <w:t>VOD</w:t>
            </w: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</w:p>
          <w:p w14:paraId="69BADC44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I  ODVODNJA  </w:t>
            </w:r>
          </w:p>
          <w:p w14:paraId="40A10E68" w14:textId="77777777" w:rsid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vježbe 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A</w:t>
            </w: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</w:p>
          <w:p w14:paraId="7DB28AF0" w14:textId="77777777" w:rsidR="0001532A" w:rsidRPr="0001532A" w:rsidRDefault="0001532A" w:rsidP="0001532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5/P</w:t>
            </w:r>
          </w:p>
        </w:tc>
        <w:tc>
          <w:tcPr>
            <w:tcW w:w="1289" w:type="dxa"/>
            <w:vMerge w:val="restart"/>
            <w:shd w:val="clear" w:color="auto" w:fill="FFFFFF" w:themeFill="background1"/>
            <w:vAlign w:val="center"/>
          </w:tcPr>
          <w:p w14:paraId="45890D40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BETON.</w:t>
            </w:r>
          </w:p>
          <w:p w14:paraId="35CE3807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KONSTRUK 1</w:t>
            </w:r>
          </w:p>
          <w:p w14:paraId="43482DF9" w14:textId="77777777" w:rsidR="0001532A" w:rsidRPr="0001532A" w:rsidRDefault="0001532A" w:rsidP="0001532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vježbe 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B</w:t>
            </w: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   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52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3188399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3" w:type="dxa"/>
            <w:vMerge/>
            <w:shd w:val="clear" w:color="auto" w:fill="FFFFFF" w:themeFill="background1"/>
            <w:vAlign w:val="center"/>
          </w:tcPr>
          <w:p w14:paraId="1E7D4BC4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gridSpan w:val="3"/>
            <w:vMerge/>
            <w:shd w:val="clear" w:color="auto" w:fill="FFFFFF" w:themeFill="background1"/>
            <w:vAlign w:val="center"/>
          </w:tcPr>
          <w:p w14:paraId="47D0671C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21106CE6" w14:textId="77777777" w:rsidR="0001532A" w:rsidRPr="006F7509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01532A" w:rsidRPr="006F7509" w14:paraId="441C7AF4" w14:textId="77777777" w:rsidTr="0001532A">
        <w:trPr>
          <w:trHeight w:val="182"/>
        </w:trPr>
        <w:tc>
          <w:tcPr>
            <w:tcW w:w="959" w:type="dxa"/>
            <w:shd w:val="clear" w:color="auto" w:fill="auto"/>
          </w:tcPr>
          <w:p w14:paraId="26BA5DFE" w14:textId="77777777" w:rsidR="0001532A" w:rsidRPr="006F7509" w:rsidRDefault="0001532A" w:rsidP="0001532A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0-11</w:t>
            </w:r>
          </w:p>
        </w:tc>
        <w:tc>
          <w:tcPr>
            <w:tcW w:w="2438" w:type="dxa"/>
            <w:vMerge w:val="restart"/>
            <w:shd w:val="clear" w:color="auto" w:fill="FFFFFF" w:themeFill="background1"/>
          </w:tcPr>
          <w:p w14:paraId="56B49B49" w14:textId="77777777" w:rsid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GRAĐEVNA </w:t>
            </w:r>
          </w:p>
          <w:p w14:paraId="69B61A55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STATIKA 2  </w:t>
            </w:r>
          </w:p>
          <w:p w14:paraId="0A1D0E6B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 </w:t>
            </w: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5 / P</w:t>
            </w:r>
          </w:p>
        </w:tc>
        <w:tc>
          <w:tcPr>
            <w:tcW w:w="1405" w:type="dxa"/>
            <w:vMerge/>
            <w:shd w:val="clear" w:color="auto" w:fill="FFFFFF" w:themeFill="background1"/>
            <w:vAlign w:val="center"/>
          </w:tcPr>
          <w:p w14:paraId="17BEC2B1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289" w:type="dxa"/>
            <w:vMerge/>
            <w:shd w:val="clear" w:color="auto" w:fill="FFFFFF" w:themeFill="background1"/>
            <w:vAlign w:val="center"/>
          </w:tcPr>
          <w:p w14:paraId="0C3FAD09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01DDF69C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3" w:type="dxa"/>
            <w:vMerge/>
            <w:shd w:val="clear" w:color="auto" w:fill="FFFFFF" w:themeFill="background1"/>
            <w:vAlign w:val="center"/>
          </w:tcPr>
          <w:p w14:paraId="3B4A64F6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gridSpan w:val="3"/>
            <w:vMerge/>
            <w:shd w:val="clear" w:color="auto" w:fill="FFFFFF" w:themeFill="background1"/>
            <w:vAlign w:val="center"/>
          </w:tcPr>
          <w:p w14:paraId="3010043E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717F84F4" w14:textId="77777777" w:rsidR="0001532A" w:rsidRPr="006F7509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01532A" w:rsidRPr="006F7509" w14:paraId="25CFCDF7" w14:textId="77777777" w:rsidTr="00384283">
        <w:trPr>
          <w:trHeight w:val="182"/>
        </w:trPr>
        <w:tc>
          <w:tcPr>
            <w:tcW w:w="959" w:type="dxa"/>
            <w:shd w:val="clear" w:color="auto" w:fill="auto"/>
          </w:tcPr>
          <w:p w14:paraId="13A5B54A" w14:textId="77777777" w:rsidR="0001532A" w:rsidRPr="006F7509" w:rsidRDefault="0001532A" w:rsidP="0001532A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1-12</w:t>
            </w:r>
          </w:p>
        </w:tc>
        <w:tc>
          <w:tcPr>
            <w:tcW w:w="2438" w:type="dxa"/>
            <w:vMerge/>
            <w:shd w:val="clear" w:color="auto" w:fill="FFFFFF" w:themeFill="background1"/>
            <w:vAlign w:val="center"/>
          </w:tcPr>
          <w:p w14:paraId="572898C5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694" w:type="dxa"/>
            <w:gridSpan w:val="2"/>
            <w:vMerge w:val="restart"/>
            <w:shd w:val="clear" w:color="auto" w:fill="FFFFFF" w:themeFill="background1"/>
            <w:vAlign w:val="center"/>
          </w:tcPr>
          <w:p w14:paraId="4B79A2F2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MEHANIKA TLA </w:t>
            </w:r>
          </w:p>
          <w:p w14:paraId="146CEE8A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 </w:t>
            </w:r>
          </w:p>
          <w:p w14:paraId="3207E8B2" w14:textId="77777777" w:rsidR="0001532A" w:rsidRPr="0001532A" w:rsidRDefault="0001532A" w:rsidP="0001532A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1-14 sati     0.5/P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476AFDB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3" w:type="dxa"/>
            <w:vMerge w:val="restart"/>
            <w:shd w:val="clear" w:color="auto" w:fill="FFFFFF" w:themeFill="background1"/>
          </w:tcPr>
          <w:p w14:paraId="0845516F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CESTE </w:t>
            </w:r>
          </w:p>
          <w:p w14:paraId="6651BFF3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 </w:t>
            </w:r>
          </w:p>
          <w:p w14:paraId="693DC90F" w14:textId="77777777" w:rsidR="00D45998" w:rsidRDefault="0001532A" w:rsidP="00C75614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11-14 sati   </w:t>
            </w:r>
          </w:p>
          <w:p w14:paraId="025720FD" w14:textId="77777777" w:rsidR="0001532A" w:rsidRPr="0001532A" w:rsidRDefault="0001532A" w:rsidP="00C75614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</w:t>
            </w:r>
            <w:r w:rsidR="007772F2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5</w:t>
            </w: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/ P</w:t>
            </w:r>
          </w:p>
        </w:tc>
        <w:tc>
          <w:tcPr>
            <w:tcW w:w="1297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489569" w14:textId="77777777" w:rsidR="00594E80" w:rsidRDefault="00594E80" w:rsidP="00594E80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>GRAĐ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EVN</w:t>
            </w:r>
            <w:r w:rsidRPr="0001532A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</w:p>
          <w:p w14:paraId="1C98AA19" w14:textId="77777777" w:rsidR="00594E80" w:rsidRPr="0001532A" w:rsidRDefault="00594E80" w:rsidP="00594E80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STATIKA 2 </w:t>
            </w:r>
          </w:p>
          <w:p w14:paraId="57440159" w14:textId="27C24977" w:rsidR="0001532A" w:rsidRPr="0001532A" w:rsidRDefault="00594E80" w:rsidP="00594E80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>Vježbe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A</w:t>
            </w: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50</w:t>
            </w:r>
          </w:p>
        </w:tc>
        <w:tc>
          <w:tcPr>
            <w:tcW w:w="111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66F490B1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>CESTE</w:t>
            </w:r>
          </w:p>
          <w:p w14:paraId="4F5FBC94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vježbe C</w:t>
            </w: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>1</w:t>
            </w:r>
          </w:p>
          <w:p w14:paraId="26D25149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</w:t>
            </w: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-1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4</w:t>
            </w: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  II.47 rač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6D8516FD" w14:textId="77777777" w:rsidR="0001532A" w:rsidRPr="006F7509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01532A" w:rsidRPr="006F7509" w14:paraId="30ED2F7F" w14:textId="77777777" w:rsidTr="00384283">
        <w:tc>
          <w:tcPr>
            <w:tcW w:w="959" w:type="dxa"/>
            <w:shd w:val="clear" w:color="auto" w:fill="auto"/>
          </w:tcPr>
          <w:p w14:paraId="301D3F7E" w14:textId="77777777" w:rsidR="0001532A" w:rsidRPr="006F7509" w:rsidRDefault="0001532A" w:rsidP="0001532A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2-13</w:t>
            </w:r>
          </w:p>
        </w:tc>
        <w:tc>
          <w:tcPr>
            <w:tcW w:w="2438" w:type="dxa"/>
            <w:vMerge/>
            <w:shd w:val="clear" w:color="auto" w:fill="FFFFFF" w:themeFill="background1"/>
          </w:tcPr>
          <w:p w14:paraId="6D19988A" w14:textId="77777777" w:rsidR="0001532A" w:rsidRPr="0001532A" w:rsidRDefault="0001532A" w:rsidP="0001532A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vMerge/>
            <w:shd w:val="clear" w:color="auto" w:fill="FFFFFF" w:themeFill="background1"/>
            <w:vAlign w:val="center"/>
          </w:tcPr>
          <w:p w14:paraId="09FDE930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CE77E12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3" w:type="dxa"/>
            <w:vMerge/>
            <w:shd w:val="clear" w:color="auto" w:fill="FFFFFF" w:themeFill="background1"/>
            <w:vAlign w:val="center"/>
          </w:tcPr>
          <w:p w14:paraId="07DC7C1E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297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923CE0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11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363D21" w14:textId="77777777" w:rsidR="0001532A" w:rsidRPr="0001532A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3CD42070" w14:textId="77777777" w:rsidR="0001532A" w:rsidRPr="006F7509" w:rsidRDefault="0001532A" w:rsidP="0001532A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A0612F" w:rsidRPr="006F7509" w14:paraId="095FDDE6" w14:textId="77777777" w:rsidTr="00384283">
        <w:tc>
          <w:tcPr>
            <w:tcW w:w="959" w:type="dxa"/>
            <w:shd w:val="clear" w:color="auto" w:fill="auto"/>
          </w:tcPr>
          <w:p w14:paraId="1643E791" w14:textId="77777777" w:rsidR="00A0612F" w:rsidRPr="006F7509" w:rsidRDefault="00A0612F" w:rsidP="00A0612F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3-14</w:t>
            </w:r>
          </w:p>
        </w:tc>
        <w:tc>
          <w:tcPr>
            <w:tcW w:w="2438" w:type="dxa"/>
            <w:vMerge w:val="restart"/>
            <w:shd w:val="clear" w:color="auto" w:fill="FFFFFF" w:themeFill="background1"/>
            <w:vAlign w:val="center"/>
          </w:tcPr>
          <w:p w14:paraId="461763A4" w14:textId="77777777" w:rsidR="00A0612F" w:rsidRPr="0001532A" w:rsidRDefault="00A0612F" w:rsidP="00A0612F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GRAĐ.STATIKA 2 </w:t>
            </w:r>
          </w:p>
          <w:p w14:paraId="0A566CBD" w14:textId="77777777" w:rsidR="00A0612F" w:rsidRPr="0001532A" w:rsidRDefault="00A0612F" w:rsidP="00A0612F">
            <w:pPr>
              <w:rPr>
                <w:rFonts w:ascii="Arial Narrow" w:hAnsi="Arial Narrow"/>
                <w:b/>
                <w:sz w:val="20"/>
                <w:szCs w:val="20"/>
                <w:highlight w:val="lightGray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>Vježbe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B</w:t>
            </w: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5 / P</w:t>
            </w:r>
          </w:p>
        </w:tc>
        <w:tc>
          <w:tcPr>
            <w:tcW w:w="2694" w:type="dxa"/>
            <w:gridSpan w:val="2"/>
            <w:vMerge/>
            <w:shd w:val="clear" w:color="auto" w:fill="FFFFFF" w:themeFill="background1"/>
            <w:vAlign w:val="center"/>
          </w:tcPr>
          <w:p w14:paraId="30964030" w14:textId="77777777" w:rsidR="00A0612F" w:rsidRPr="0001532A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F294DC1" w14:textId="77777777" w:rsidR="00A0612F" w:rsidRPr="0001532A" w:rsidRDefault="00A0612F" w:rsidP="00A0612F">
            <w:pPr>
              <w:jc w:val="center"/>
              <w:rPr>
                <w:rFonts w:ascii="Arial Narrow" w:hAnsi="Arial Narrow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  <w:vMerge/>
            <w:shd w:val="clear" w:color="auto" w:fill="FFFFFF" w:themeFill="background1"/>
            <w:vAlign w:val="center"/>
          </w:tcPr>
          <w:p w14:paraId="3E989033" w14:textId="77777777" w:rsidR="00A0612F" w:rsidRPr="0001532A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290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ED54E5" w14:textId="77777777" w:rsidR="00594E80" w:rsidRPr="0001532A" w:rsidRDefault="00594E80" w:rsidP="00594E80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BETON.</w:t>
            </w:r>
          </w:p>
          <w:p w14:paraId="68DEC176" w14:textId="77777777" w:rsidR="00594E80" w:rsidRPr="0001532A" w:rsidRDefault="00594E80" w:rsidP="00594E80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KONSTRUK</w:t>
            </w: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 1</w:t>
            </w:r>
          </w:p>
          <w:p w14:paraId="2D7017EA" w14:textId="44B0B7C4" w:rsidR="00A0612F" w:rsidRPr="0001532A" w:rsidRDefault="00594E80" w:rsidP="00594E80">
            <w:pPr>
              <w:rPr>
                <w:rFonts w:ascii="Arial Narrow" w:hAnsi="Arial Narrow"/>
                <w:b/>
                <w:sz w:val="20"/>
                <w:szCs w:val="20"/>
                <w:highlight w:val="lightGray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vježbe  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A</w:t>
            </w: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    </w:t>
            </w: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5 / P</w:t>
            </w:r>
          </w:p>
        </w:tc>
        <w:tc>
          <w:tcPr>
            <w:tcW w:w="11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524985" w14:textId="705E04DC" w:rsidR="00A0612F" w:rsidRPr="0001532A" w:rsidRDefault="00A0612F" w:rsidP="00594E80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FDB412B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A0612F" w:rsidRPr="006F7509" w14:paraId="67393D74" w14:textId="77777777" w:rsidTr="00384283">
        <w:tc>
          <w:tcPr>
            <w:tcW w:w="959" w:type="dxa"/>
            <w:shd w:val="clear" w:color="auto" w:fill="auto"/>
          </w:tcPr>
          <w:p w14:paraId="3DD07AC6" w14:textId="77777777" w:rsidR="00A0612F" w:rsidRPr="006F7509" w:rsidRDefault="00A0612F" w:rsidP="00A0612F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4-15</w:t>
            </w:r>
          </w:p>
        </w:tc>
        <w:tc>
          <w:tcPr>
            <w:tcW w:w="2438" w:type="dxa"/>
            <w:vMerge/>
            <w:shd w:val="clear" w:color="auto" w:fill="FFFFFF" w:themeFill="background1"/>
            <w:vAlign w:val="center"/>
          </w:tcPr>
          <w:p w14:paraId="0202DCF1" w14:textId="77777777" w:rsidR="00A0612F" w:rsidRPr="0001532A" w:rsidRDefault="00A0612F" w:rsidP="00A0612F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694" w:type="dxa"/>
            <w:gridSpan w:val="2"/>
            <w:vMerge w:val="restart"/>
            <w:shd w:val="clear" w:color="auto" w:fill="FFFFFF" w:themeFill="background1"/>
            <w:vAlign w:val="center"/>
          </w:tcPr>
          <w:p w14:paraId="42E2C951" w14:textId="77777777" w:rsidR="00A0612F" w:rsidRPr="0001532A" w:rsidRDefault="00A0612F" w:rsidP="00A0612F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MEHANIKA TLA </w:t>
            </w:r>
          </w:p>
          <w:p w14:paraId="1151F203" w14:textId="77777777" w:rsidR="00A0612F" w:rsidRPr="0001532A" w:rsidRDefault="00A0612F" w:rsidP="00A0612F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Vježbe  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A</w:t>
            </w: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  </w:t>
            </w: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.5/P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0FBE0F72" w14:textId="77777777" w:rsidR="00A0612F" w:rsidRPr="0001532A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3" w:type="dxa"/>
            <w:vMerge w:val="restart"/>
            <w:shd w:val="clear" w:color="auto" w:fill="FFFFFF" w:themeFill="background1"/>
          </w:tcPr>
          <w:p w14:paraId="09633E4B" w14:textId="77777777" w:rsidR="00A0612F" w:rsidRPr="0001532A" w:rsidRDefault="00A0612F" w:rsidP="00A0612F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>CESTE</w:t>
            </w:r>
          </w:p>
          <w:p w14:paraId="3F59675D" w14:textId="77777777" w:rsidR="00A0612F" w:rsidRPr="0001532A" w:rsidRDefault="00A0612F" w:rsidP="00A0612F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>vježbe B1</w:t>
            </w:r>
          </w:p>
          <w:p w14:paraId="63DF2364" w14:textId="77777777" w:rsidR="00A0612F" w:rsidRPr="0001532A" w:rsidRDefault="00A0612F" w:rsidP="00A0612F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4-17 sati  II.47 rač</w:t>
            </w:r>
          </w:p>
        </w:tc>
        <w:tc>
          <w:tcPr>
            <w:tcW w:w="1290" w:type="dxa"/>
            <w:vMerge/>
            <w:shd w:val="clear" w:color="auto" w:fill="FFFFFF" w:themeFill="background1"/>
            <w:vAlign w:val="center"/>
          </w:tcPr>
          <w:p w14:paraId="025D8D8C" w14:textId="77777777" w:rsidR="00A0612F" w:rsidRPr="0001532A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1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A0BDBA5" w14:textId="77777777" w:rsidR="00A0612F" w:rsidRPr="0001532A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13F63418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A0612F" w:rsidRPr="006F7509" w14:paraId="0AD3C12C" w14:textId="77777777" w:rsidTr="004A089F">
        <w:tc>
          <w:tcPr>
            <w:tcW w:w="959" w:type="dxa"/>
            <w:shd w:val="clear" w:color="auto" w:fill="auto"/>
          </w:tcPr>
          <w:p w14:paraId="19F788F3" w14:textId="77777777" w:rsidR="00A0612F" w:rsidRPr="006F7509" w:rsidRDefault="00A0612F" w:rsidP="00A0612F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5-16</w:t>
            </w:r>
          </w:p>
        </w:tc>
        <w:tc>
          <w:tcPr>
            <w:tcW w:w="2438" w:type="dxa"/>
            <w:vMerge w:val="restart"/>
            <w:shd w:val="clear" w:color="auto" w:fill="FFFFFF" w:themeFill="background1"/>
            <w:vAlign w:val="center"/>
          </w:tcPr>
          <w:p w14:paraId="484D84C7" w14:textId="77777777" w:rsidR="00A0612F" w:rsidRPr="0001532A" w:rsidRDefault="00A0612F" w:rsidP="00A0612F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OPSKRBA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VODOM</w:t>
            </w: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  I  ODVODNJA  </w:t>
            </w:r>
          </w:p>
          <w:p w14:paraId="60EBB077" w14:textId="66C60009" w:rsidR="00A0612F" w:rsidRPr="0001532A" w:rsidRDefault="00A0612F" w:rsidP="00A0612F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vježbe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B</w:t>
            </w: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   </w:t>
            </w:r>
            <w:r w:rsidR="00FC6E90">
              <w:rPr>
                <w:rFonts w:ascii="Arial Narrow" w:hAnsi="Arial Narrow" w:cs="Arial"/>
                <w:b/>
                <w:color w:val="FF0000"/>
                <w:sz w:val="16"/>
                <w:szCs w:val="16"/>
              </w:rPr>
              <w:t>II</w:t>
            </w:r>
            <w:r w:rsidR="00986C0E">
              <w:rPr>
                <w:rFonts w:ascii="Arial Narrow" w:hAnsi="Arial Narrow" w:cs="Arial"/>
                <w:b/>
                <w:color w:val="FF0000"/>
                <w:sz w:val="16"/>
                <w:szCs w:val="16"/>
              </w:rPr>
              <w:t>I</w:t>
            </w:r>
            <w:r w:rsidR="00FC6E90">
              <w:rPr>
                <w:rFonts w:ascii="Arial Narrow" w:hAnsi="Arial Narrow" w:cs="Arial"/>
                <w:b/>
                <w:color w:val="FF0000"/>
                <w:sz w:val="16"/>
                <w:szCs w:val="16"/>
              </w:rPr>
              <w:t>.4</w:t>
            </w:r>
            <w:r w:rsidR="00986C0E">
              <w:rPr>
                <w:rFonts w:ascii="Arial Narrow" w:hAnsi="Arial Narrow" w:cs="Arial"/>
                <w:b/>
                <w:color w:val="FF0000"/>
                <w:sz w:val="16"/>
                <w:szCs w:val="16"/>
              </w:rPr>
              <w:t>3</w:t>
            </w:r>
          </w:p>
        </w:tc>
        <w:tc>
          <w:tcPr>
            <w:tcW w:w="2694" w:type="dxa"/>
            <w:gridSpan w:val="2"/>
            <w:vMerge/>
            <w:shd w:val="clear" w:color="auto" w:fill="FFFFFF" w:themeFill="background1"/>
            <w:vAlign w:val="center"/>
          </w:tcPr>
          <w:p w14:paraId="4CDDADD4" w14:textId="77777777" w:rsidR="00A0612F" w:rsidRPr="0001532A" w:rsidRDefault="00A0612F" w:rsidP="00A0612F">
            <w:pPr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F628DBB" w14:textId="77777777" w:rsidR="00A0612F" w:rsidRPr="0001532A" w:rsidRDefault="00A0612F" w:rsidP="00A0612F">
            <w:pPr>
              <w:jc w:val="center"/>
              <w:rPr>
                <w:rFonts w:ascii="Arial Narrow" w:hAnsi="Arial Narrow"/>
                <w:b/>
                <w:color w:val="00B050"/>
                <w:sz w:val="20"/>
                <w:szCs w:val="20"/>
              </w:rPr>
            </w:pPr>
          </w:p>
        </w:tc>
        <w:tc>
          <w:tcPr>
            <w:tcW w:w="1843" w:type="dxa"/>
            <w:vMerge/>
            <w:shd w:val="clear" w:color="auto" w:fill="FFFFFF" w:themeFill="background1"/>
            <w:vAlign w:val="center"/>
          </w:tcPr>
          <w:p w14:paraId="32E43878" w14:textId="77777777" w:rsidR="00A0612F" w:rsidRPr="0001532A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410" w:type="dxa"/>
            <w:gridSpan w:val="3"/>
            <w:shd w:val="clear" w:color="auto" w:fill="FFFFFF" w:themeFill="background1"/>
            <w:vAlign w:val="center"/>
          </w:tcPr>
          <w:p w14:paraId="78571F0B" w14:textId="77777777" w:rsidR="00A0612F" w:rsidRPr="0001532A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414EE5D4" w14:textId="77777777" w:rsidR="00A0612F" w:rsidRPr="00F2182C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</w:tr>
      <w:tr w:rsidR="00A0612F" w:rsidRPr="006F7509" w14:paraId="576A0D95" w14:textId="77777777" w:rsidTr="004A089F">
        <w:tc>
          <w:tcPr>
            <w:tcW w:w="959" w:type="dxa"/>
            <w:shd w:val="clear" w:color="auto" w:fill="auto"/>
          </w:tcPr>
          <w:p w14:paraId="78A66F93" w14:textId="77777777" w:rsidR="00A0612F" w:rsidRPr="006F7509" w:rsidRDefault="00A0612F" w:rsidP="00A0612F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6-17</w:t>
            </w:r>
          </w:p>
        </w:tc>
        <w:tc>
          <w:tcPr>
            <w:tcW w:w="2438" w:type="dxa"/>
            <w:vMerge/>
            <w:shd w:val="clear" w:color="auto" w:fill="FFFFFF" w:themeFill="background1"/>
            <w:vAlign w:val="center"/>
          </w:tcPr>
          <w:p w14:paraId="24135C41" w14:textId="77777777" w:rsidR="00A0612F" w:rsidRPr="0001532A" w:rsidRDefault="00A0612F" w:rsidP="00A0612F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2694" w:type="dxa"/>
            <w:gridSpan w:val="2"/>
            <w:vMerge w:val="restart"/>
            <w:shd w:val="clear" w:color="auto" w:fill="FFFFFF" w:themeFill="background1"/>
            <w:vAlign w:val="center"/>
          </w:tcPr>
          <w:p w14:paraId="15C6FB37" w14:textId="77777777" w:rsidR="00A0612F" w:rsidRPr="0001532A" w:rsidRDefault="00A0612F" w:rsidP="00A0612F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MEHANIKA TLA </w:t>
            </w:r>
          </w:p>
          <w:p w14:paraId="0DA0190B" w14:textId="77777777" w:rsidR="00A0612F" w:rsidRPr="0001532A" w:rsidRDefault="00A0612F" w:rsidP="00A0612F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Vježbe  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A</w:t>
            </w:r>
            <w:r w:rsidRPr="0001532A">
              <w:rPr>
                <w:rFonts w:ascii="Arial Narrow" w:hAnsi="Arial Narrow" w:cs="Arial"/>
                <w:b/>
                <w:sz w:val="20"/>
                <w:szCs w:val="20"/>
              </w:rPr>
              <w:t xml:space="preserve">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49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1ED66FA" w14:textId="77777777" w:rsidR="00A0612F" w:rsidRPr="0001532A" w:rsidRDefault="00A0612F" w:rsidP="00A0612F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3" w:type="dxa"/>
            <w:vMerge/>
            <w:shd w:val="clear" w:color="auto" w:fill="FFFFFF"/>
            <w:vAlign w:val="center"/>
          </w:tcPr>
          <w:p w14:paraId="1B947690" w14:textId="77777777" w:rsidR="00A0612F" w:rsidRPr="0001532A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2410" w:type="dxa"/>
            <w:gridSpan w:val="3"/>
            <w:shd w:val="clear" w:color="auto" w:fill="auto"/>
            <w:vAlign w:val="center"/>
          </w:tcPr>
          <w:p w14:paraId="299541D0" w14:textId="77777777" w:rsidR="00A0612F" w:rsidRPr="0001532A" w:rsidRDefault="00A0612F" w:rsidP="00A0612F">
            <w:pPr>
              <w:rPr>
                <w:rFonts w:ascii="Arial Narrow" w:hAnsi="Arial Narrow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</w:tcPr>
          <w:p w14:paraId="5E0A97AF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A0612F" w:rsidRPr="006F7509" w14:paraId="18A290FD" w14:textId="77777777" w:rsidTr="0001532A">
        <w:tc>
          <w:tcPr>
            <w:tcW w:w="959" w:type="dxa"/>
            <w:shd w:val="clear" w:color="auto" w:fill="auto"/>
          </w:tcPr>
          <w:p w14:paraId="1A97F462" w14:textId="77777777" w:rsidR="00A0612F" w:rsidRPr="006F7509" w:rsidRDefault="00A0612F" w:rsidP="00A0612F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7-18</w:t>
            </w:r>
          </w:p>
        </w:tc>
        <w:tc>
          <w:tcPr>
            <w:tcW w:w="2438" w:type="dxa"/>
            <w:shd w:val="clear" w:color="auto" w:fill="FFFFFF" w:themeFill="background1"/>
          </w:tcPr>
          <w:p w14:paraId="5287129E" w14:textId="77777777" w:rsidR="00A0612F" w:rsidRPr="007A2549" w:rsidRDefault="00A0612F" w:rsidP="00A0612F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2694" w:type="dxa"/>
            <w:gridSpan w:val="2"/>
            <w:vMerge/>
            <w:shd w:val="clear" w:color="auto" w:fill="FFFFFF" w:themeFill="background1"/>
            <w:vAlign w:val="center"/>
          </w:tcPr>
          <w:p w14:paraId="22E20806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45A92BD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/>
            <w:vAlign w:val="center"/>
          </w:tcPr>
          <w:p w14:paraId="31BC3E38" w14:textId="77777777" w:rsidR="00A0612F" w:rsidRPr="006F7509" w:rsidRDefault="00A0612F" w:rsidP="00A0612F">
            <w:pPr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gridSpan w:val="3"/>
            <w:shd w:val="clear" w:color="auto" w:fill="auto"/>
            <w:vAlign w:val="center"/>
          </w:tcPr>
          <w:p w14:paraId="1DABB0DB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2" w:type="dxa"/>
          </w:tcPr>
          <w:p w14:paraId="5EAC721C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</w:tr>
      <w:tr w:rsidR="00A0612F" w:rsidRPr="006F7509" w14:paraId="03047F51" w14:textId="77777777" w:rsidTr="0001532A">
        <w:tc>
          <w:tcPr>
            <w:tcW w:w="959" w:type="dxa"/>
            <w:shd w:val="clear" w:color="auto" w:fill="auto"/>
          </w:tcPr>
          <w:p w14:paraId="2FA0F435" w14:textId="77777777" w:rsidR="00A0612F" w:rsidRPr="006F7509" w:rsidRDefault="00A0612F" w:rsidP="00A0612F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8-19</w:t>
            </w:r>
          </w:p>
        </w:tc>
        <w:tc>
          <w:tcPr>
            <w:tcW w:w="2438" w:type="dxa"/>
            <w:shd w:val="clear" w:color="auto" w:fill="FFFFFF" w:themeFill="background1"/>
            <w:vAlign w:val="center"/>
          </w:tcPr>
          <w:p w14:paraId="4CC554DE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shd w:val="clear" w:color="auto" w:fill="FFFFFF" w:themeFill="background1"/>
            <w:vAlign w:val="center"/>
          </w:tcPr>
          <w:p w14:paraId="4955AAA8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680B8FC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b/>
                <w:color w:val="FF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345801A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2410" w:type="dxa"/>
            <w:gridSpan w:val="3"/>
            <w:shd w:val="clear" w:color="auto" w:fill="auto"/>
            <w:vAlign w:val="center"/>
          </w:tcPr>
          <w:p w14:paraId="5C50364B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0C3FB4B7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</w:tr>
      <w:tr w:rsidR="00A0612F" w:rsidRPr="006F7509" w14:paraId="1A880E52" w14:textId="77777777" w:rsidTr="0001532A">
        <w:tc>
          <w:tcPr>
            <w:tcW w:w="959" w:type="dxa"/>
            <w:shd w:val="clear" w:color="auto" w:fill="auto"/>
          </w:tcPr>
          <w:p w14:paraId="5E94E7B1" w14:textId="77777777" w:rsidR="00A0612F" w:rsidRPr="006F7509" w:rsidRDefault="00A0612F" w:rsidP="00A0612F">
            <w:pPr>
              <w:rPr>
                <w:rFonts w:ascii="Arial Narrow" w:hAnsi="Arial Narrow" w:cs="Arial"/>
                <w:sz w:val="20"/>
                <w:szCs w:val="20"/>
              </w:rPr>
            </w:pPr>
            <w:r w:rsidRPr="006F7509">
              <w:rPr>
                <w:rFonts w:ascii="Arial Narrow" w:hAnsi="Arial Narrow" w:cs="Arial"/>
                <w:sz w:val="20"/>
                <w:szCs w:val="20"/>
              </w:rPr>
              <w:t>19-20</w:t>
            </w:r>
          </w:p>
        </w:tc>
        <w:tc>
          <w:tcPr>
            <w:tcW w:w="2438" w:type="dxa"/>
            <w:shd w:val="clear" w:color="auto" w:fill="FFFFFF" w:themeFill="background1"/>
            <w:vAlign w:val="center"/>
          </w:tcPr>
          <w:p w14:paraId="11896406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shd w:val="clear" w:color="auto" w:fill="FFFFFF" w:themeFill="background1"/>
            <w:vAlign w:val="center"/>
          </w:tcPr>
          <w:p w14:paraId="5ECEE1D1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FFFFFF"/>
            <w:vAlign w:val="center"/>
          </w:tcPr>
          <w:p w14:paraId="41B9EC23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sz w:val="20"/>
                <w:szCs w:val="20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4A4D30F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2410" w:type="dxa"/>
            <w:gridSpan w:val="3"/>
            <w:shd w:val="clear" w:color="auto" w:fill="auto"/>
            <w:vAlign w:val="center"/>
          </w:tcPr>
          <w:p w14:paraId="12419FD9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842" w:type="dxa"/>
          </w:tcPr>
          <w:p w14:paraId="7A9E008D" w14:textId="77777777" w:rsidR="00A0612F" w:rsidRPr="006F7509" w:rsidRDefault="00A0612F" w:rsidP="00A0612F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709A253F" w14:textId="77777777" w:rsidR="00FF490B" w:rsidRPr="006F7509" w:rsidRDefault="00FF490B" w:rsidP="00FF490B">
      <w:pPr>
        <w:rPr>
          <w:rFonts w:ascii="Arial Narrow" w:hAnsi="Arial Narrow"/>
          <w:sz w:val="20"/>
          <w:szCs w:val="20"/>
        </w:rPr>
      </w:pPr>
    </w:p>
    <w:p w14:paraId="6493CA56" w14:textId="77777777" w:rsidR="00303422" w:rsidRDefault="00303422" w:rsidP="00FF490B"/>
    <w:sectPr w:rsidR="00303422" w:rsidSect="00F1311E">
      <w:pgSz w:w="16838" w:h="11906" w:orient="landscape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A4B28" w14:textId="77777777" w:rsidR="00DC23A6" w:rsidRDefault="00DC23A6" w:rsidP="00857216">
      <w:r>
        <w:separator/>
      </w:r>
    </w:p>
  </w:endnote>
  <w:endnote w:type="continuationSeparator" w:id="0">
    <w:p w14:paraId="71AFFD67" w14:textId="77777777" w:rsidR="00DC23A6" w:rsidRDefault="00DC23A6" w:rsidP="00857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1EF67" w14:textId="77777777" w:rsidR="00DC23A6" w:rsidRDefault="00DC23A6" w:rsidP="00857216">
      <w:r>
        <w:separator/>
      </w:r>
    </w:p>
  </w:footnote>
  <w:footnote w:type="continuationSeparator" w:id="0">
    <w:p w14:paraId="00F0ABCC" w14:textId="77777777" w:rsidR="00DC23A6" w:rsidRDefault="00DC23A6" w:rsidP="008572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E11CE1"/>
    <w:multiLevelType w:val="hybridMultilevel"/>
    <w:tmpl w:val="A0EE406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8629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3MLI0MbUwMTU3MrBQ0lEKTi0uzszPAykwqgUAnscCNCwAAAA="/>
  </w:docVars>
  <w:rsids>
    <w:rsidRoot w:val="003522C4"/>
    <w:rsid w:val="0000096B"/>
    <w:rsid w:val="000016B7"/>
    <w:rsid w:val="0000205D"/>
    <w:rsid w:val="000057B6"/>
    <w:rsid w:val="0001532A"/>
    <w:rsid w:val="000207AB"/>
    <w:rsid w:val="000250DE"/>
    <w:rsid w:val="00046A62"/>
    <w:rsid w:val="00051FDF"/>
    <w:rsid w:val="0005312E"/>
    <w:rsid w:val="00066E8D"/>
    <w:rsid w:val="00067168"/>
    <w:rsid w:val="00070394"/>
    <w:rsid w:val="000848AB"/>
    <w:rsid w:val="000A13F7"/>
    <w:rsid w:val="000A45F3"/>
    <w:rsid w:val="000A65BC"/>
    <w:rsid w:val="000B32A6"/>
    <w:rsid w:val="000B6670"/>
    <w:rsid w:val="000C4BCF"/>
    <w:rsid w:val="000F20AF"/>
    <w:rsid w:val="000F5789"/>
    <w:rsid w:val="00100C45"/>
    <w:rsid w:val="00110E46"/>
    <w:rsid w:val="00114E54"/>
    <w:rsid w:val="00121AF5"/>
    <w:rsid w:val="0013053A"/>
    <w:rsid w:val="00136D98"/>
    <w:rsid w:val="00151770"/>
    <w:rsid w:val="00160843"/>
    <w:rsid w:val="0017026E"/>
    <w:rsid w:val="001711BC"/>
    <w:rsid w:val="00180812"/>
    <w:rsid w:val="00181F86"/>
    <w:rsid w:val="0018798A"/>
    <w:rsid w:val="001A1943"/>
    <w:rsid w:val="001A779B"/>
    <w:rsid w:val="001B351B"/>
    <w:rsid w:val="001B3F2A"/>
    <w:rsid w:val="001B4682"/>
    <w:rsid w:val="001C5A16"/>
    <w:rsid w:val="001D0D77"/>
    <w:rsid w:val="001D3901"/>
    <w:rsid w:val="001D4551"/>
    <w:rsid w:val="001D5981"/>
    <w:rsid w:val="001D6E22"/>
    <w:rsid w:val="001E7D2A"/>
    <w:rsid w:val="00200A67"/>
    <w:rsid w:val="002072DB"/>
    <w:rsid w:val="00224AF2"/>
    <w:rsid w:val="002309F9"/>
    <w:rsid w:val="00236115"/>
    <w:rsid w:val="002364CB"/>
    <w:rsid w:val="00240DA9"/>
    <w:rsid w:val="00251968"/>
    <w:rsid w:val="0026201E"/>
    <w:rsid w:val="00262C00"/>
    <w:rsid w:val="002640C6"/>
    <w:rsid w:val="00265CA9"/>
    <w:rsid w:val="002742A0"/>
    <w:rsid w:val="00274AC8"/>
    <w:rsid w:val="0027748C"/>
    <w:rsid w:val="002801DD"/>
    <w:rsid w:val="00282EED"/>
    <w:rsid w:val="002852AD"/>
    <w:rsid w:val="00291407"/>
    <w:rsid w:val="002947EB"/>
    <w:rsid w:val="00297AA6"/>
    <w:rsid w:val="002A5B33"/>
    <w:rsid w:val="002B4055"/>
    <w:rsid w:val="002C2E79"/>
    <w:rsid w:val="002C5B1D"/>
    <w:rsid w:val="002D177D"/>
    <w:rsid w:val="002D3F19"/>
    <w:rsid w:val="002D582C"/>
    <w:rsid w:val="002D76D9"/>
    <w:rsid w:val="002E00AE"/>
    <w:rsid w:val="002F306C"/>
    <w:rsid w:val="00303422"/>
    <w:rsid w:val="00305890"/>
    <w:rsid w:val="00305AAA"/>
    <w:rsid w:val="0030657D"/>
    <w:rsid w:val="00307DC4"/>
    <w:rsid w:val="00317600"/>
    <w:rsid w:val="00333EA0"/>
    <w:rsid w:val="003522C4"/>
    <w:rsid w:val="003539AC"/>
    <w:rsid w:val="00355B9A"/>
    <w:rsid w:val="003627F3"/>
    <w:rsid w:val="0036569F"/>
    <w:rsid w:val="00383E1E"/>
    <w:rsid w:val="00384283"/>
    <w:rsid w:val="003851EA"/>
    <w:rsid w:val="00386BC1"/>
    <w:rsid w:val="00390015"/>
    <w:rsid w:val="00391091"/>
    <w:rsid w:val="00393B81"/>
    <w:rsid w:val="00394FA3"/>
    <w:rsid w:val="003B0940"/>
    <w:rsid w:val="003B6EC6"/>
    <w:rsid w:val="003C2122"/>
    <w:rsid w:val="003C2B07"/>
    <w:rsid w:val="003D7284"/>
    <w:rsid w:val="003E04ED"/>
    <w:rsid w:val="003E3B55"/>
    <w:rsid w:val="003F0F77"/>
    <w:rsid w:val="003F450B"/>
    <w:rsid w:val="0040258A"/>
    <w:rsid w:val="00404138"/>
    <w:rsid w:val="00406691"/>
    <w:rsid w:val="00410AEB"/>
    <w:rsid w:val="00415800"/>
    <w:rsid w:val="004209B4"/>
    <w:rsid w:val="00422420"/>
    <w:rsid w:val="00422D18"/>
    <w:rsid w:val="00423E25"/>
    <w:rsid w:val="004256F7"/>
    <w:rsid w:val="00431192"/>
    <w:rsid w:val="0045109D"/>
    <w:rsid w:val="004604D6"/>
    <w:rsid w:val="0046531A"/>
    <w:rsid w:val="004662D5"/>
    <w:rsid w:val="004735CF"/>
    <w:rsid w:val="00480EC7"/>
    <w:rsid w:val="004830A0"/>
    <w:rsid w:val="004918B2"/>
    <w:rsid w:val="00493F42"/>
    <w:rsid w:val="004966A0"/>
    <w:rsid w:val="004969BF"/>
    <w:rsid w:val="004B0C4E"/>
    <w:rsid w:val="004B0F0D"/>
    <w:rsid w:val="004B6D27"/>
    <w:rsid w:val="004C33B3"/>
    <w:rsid w:val="004D4F91"/>
    <w:rsid w:val="004D751D"/>
    <w:rsid w:val="004E45D0"/>
    <w:rsid w:val="004E57A8"/>
    <w:rsid w:val="004E684D"/>
    <w:rsid w:val="004F4819"/>
    <w:rsid w:val="00501F65"/>
    <w:rsid w:val="00527266"/>
    <w:rsid w:val="00527BCE"/>
    <w:rsid w:val="00533834"/>
    <w:rsid w:val="005354D0"/>
    <w:rsid w:val="00541ED2"/>
    <w:rsid w:val="00543DF6"/>
    <w:rsid w:val="005466C5"/>
    <w:rsid w:val="00567DE6"/>
    <w:rsid w:val="005708B7"/>
    <w:rsid w:val="0057221D"/>
    <w:rsid w:val="005726C2"/>
    <w:rsid w:val="00583DCC"/>
    <w:rsid w:val="00594E80"/>
    <w:rsid w:val="00596BC6"/>
    <w:rsid w:val="005A7851"/>
    <w:rsid w:val="005B19BA"/>
    <w:rsid w:val="005B2EE8"/>
    <w:rsid w:val="005D063B"/>
    <w:rsid w:val="005E455B"/>
    <w:rsid w:val="0061313B"/>
    <w:rsid w:val="0061539D"/>
    <w:rsid w:val="006206CF"/>
    <w:rsid w:val="006229FF"/>
    <w:rsid w:val="00622E3D"/>
    <w:rsid w:val="0062408C"/>
    <w:rsid w:val="00631B09"/>
    <w:rsid w:val="00641B76"/>
    <w:rsid w:val="00644FF2"/>
    <w:rsid w:val="00653543"/>
    <w:rsid w:val="00656547"/>
    <w:rsid w:val="00657622"/>
    <w:rsid w:val="00657C9B"/>
    <w:rsid w:val="00661063"/>
    <w:rsid w:val="0067792D"/>
    <w:rsid w:val="006814EF"/>
    <w:rsid w:val="00683440"/>
    <w:rsid w:val="00687EE5"/>
    <w:rsid w:val="00697F85"/>
    <w:rsid w:val="006E2AFF"/>
    <w:rsid w:val="006F7509"/>
    <w:rsid w:val="00700529"/>
    <w:rsid w:val="007072C6"/>
    <w:rsid w:val="00711871"/>
    <w:rsid w:val="00744728"/>
    <w:rsid w:val="00746685"/>
    <w:rsid w:val="007558FA"/>
    <w:rsid w:val="00755DD1"/>
    <w:rsid w:val="00760ECB"/>
    <w:rsid w:val="007703BD"/>
    <w:rsid w:val="00774000"/>
    <w:rsid w:val="007772F2"/>
    <w:rsid w:val="00787EC0"/>
    <w:rsid w:val="00792120"/>
    <w:rsid w:val="007A2804"/>
    <w:rsid w:val="007A5BBA"/>
    <w:rsid w:val="007C1674"/>
    <w:rsid w:val="007C5E30"/>
    <w:rsid w:val="007E24B8"/>
    <w:rsid w:val="007E65B0"/>
    <w:rsid w:val="007F0D50"/>
    <w:rsid w:val="00800963"/>
    <w:rsid w:val="00824EB2"/>
    <w:rsid w:val="00832BA5"/>
    <w:rsid w:val="00836F12"/>
    <w:rsid w:val="008442EA"/>
    <w:rsid w:val="00857216"/>
    <w:rsid w:val="00864388"/>
    <w:rsid w:val="00867AE2"/>
    <w:rsid w:val="0088002D"/>
    <w:rsid w:val="00881231"/>
    <w:rsid w:val="00894EDE"/>
    <w:rsid w:val="008A4BE6"/>
    <w:rsid w:val="008A589D"/>
    <w:rsid w:val="008A7875"/>
    <w:rsid w:val="008A7B40"/>
    <w:rsid w:val="008D310E"/>
    <w:rsid w:val="008D61CC"/>
    <w:rsid w:val="008E0456"/>
    <w:rsid w:val="008E0CAD"/>
    <w:rsid w:val="008E2386"/>
    <w:rsid w:val="0090518A"/>
    <w:rsid w:val="00911916"/>
    <w:rsid w:val="00913660"/>
    <w:rsid w:val="00921530"/>
    <w:rsid w:val="009326C6"/>
    <w:rsid w:val="009356C8"/>
    <w:rsid w:val="00952DD7"/>
    <w:rsid w:val="00953548"/>
    <w:rsid w:val="00953D29"/>
    <w:rsid w:val="0095748F"/>
    <w:rsid w:val="0096189D"/>
    <w:rsid w:val="00964BE7"/>
    <w:rsid w:val="00972E9A"/>
    <w:rsid w:val="0097516A"/>
    <w:rsid w:val="009806DB"/>
    <w:rsid w:val="009851BF"/>
    <w:rsid w:val="009864A5"/>
    <w:rsid w:val="00986C0E"/>
    <w:rsid w:val="00993950"/>
    <w:rsid w:val="00994596"/>
    <w:rsid w:val="009947C5"/>
    <w:rsid w:val="009A73C5"/>
    <w:rsid w:val="009D0FC0"/>
    <w:rsid w:val="009D75BF"/>
    <w:rsid w:val="009E2306"/>
    <w:rsid w:val="009E6465"/>
    <w:rsid w:val="00A00974"/>
    <w:rsid w:val="00A02A4E"/>
    <w:rsid w:val="00A0612F"/>
    <w:rsid w:val="00A12AB6"/>
    <w:rsid w:val="00A177B7"/>
    <w:rsid w:val="00A27AFC"/>
    <w:rsid w:val="00A32DC2"/>
    <w:rsid w:val="00A34E9D"/>
    <w:rsid w:val="00A377FB"/>
    <w:rsid w:val="00A553CC"/>
    <w:rsid w:val="00A63500"/>
    <w:rsid w:val="00A87C31"/>
    <w:rsid w:val="00A87E4A"/>
    <w:rsid w:val="00A90CCC"/>
    <w:rsid w:val="00A93DB4"/>
    <w:rsid w:val="00AA1E72"/>
    <w:rsid w:val="00AA2DB0"/>
    <w:rsid w:val="00AA376D"/>
    <w:rsid w:val="00AB428A"/>
    <w:rsid w:val="00AC3267"/>
    <w:rsid w:val="00AC7D03"/>
    <w:rsid w:val="00AD3C1B"/>
    <w:rsid w:val="00AD6638"/>
    <w:rsid w:val="00AE52AC"/>
    <w:rsid w:val="00AF11FD"/>
    <w:rsid w:val="00AF2885"/>
    <w:rsid w:val="00AF31BE"/>
    <w:rsid w:val="00AF3D60"/>
    <w:rsid w:val="00AF4488"/>
    <w:rsid w:val="00B07609"/>
    <w:rsid w:val="00B108BD"/>
    <w:rsid w:val="00B13999"/>
    <w:rsid w:val="00B2024B"/>
    <w:rsid w:val="00B32261"/>
    <w:rsid w:val="00B33B72"/>
    <w:rsid w:val="00B374EC"/>
    <w:rsid w:val="00B41E02"/>
    <w:rsid w:val="00B5153B"/>
    <w:rsid w:val="00B52146"/>
    <w:rsid w:val="00B6146D"/>
    <w:rsid w:val="00B62DF8"/>
    <w:rsid w:val="00B63CCC"/>
    <w:rsid w:val="00B70331"/>
    <w:rsid w:val="00B75AF0"/>
    <w:rsid w:val="00BB51DE"/>
    <w:rsid w:val="00BD27E1"/>
    <w:rsid w:val="00BD297E"/>
    <w:rsid w:val="00BF1307"/>
    <w:rsid w:val="00C06570"/>
    <w:rsid w:val="00C175FC"/>
    <w:rsid w:val="00C33E97"/>
    <w:rsid w:val="00C44D11"/>
    <w:rsid w:val="00C4582C"/>
    <w:rsid w:val="00C47591"/>
    <w:rsid w:val="00C47A99"/>
    <w:rsid w:val="00C51473"/>
    <w:rsid w:val="00C516BB"/>
    <w:rsid w:val="00C55122"/>
    <w:rsid w:val="00C56760"/>
    <w:rsid w:val="00C649A1"/>
    <w:rsid w:val="00C71153"/>
    <w:rsid w:val="00C75614"/>
    <w:rsid w:val="00C867DB"/>
    <w:rsid w:val="00CA1059"/>
    <w:rsid w:val="00CB65CE"/>
    <w:rsid w:val="00CD57BA"/>
    <w:rsid w:val="00CE1A1E"/>
    <w:rsid w:val="00CF6B34"/>
    <w:rsid w:val="00CF6F1D"/>
    <w:rsid w:val="00D01325"/>
    <w:rsid w:val="00D01DF4"/>
    <w:rsid w:val="00D04EB1"/>
    <w:rsid w:val="00D16A69"/>
    <w:rsid w:val="00D2235A"/>
    <w:rsid w:val="00D268D7"/>
    <w:rsid w:val="00D31C66"/>
    <w:rsid w:val="00D33168"/>
    <w:rsid w:val="00D42EE6"/>
    <w:rsid w:val="00D441C7"/>
    <w:rsid w:val="00D45998"/>
    <w:rsid w:val="00D5078A"/>
    <w:rsid w:val="00D5472D"/>
    <w:rsid w:val="00D612D6"/>
    <w:rsid w:val="00D7137A"/>
    <w:rsid w:val="00D74207"/>
    <w:rsid w:val="00D75A4C"/>
    <w:rsid w:val="00D76B39"/>
    <w:rsid w:val="00DB2826"/>
    <w:rsid w:val="00DB48DD"/>
    <w:rsid w:val="00DB6B15"/>
    <w:rsid w:val="00DC23A6"/>
    <w:rsid w:val="00DC7638"/>
    <w:rsid w:val="00DD1A6A"/>
    <w:rsid w:val="00DD3974"/>
    <w:rsid w:val="00DD7154"/>
    <w:rsid w:val="00DE667A"/>
    <w:rsid w:val="00DE6C21"/>
    <w:rsid w:val="00DE74A5"/>
    <w:rsid w:val="00E050C5"/>
    <w:rsid w:val="00E079CC"/>
    <w:rsid w:val="00E20AD0"/>
    <w:rsid w:val="00E2129A"/>
    <w:rsid w:val="00E24D4E"/>
    <w:rsid w:val="00E306CA"/>
    <w:rsid w:val="00E32E18"/>
    <w:rsid w:val="00E36778"/>
    <w:rsid w:val="00E45F3B"/>
    <w:rsid w:val="00E536F4"/>
    <w:rsid w:val="00E56709"/>
    <w:rsid w:val="00E63227"/>
    <w:rsid w:val="00E73D7D"/>
    <w:rsid w:val="00E751F6"/>
    <w:rsid w:val="00EA098A"/>
    <w:rsid w:val="00EB2A0E"/>
    <w:rsid w:val="00EC7550"/>
    <w:rsid w:val="00ED2BD6"/>
    <w:rsid w:val="00ED6C7D"/>
    <w:rsid w:val="00ED71DF"/>
    <w:rsid w:val="00EE0C27"/>
    <w:rsid w:val="00EE592A"/>
    <w:rsid w:val="00EF03A1"/>
    <w:rsid w:val="00EF39F2"/>
    <w:rsid w:val="00F05236"/>
    <w:rsid w:val="00F06F5D"/>
    <w:rsid w:val="00F1311E"/>
    <w:rsid w:val="00F2182C"/>
    <w:rsid w:val="00F23949"/>
    <w:rsid w:val="00F24B94"/>
    <w:rsid w:val="00F261B4"/>
    <w:rsid w:val="00F34A54"/>
    <w:rsid w:val="00F42792"/>
    <w:rsid w:val="00F50A44"/>
    <w:rsid w:val="00F54879"/>
    <w:rsid w:val="00F55018"/>
    <w:rsid w:val="00F56400"/>
    <w:rsid w:val="00F56BA3"/>
    <w:rsid w:val="00F8518F"/>
    <w:rsid w:val="00F924AE"/>
    <w:rsid w:val="00F9335C"/>
    <w:rsid w:val="00FA0C23"/>
    <w:rsid w:val="00FA4C71"/>
    <w:rsid w:val="00FB26FD"/>
    <w:rsid w:val="00FB5191"/>
    <w:rsid w:val="00FC0C33"/>
    <w:rsid w:val="00FC6E90"/>
    <w:rsid w:val="00FD2262"/>
    <w:rsid w:val="00FD32AB"/>
    <w:rsid w:val="00FD659F"/>
    <w:rsid w:val="00FF490B"/>
    <w:rsid w:val="00FF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5708A2"/>
  <w15:chartTrackingRefBased/>
  <w15:docId w15:val="{4C63C92E-FA6E-401C-AA0D-ED39F4D02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2C4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522C4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857216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semiHidden/>
    <w:rsid w:val="00857216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857216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semiHidden/>
    <w:rsid w:val="00857216"/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2E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32E1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8</TotalTime>
  <Pages>3</Pages>
  <Words>551</Words>
  <Characters>3338</Characters>
  <Application>Microsoft Office Word</Application>
  <DocSecurity>0</DocSecurity>
  <Lines>166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FOS</Company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FOS</dc:creator>
  <cp:keywords/>
  <cp:lastModifiedBy>Tihomir Dokšanović</cp:lastModifiedBy>
  <cp:revision>95</cp:revision>
  <cp:lastPrinted>2022-09-26T11:28:00Z</cp:lastPrinted>
  <dcterms:created xsi:type="dcterms:W3CDTF">2019-09-24T11:57:00Z</dcterms:created>
  <dcterms:modified xsi:type="dcterms:W3CDTF">2022-10-13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18665156935a972740e9dfcfcd6a9e06d82830ba9bccef238b36ffe75ff77a</vt:lpwstr>
  </property>
</Properties>
</file>